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71000" w14:textId="77777777" w:rsidR="00380C6C" w:rsidRDefault="007C7BF2">
      <w:pPr>
        <w:rPr>
          <w:b/>
          <w:bCs/>
        </w:rPr>
      </w:pPr>
      <w:r>
        <w:rPr>
          <w:b/>
          <w:bCs/>
        </w:rPr>
        <w:t xml:space="preserve">Supplementary tables for </w:t>
      </w:r>
      <w:r w:rsidR="00222C67" w:rsidRPr="00222C67">
        <w:rPr>
          <w:b/>
          <w:bCs/>
        </w:rPr>
        <w:t>Iodine fortification of plant-based dairy and fish alternatives – the effect of substitution on iodine intake based on a market survey in the UK</w:t>
      </w:r>
    </w:p>
    <w:p w14:paraId="25ADB48E" w14:textId="77777777" w:rsidR="00380C6C" w:rsidRDefault="00380C6C" w:rsidP="00380C6C">
      <w:pPr>
        <w:spacing w:line="360" w:lineRule="auto"/>
      </w:pPr>
      <w:r>
        <w:t>K. Nicol</w:t>
      </w:r>
      <w:r w:rsidRPr="002F4689">
        <w:rPr>
          <w:vertAlign w:val="superscript"/>
        </w:rPr>
        <w:t>1</w:t>
      </w:r>
      <w:r>
        <w:t>, E. Thomas</w:t>
      </w:r>
      <w:r>
        <w:rPr>
          <w:vertAlign w:val="superscript"/>
        </w:rPr>
        <w:t>1</w:t>
      </w:r>
      <w:r>
        <w:t>, A. Nugent</w:t>
      </w:r>
      <w:r>
        <w:rPr>
          <w:vertAlign w:val="superscript"/>
        </w:rPr>
        <w:t>2</w:t>
      </w:r>
      <w:r>
        <w:t>, J. Woodside</w:t>
      </w:r>
      <w:r>
        <w:rPr>
          <w:vertAlign w:val="superscript"/>
        </w:rPr>
        <w:t>3</w:t>
      </w:r>
      <w:r>
        <w:t>, K. Hart</w:t>
      </w:r>
      <w:r>
        <w:rPr>
          <w:vertAlign w:val="superscript"/>
        </w:rPr>
        <w:t>1</w:t>
      </w:r>
      <w:r>
        <w:t>, S.C. Bath</w:t>
      </w:r>
      <w:r>
        <w:rPr>
          <w:vertAlign w:val="superscript"/>
        </w:rPr>
        <w:t>1</w:t>
      </w:r>
    </w:p>
    <w:p w14:paraId="44A9C5FE" w14:textId="77777777" w:rsidR="00380C6C" w:rsidRDefault="00380C6C">
      <w:pPr>
        <w:rPr>
          <w:b/>
          <w:bCs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401185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73C18E" w14:textId="6B4FA70A" w:rsidR="00C5706B" w:rsidRDefault="00C5706B">
          <w:pPr>
            <w:pStyle w:val="TOCHeading"/>
          </w:pPr>
        </w:p>
        <w:p w14:paraId="3CC87614" w14:textId="702E00A5" w:rsidR="00083F1D" w:rsidRDefault="00C5706B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728117" w:history="1">
            <w:r w:rsidR="00083F1D" w:rsidRPr="00835749">
              <w:rPr>
                <w:rStyle w:val="Hyperlink"/>
                <w:noProof/>
              </w:rPr>
              <w:t>Supplementary Table S1a: plant-based milk alternatives on the UK market with micronutrient fortification (per 100 mL).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17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2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71669ED3" w14:textId="5715F003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18" w:history="1">
            <w:r w:rsidR="00083F1D" w:rsidRPr="00835749">
              <w:rPr>
                <w:rStyle w:val="Hyperlink"/>
                <w:noProof/>
              </w:rPr>
              <w:t>Supplementary Table S1b: plant-based yogurt alternatives on UK market and fortification level (per 100g)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18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8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08E80263" w14:textId="0DEBB1EE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19" w:history="1">
            <w:r w:rsidR="00083F1D" w:rsidRPr="00835749">
              <w:rPr>
                <w:rStyle w:val="Hyperlink"/>
                <w:noProof/>
              </w:rPr>
              <w:t>Supplementary Table S1c: plant-based cheese alternatives on the UK market with micronutrient fortification (per 100g).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19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12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47B03BA6" w14:textId="12F8AAD8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20" w:history="1">
            <w:r w:rsidR="00083F1D" w:rsidRPr="00835749">
              <w:rPr>
                <w:rStyle w:val="Hyperlink"/>
                <w:noProof/>
              </w:rPr>
              <w:t>Supplementary Table S1d: plant-based fish alternatives on the UK market with micronutrient fortification (per 100g).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20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16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4EED252C" w14:textId="316D0FBE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21" w:history="1">
            <w:r w:rsidR="00083F1D" w:rsidRPr="00835749">
              <w:rPr>
                <w:rStyle w:val="Hyperlink"/>
                <w:noProof/>
              </w:rPr>
              <w:t>Supplementary Table S2: Nutritional composition (per 100g) of animal-based milk, yoghurt, cheese and fish from UK Food Tables [1].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21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17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7AB7E8F7" w14:textId="19262895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22" w:history="1">
            <w:r w:rsidR="00083F1D" w:rsidRPr="00835749">
              <w:rPr>
                <w:rStyle w:val="Hyperlink"/>
                <w:noProof/>
              </w:rPr>
              <w:t>Supplementary Table S3: ingredients used for modelling from UK food tables [1]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22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22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7C713FB7" w14:textId="5B28B8BC" w:rsidR="00083F1D" w:rsidRDefault="00473EAC">
          <w:pPr>
            <w:pStyle w:val="TOC1"/>
            <w:tabs>
              <w:tab w:val="right" w:leader="dot" w:pos="13948"/>
            </w:tabs>
            <w:rPr>
              <w:rFonts w:eastAsiaTheme="minorEastAsia"/>
              <w:noProof/>
              <w:lang w:eastAsia="en-GB"/>
            </w:rPr>
          </w:pPr>
          <w:hyperlink w:anchor="_Toc92728123" w:history="1">
            <w:r w:rsidR="00083F1D" w:rsidRPr="00835749">
              <w:rPr>
                <w:rStyle w:val="Hyperlink"/>
                <w:noProof/>
              </w:rPr>
              <w:t>References</w:t>
            </w:r>
            <w:r w:rsidR="00083F1D">
              <w:rPr>
                <w:noProof/>
                <w:webHidden/>
              </w:rPr>
              <w:tab/>
            </w:r>
            <w:r w:rsidR="00083F1D">
              <w:rPr>
                <w:noProof/>
                <w:webHidden/>
              </w:rPr>
              <w:fldChar w:fldCharType="begin"/>
            </w:r>
            <w:r w:rsidR="00083F1D">
              <w:rPr>
                <w:noProof/>
                <w:webHidden/>
              </w:rPr>
              <w:instrText xml:space="preserve"> PAGEREF _Toc92728123 \h </w:instrText>
            </w:r>
            <w:r w:rsidR="00083F1D">
              <w:rPr>
                <w:noProof/>
                <w:webHidden/>
              </w:rPr>
            </w:r>
            <w:r w:rsidR="00083F1D">
              <w:rPr>
                <w:noProof/>
                <w:webHidden/>
              </w:rPr>
              <w:fldChar w:fldCharType="separate"/>
            </w:r>
            <w:r w:rsidR="00083F1D">
              <w:rPr>
                <w:noProof/>
                <w:webHidden/>
              </w:rPr>
              <w:t>22</w:t>
            </w:r>
            <w:r w:rsidR="00083F1D">
              <w:rPr>
                <w:noProof/>
                <w:webHidden/>
              </w:rPr>
              <w:fldChar w:fldCharType="end"/>
            </w:r>
          </w:hyperlink>
        </w:p>
        <w:p w14:paraId="7AD53235" w14:textId="1FA65694" w:rsidR="00C5706B" w:rsidRDefault="00C5706B">
          <w:r>
            <w:rPr>
              <w:b/>
              <w:bCs/>
              <w:noProof/>
            </w:rPr>
            <w:fldChar w:fldCharType="end"/>
          </w:r>
        </w:p>
      </w:sdtContent>
    </w:sdt>
    <w:p w14:paraId="49E274C7" w14:textId="271751CC" w:rsidR="007C7BF2" w:rsidRDefault="007C7BF2">
      <w:pPr>
        <w:rPr>
          <w:b/>
          <w:bCs/>
        </w:rPr>
      </w:pPr>
      <w:r>
        <w:rPr>
          <w:b/>
          <w:bCs/>
        </w:rPr>
        <w:br w:type="page"/>
      </w:r>
    </w:p>
    <w:p w14:paraId="44F1C9CE" w14:textId="5B1BDCFE" w:rsidR="00A6352B" w:rsidRDefault="00A6352B" w:rsidP="00A6352B">
      <w:bookmarkStart w:id="0" w:name="_Toc92728117"/>
      <w:r w:rsidRPr="00380C6C">
        <w:rPr>
          <w:rStyle w:val="Heading1Char"/>
        </w:rPr>
        <w:lastRenderedPageBreak/>
        <w:t xml:space="preserve">Supplementary Table </w:t>
      </w:r>
      <w:r w:rsidR="00D53931" w:rsidRPr="00380C6C">
        <w:rPr>
          <w:rStyle w:val="Heading1Char"/>
        </w:rPr>
        <w:t>S</w:t>
      </w:r>
      <w:r w:rsidRPr="00380C6C">
        <w:rPr>
          <w:rStyle w:val="Heading1Char"/>
        </w:rPr>
        <w:t>1a</w:t>
      </w:r>
      <w:r w:rsidR="00083F1D">
        <w:rPr>
          <w:rStyle w:val="Heading1Char"/>
        </w:rPr>
        <w:t xml:space="preserve">: </w:t>
      </w:r>
      <w:r w:rsidRPr="00F54B5D">
        <w:rPr>
          <w:rStyle w:val="Heading1Char"/>
        </w:rPr>
        <w:t xml:space="preserve">plant-based milk alternatives on the UK </w:t>
      </w:r>
      <w:r w:rsidR="00083F1D">
        <w:rPr>
          <w:rStyle w:val="Heading1Char"/>
        </w:rPr>
        <w:t xml:space="preserve">market with micronutrient </w:t>
      </w:r>
      <w:r w:rsidRPr="00F54B5D">
        <w:rPr>
          <w:rStyle w:val="Heading1Char"/>
        </w:rPr>
        <w:t>fortification</w:t>
      </w:r>
      <w:r w:rsidR="00083F1D">
        <w:rPr>
          <w:rStyle w:val="Heading1Char"/>
        </w:rPr>
        <w:t xml:space="preserve"> (</w:t>
      </w:r>
      <w:r w:rsidRPr="00F54B5D">
        <w:rPr>
          <w:rStyle w:val="Heading1Char"/>
        </w:rPr>
        <w:t>per 100</w:t>
      </w:r>
      <w:r w:rsidR="00940D64" w:rsidRPr="00F54B5D">
        <w:rPr>
          <w:rStyle w:val="Heading1Char"/>
        </w:rPr>
        <w:t xml:space="preserve"> </w:t>
      </w:r>
      <w:r w:rsidRPr="00F54B5D">
        <w:rPr>
          <w:rStyle w:val="Heading1Char"/>
        </w:rPr>
        <w:t>mL</w:t>
      </w:r>
      <w:r w:rsidR="00083F1D">
        <w:rPr>
          <w:rStyle w:val="Heading1Char"/>
        </w:rPr>
        <w:t>)</w:t>
      </w:r>
      <w:r w:rsidR="003B0A44" w:rsidRPr="00F54B5D">
        <w:rPr>
          <w:rStyle w:val="Heading1Char"/>
        </w:rPr>
        <w:t>.</w:t>
      </w:r>
      <w:bookmarkEnd w:id="0"/>
      <w:r>
        <w:t xml:space="preserve"> </w:t>
      </w:r>
      <w:r w:rsidR="003B0A44">
        <w:t>S</w:t>
      </w:r>
      <w:r>
        <w:t>urvey completed in December 2020</w:t>
      </w:r>
      <w:r w:rsidR="003B0A44">
        <w:t>. Flavoured drinks</w:t>
      </w:r>
      <w:r w:rsidR="003B0A44" w:rsidRPr="003B0A44">
        <w:t xml:space="preserve"> </w:t>
      </w:r>
      <w:r w:rsidR="003B0A44">
        <w:t>and those only available in health-food shops/cafes not included</w:t>
      </w:r>
      <w:r>
        <w:t>.</w:t>
      </w:r>
      <w:r w:rsidR="003B0A44">
        <w:t xml:space="preserve"> </w:t>
      </w:r>
    </w:p>
    <w:tbl>
      <w:tblPr>
        <w:tblW w:w="15250" w:type="dxa"/>
        <w:tblLayout w:type="fixed"/>
        <w:tblLook w:val="04A0" w:firstRow="1" w:lastRow="0" w:firstColumn="1" w:lastColumn="0" w:noHBand="0" w:noVBand="1"/>
      </w:tblPr>
      <w:tblGrid>
        <w:gridCol w:w="993"/>
        <w:gridCol w:w="1757"/>
        <w:gridCol w:w="2211"/>
        <w:gridCol w:w="1191"/>
        <w:gridCol w:w="907"/>
        <w:gridCol w:w="1247"/>
        <w:gridCol w:w="1275"/>
        <w:gridCol w:w="1417"/>
        <w:gridCol w:w="1417"/>
        <w:gridCol w:w="1418"/>
        <w:gridCol w:w="1417"/>
      </w:tblGrid>
      <w:tr w:rsidR="00C42FC6" w:rsidRPr="00A6352B" w14:paraId="5B523A9F" w14:textId="77777777" w:rsidTr="002B2A58">
        <w:trPr>
          <w:trHeight w:val="900"/>
          <w:tblHeader/>
        </w:trPr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1B1672" w14:textId="6625E9C2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</w:rPr>
            </w:pPr>
            <w:r w:rsidRPr="00B261F8">
              <w:rPr>
                <w:rFonts w:cstheme="minorHAnsi"/>
                <w:b/>
                <w:sz w:val="21"/>
                <w:szCs w:val="21"/>
              </w:rPr>
              <w:t>Matrix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1E8CD3" w14:textId="391649D4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</w:rPr>
            </w:pPr>
            <w:r w:rsidRPr="00B261F8">
              <w:rPr>
                <w:rFonts w:cstheme="minorHAnsi"/>
                <w:b/>
                <w:sz w:val="21"/>
                <w:szCs w:val="21"/>
              </w:rPr>
              <w:t>Brand</w:t>
            </w:r>
          </w:p>
        </w:tc>
        <w:tc>
          <w:tcPr>
            <w:tcW w:w="22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0D3D30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</w:rPr>
            </w:pPr>
            <w:r w:rsidRPr="00B261F8">
              <w:rPr>
                <w:rFonts w:cstheme="minorHAnsi"/>
                <w:b/>
                <w:sz w:val="21"/>
                <w:szCs w:val="21"/>
              </w:rPr>
              <w:t>Product description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F13FAB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</w:rPr>
            </w:pPr>
            <w:r w:rsidRPr="00B261F8">
              <w:rPr>
                <w:rFonts w:cstheme="minorHAnsi"/>
                <w:b/>
                <w:sz w:val="21"/>
                <w:szCs w:val="21"/>
              </w:rPr>
              <w:t>Processing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2445CE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Organic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96E302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Sweetened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8F6ED0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Iodine (µg/100mL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9AE60C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Calcium (mg/100mL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7834F4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Vitamin B2 (mg/100mL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9418E8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Vitamin B12 (µg/100mL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8C52D4" w14:textId="77777777" w:rsidR="00C42FC6" w:rsidRPr="00B261F8" w:rsidRDefault="00C42FC6" w:rsidP="00C42FC6">
            <w:pPr>
              <w:spacing w:after="120" w:line="240" w:lineRule="auto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B261F8">
              <w:rPr>
                <w:rFonts w:cstheme="minorHAnsi"/>
                <w:b/>
                <w:sz w:val="21"/>
                <w:szCs w:val="21"/>
                <w:lang w:eastAsia="en-GB"/>
              </w:rPr>
              <w:t>Vitamin D (µg/100 mL)</w:t>
            </w:r>
          </w:p>
        </w:tc>
      </w:tr>
      <w:tr w:rsidR="00034E17" w:rsidRPr="00A6352B" w14:paraId="36BED4E2" w14:textId="77777777" w:rsidTr="002B2A58">
        <w:trPr>
          <w:trHeight w:val="300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7531A84" w14:textId="62DD78B2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lmond (n=34)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25949" w14:textId="50DCF29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812C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4F3D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9A7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166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76AF" w14:textId="579733E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0EC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0E7C" w14:textId="1F2636A1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41EC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F803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9228" w14:textId="23C6AAD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069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629351E0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662C42B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F824" w14:textId="77111A5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67AF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E8D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3FC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37B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7A0A" w14:textId="028B8CC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B68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7F7D" w14:textId="683AEEEE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41EC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BBBD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3AB8" w14:textId="479E8E0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069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31B4C04D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0260ECB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FDCA8" w14:textId="72820E0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13C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00E1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36B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78EC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C4328" w14:textId="45BFF7C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FC1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F9A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20B4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8E0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569B7EF4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35F54C4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C613D" w14:textId="3960143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B496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27D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44AE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898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E008B" w14:textId="262B715B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C20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BE8E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2B5A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389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49AB65AE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2730724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85745" w14:textId="295E7161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AB3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0D5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95B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DEB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5239" w14:textId="38A5B1EC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5279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2E9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2FCF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F617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346B9359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48B040B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858D" w14:textId="21D021E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8610B" w14:textId="12DFDC6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oasted 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AF5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C6B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15A9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B747" w14:textId="7E84E4DE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24F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7E40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41D3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188D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738245F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78C293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EE90" w14:textId="424621D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B5D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oasted Almo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0D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DA1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8B0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597F" w14:textId="6655053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309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4C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209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DF7B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69E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3DC402C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0705EC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7DDCE" w14:textId="291908B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510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21C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EE6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DB5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2AA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E8CF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34F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F659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A84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49B4E93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24D6D6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6A26D" w14:textId="1802E66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FBC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B6E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5DB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E5E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F5F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960C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37F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5FD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24D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008BEF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6F7DD3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F0F3" w14:textId="410D516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79B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0AD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E43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56F6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45D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16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0A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F9F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6E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C5E797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9D074A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6887C" w14:textId="353ABF7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 Diamond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EBD0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E0C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27D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B0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D4B8" w14:textId="34C678B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6E70" w14:textId="7E9D124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67F20" w14:textId="5EE3FC9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4E1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D08E" w14:textId="36E83A0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4E1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C0EF" w14:textId="03F875F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4E1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7FA156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88B6EF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94A6" w14:textId="667DF0C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 Diamond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72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FF68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0DD5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79B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FC8E" w14:textId="1DDF42E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B5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D2B1" w14:textId="0F1C417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B9EF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AC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5704B64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CF49FA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581B" w14:textId="452A25B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 Diamond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DF7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0EB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98D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65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6A55E" w14:textId="6FB183B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2BB7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FC60" w14:textId="4FE1B3C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C1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32D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936C86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0BA1D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5AEF" w14:textId="1A4C6B3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lifa</w:t>
            </w:r>
            <w:proofErr w:type="spellEnd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rm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38DA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EA2E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34B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C296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DDF03" w14:textId="7CF6D19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5A9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5CC6" w14:textId="5B877A9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C137" w14:textId="4CFA2C5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32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380A" w14:textId="098EC3B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418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E7E099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E6345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AC4A" w14:textId="08F2318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Drink Bruce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E82E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A09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EEE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35EF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59BE" w14:textId="2F07EE9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74FD" w14:textId="07A24FC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0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D2C5" w14:textId="3F595AA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8A6A2" w14:textId="3AF03CD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32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D713E" w14:textId="395CDBD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418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1526B3BC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8B2151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5407" w14:textId="1037D34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Innocent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5E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977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E6E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FFE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5925" w14:textId="0DC1A2C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A468" w14:textId="76CB305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0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D397" w14:textId="630C800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A2F55" w14:textId="277F270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32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A3CC" w14:textId="0C0B13D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418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F380161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A21D3C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6C0C" w14:textId="4760DD9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Just Free (Lidl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1D9A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DE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A66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C7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09746" w14:textId="7B026AA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06E4" w14:textId="60952C2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0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FD9E" w14:textId="29B4DEE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A775C" w14:textId="255E456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32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1B98D" w14:textId="12D66D5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418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CED0A98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49280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267A2" w14:textId="1A9BC2F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Just Free (Lidl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E5D7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46C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C84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695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55AEA" w14:textId="2498D80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54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7AAF" w14:textId="13A8878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0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3D7A" w14:textId="0B0435B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4A1C" w14:textId="2E8560F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32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F760" w14:textId="17AF7C4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4418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24D9B9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3AA5F2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6301" w14:textId="6EAA3B1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FD4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92D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89D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C100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310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2B9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238D6" w14:textId="585DC8A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B377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D1C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02AD0409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1744C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F2491" w14:textId="1376D92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9B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18C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46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91E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676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1EF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617D" w14:textId="6B0B505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AD30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71A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02F0D8E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92F292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CFE83" w14:textId="77AFAA8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B83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DA8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C1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A69C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A011E" w14:textId="2873497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233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9AA5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F8FD" w14:textId="3D4C0B3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4E7E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0D178" w14:textId="727307D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A4DA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8416798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AC4B2A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403A" w14:textId="2FB0554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D39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8F5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2DE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91A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4CB9" w14:textId="03F8C02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233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3BD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3AEB" w14:textId="1FE7CF1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F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D3149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A1982" w14:textId="166780F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A4DA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5BE8C74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847D3A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56B7" w14:textId="4EA2D81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D936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D57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1F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DA1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92C8E" w14:textId="2F1196B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08E5" w14:textId="2FD5E8E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13B4" w14:textId="68382AE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CA6B" w14:textId="15B6F27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1F3F" w14:textId="6EDF56E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7B16712C" w14:textId="77777777" w:rsidTr="002B2A58">
        <w:trPr>
          <w:trHeight w:val="300"/>
        </w:trPr>
        <w:tc>
          <w:tcPr>
            <w:tcW w:w="993" w:type="dxa"/>
            <w:vMerge w:val="restart"/>
            <w:tcBorders>
              <w:left w:val="nil"/>
              <w:right w:val="nil"/>
            </w:tcBorders>
          </w:tcPr>
          <w:p w14:paraId="2D201332" w14:textId="24FE92AB" w:rsidR="00034E17" w:rsidRPr="00A6352B" w:rsidRDefault="00034E17" w:rsidP="00C436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lmond cont.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1DC6" w14:textId="1B3075B3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FCC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6% Almo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8C4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50C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3CC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B7F8" w14:textId="261F56F3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93D7" w14:textId="2ED6BA9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56491" w14:textId="2CDEA31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D0C3" w14:textId="506052E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AAA0" w14:textId="04E6C7D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4685CF92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2D22939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38E91" w14:textId="7B7E08B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vamel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2DB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761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2BD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A8E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4D55" w14:textId="034AB71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7E30" w14:textId="6EC38D3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B5C8" w14:textId="11EB612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71ED" w14:textId="71C5CCE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47ABF" w14:textId="3BBDAE7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1E412FF6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6C45AD3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ED12" w14:textId="053563E3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7AF7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45A7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DA4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89D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DECB4" w14:textId="74B8706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9453" w14:textId="4F1ED76E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D1350" w14:textId="64B7643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B1C4" w14:textId="149FA66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6D8B" w14:textId="67259E0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0B67D77F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530E28D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FF83" w14:textId="1500998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F110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AAC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9CC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CAF7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D173" w14:textId="395A036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72097" w14:textId="1FA1F4C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A056A" w14:textId="4CBD429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9510" w14:textId="71CC4DB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73AF" w14:textId="310B810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74C366D0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1CFE3CC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2A5E" w14:textId="58219FD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517C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75D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CFC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369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761A" w14:textId="6A45C05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8EF9" w14:textId="36970213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C3E5" w14:textId="68D49CE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EF14" w14:textId="7CEB2CC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F7F4C" w14:textId="5C97BE7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D523918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64A8B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56F3" w14:textId="6C1FAD5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A76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ltimat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3DD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3AB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887F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54136" w14:textId="096DD4C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381DE" w14:textId="1B4DC6F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05E6" w14:textId="63E792D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4A1C" w14:textId="5014E48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C9E6" w14:textId="729E5AB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4B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178156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5BC549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3801" w14:textId="1B9DF49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B342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F2C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A3C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E3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94AB" w14:textId="16BD964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172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DB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8DA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158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20D7052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1D709D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2544" w14:textId="6896F23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F52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DCD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049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AD0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E5A0" w14:textId="008B1A1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086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2837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9D4C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B5C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532010F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E84C5E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BB79" w14:textId="11C7F16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4E1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96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272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C76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8CA6" w14:textId="4A450F1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76C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AE23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6411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AC2C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75718B8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14462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2ECE9" w14:textId="3792AEB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65B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B4E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64F4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C5A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C134" w14:textId="62CB7D2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AA3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F5D3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7D60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BC9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0252FA89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033840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E3301" w14:textId="409ADD9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7ACE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086A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AE78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0C9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5D134" w14:textId="42EB201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E70B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784C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D3AF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C4C789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BF92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16538958" w14:textId="77777777" w:rsidTr="002B2A58">
        <w:trPr>
          <w:trHeight w:val="300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</w:tcPr>
          <w:p w14:paraId="2B889960" w14:textId="24EAF830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conut (n=21)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1887" w14:textId="4866D1B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CE5D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 &amp; Almo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00B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01E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1F8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EA714" w14:textId="53FC1E4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379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CA21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9DC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AA95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393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63592E16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7E26073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1CAB" w14:textId="4887005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989D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B08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5C0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2D6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F6229" w14:textId="60CB984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379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B82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9FEF" w14:textId="5293AB2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5547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0FE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77FFDCC0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1DC0D3C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79082" w14:textId="1858B26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F82E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89D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D2D1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58C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544C1" w14:textId="0E4F0DE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379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B59A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B6F0E" w14:textId="22ED9F8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02AA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15D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50B3107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6191E9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85DF" w14:textId="572FF6B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59B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345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ECA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ABC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5E84" w14:textId="44A7B65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379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CAA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FC381" w14:textId="4B7B9EE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C021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A24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0B35417C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DB09C1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E0CF" w14:textId="218EC88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F4B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2B3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282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84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F6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CE07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EB6F" w14:textId="1120989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0F1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84B1" w14:textId="3902D4E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131EA7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EFFEB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325D" w14:textId="3D7EA80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5FD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01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636A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A994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FE8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8B6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FE7E1" w14:textId="7AE0B88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F671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10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</w:tr>
      <w:tr w:rsidR="00C42FC6" w:rsidRPr="00A6352B" w14:paraId="09F2B1BE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E08191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71C9F" w14:textId="4E14C64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Drink Bruce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1F7D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 &amp; Almo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067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147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C76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1CB3" w14:textId="40FD339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F487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DEE25" w14:textId="45913FD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E999" w14:textId="56ADEA6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3220" w14:textId="6EDD419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E186" w14:textId="010D9B2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518C70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66CEF2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BE3A" w14:textId="0A082B2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Innocent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77E0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AC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1C5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250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5AEE" w14:textId="3600D2E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F487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5C4B" w14:textId="729BA04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5839" w14:textId="395B3A4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E7EA3" w14:textId="4F8BA8A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D1DB1" w14:textId="4A64AE7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C13C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4AD4E6C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437439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0580" w14:textId="053097A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4E90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753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E05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ECA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93EB" w14:textId="23DB3AC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F487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8DD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3BEA" w14:textId="7582F20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057A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4F4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0C45C141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CAC77E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9227" w14:textId="273B655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2EA9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5A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DCC4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BFA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320C" w14:textId="3D064F2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F487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8E20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4277E" w14:textId="2DB2696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1D4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BFDD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FE9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27C9646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3DF61E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98C43" w14:textId="107D598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6C56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uper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AD5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65B5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DA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9A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F30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B7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56BC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5473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2</w:t>
            </w:r>
          </w:p>
        </w:tc>
      </w:tr>
      <w:tr w:rsidR="00C42FC6" w:rsidRPr="00A6352B" w14:paraId="7CDE468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AF0D53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E035" w14:textId="265A22A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ucy Bee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433C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37A6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160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2A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BC18" w14:textId="1E86F21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3CB60" w14:textId="0362837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23EF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CF82" w14:textId="3D06C94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23EF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E7974" w14:textId="54F9BB3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23EF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3F11" w14:textId="5B60BD4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23EF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F09B9E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CEE0B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2EB2" w14:textId="064FC2B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0851E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0D8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097E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CC1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636B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336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40F2" w14:textId="065AE82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5EA83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9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5F1C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77BD203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61DA4D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18AB" w14:textId="168B393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041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814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046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3F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37EB" w14:textId="3D9B94E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EF762" w14:textId="4CECAC4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293F" w14:textId="254E9A9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03AB" w14:textId="461CD86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9049" w14:textId="3115C22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F4D920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166F09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6E95" w14:textId="7A63CAC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ebel Kitchen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B0F3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emi-skimm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376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94E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C72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D4D9" w14:textId="1D29FAB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4CB9" w14:textId="53D9880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F80C" w14:textId="64E5A33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CFF5" w14:textId="568AF2B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DBD8C" w14:textId="11C6810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51B42A16" w14:textId="77777777" w:rsidTr="002B2A58">
        <w:trPr>
          <w:trHeight w:val="300"/>
        </w:trPr>
        <w:tc>
          <w:tcPr>
            <w:tcW w:w="993" w:type="dxa"/>
            <w:vMerge w:val="restart"/>
            <w:tcBorders>
              <w:left w:val="nil"/>
              <w:right w:val="nil"/>
            </w:tcBorders>
          </w:tcPr>
          <w:p w14:paraId="71275F45" w14:textId="37DDAC4D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conut cont.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7DDC" w14:textId="59140C4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ebel Kitchen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94EE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hol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59B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FEB9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D001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9CAE6" w14:textId="44288D8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B125" w14:textId="4EDFE76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BF3E" w14:textId="1040424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E8F74" w14:textId="789E46B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3E7E" w14:textId="62810F61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5A8B3CD7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65F5C24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1879" w14:textId="1CB8508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1CC0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E10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EEB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501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EE86F" w14:textId="7C335AD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A3A5" w14:textId="135228E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C90F" w14:textId="4C66F9FB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0F4E" w14:textId="49A497AC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E86C" w14:textId="58CB648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30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1BA70336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118C379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8D50" w14:textId="2AC6392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9123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FE9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66D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B96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A4FBA" w14:textId="3D52FE4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16BF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8A97" w14:textId="3B99E65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06E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CB4F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7806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1B9447C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FFB589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6D93" w14:textId="72EE032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FC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46B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078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3AF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A71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28FF" w14:textId="3367EDA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6EB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97.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3A07" w14:textId="52C6527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06E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6F191" w14:textId="5313694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E050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</w:t>
            </w:r>
          </w:p>
        </w:tc>
      </w:tr>
      <w:tr w:rsidR="00C42FC6" w:rsidRPr="00A6352B" w14:paraId="02DF0C3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8E19A0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F620" w14:textId="5AE8326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lsoia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A173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 &amp; Almo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9B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537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BFA7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1D45" w14:textId="7030602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8D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37A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E82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34C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520651F2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76D12D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5681D" w14:textId="7ADAD01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ta Coco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37FE3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F9F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481AA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419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F3EE5" w14:textId="0D28D10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2BE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AC941B" w14:textId="0DD2452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39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AC380" w14:textId="1C3ABC8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39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ACA5B" w14:textId="141E0CB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39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2027D" w14:textId="7EEBE36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39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3C11AA7B" w14:textId="77777777" w:rsidTr="002B2A58">
        <w:trPr>
          <w:trHeight w:val="300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</w:tcPr>
          <w:p w14:paraId="51AE68C4" w14:textId="74C4F498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t (n=32) 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0F27" w14:textId="7691C7E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C0B3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BBE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CB0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BEE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EC66" w14:textId="205EE56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7ED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C81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F02D" w14:textId="02287AB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72A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0E0E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1406F" w14:textId="0006D94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7FE9A4B5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77A39B5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8ADA8" w14:textId="782D29A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AC89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47E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C51F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63E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28FF" w14:textId="2648DE0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7ED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B28D" w14:textId="3F579AA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A4FE" w14:textId="0BECFF7E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72A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F489C" w14:textId="36E2EB6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E474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8C8B" w14:textId="2C0DC32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E474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7B485D09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2D4CA0F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4210" w14:textId="400224D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6266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BCE9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CE1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4FC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5B35" w14:textId="72924E8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E7ED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CDA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471D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0D7D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63C6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26EBB027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9ABEB1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3AF3" w14:textId="7C3F765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B58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2B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7B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CFA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662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5.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C54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2C59" w14:textId="27236D5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B35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0766C" w14:textId="5AFA909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7F3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FE7EC1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0422C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5DB71" w14:textId="36A3AD7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02E7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FF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E255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BD2E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90C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3B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C81A" w14:textId="6BA9E31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A34A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049D" w14:textId="47128D6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7F3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17259ED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1BC61A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11E5" w14:textId="41D98B2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lifa</w:t>
            </w:r>
            <w:proofErr w:type="spellEnd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rm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257B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7D1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EB9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F3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E7A0" w14:textId="4C0D4C5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B2A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709D" w14:textId="51D7419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01BC" w14:textId="3587BBD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8D2C" w14:textId="398F03B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7F3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77026EE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1B21DC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4508" w14:textId="4E41143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lifa</w:t>
            </w:r>
            <w:proofErr w:type="spellEnd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rm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549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0EE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3D5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0E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23A05" w14:textId="2B8722A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9B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139A3" w14:textId="45C119F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038C" w14:textId="7FF0382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E9D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0645104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9F3D97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D908" w14:textId="3F3D33A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Drink Bruce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1B89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151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C75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A40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6BF4" w14:textId="04BE80B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F3255" w14:textId="72FBAA0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29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8D52" w14:textId="49C7070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C3D3D" w14:textId="74EEAB8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FFDA" w14:textId="579489B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968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BFC3379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190B62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4CA8" w14:textId="515A558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ood Hemp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3936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 &amp; hemp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816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A68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BF01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7B5FE" w14:textId="23BD14F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BE38" w14:textId="58948B1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29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483B" w14:textId="3623590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AC9C4" w14:textId="071666C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1EDF" w14:textId="781C1CF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968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CB7ED07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03B96E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B577" w14:textId="7647816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Innocent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A692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1C01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C71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A9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A572" w14:textId="00CEF66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E259" w14:textId="36CA2FA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29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E6BAA" w14:textId="11D32BB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31FF" w14:textId="6AC649F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BEA4B" w14:textId="35CBA85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968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98F9322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CC917D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4570" w14:textId="1CED0AE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Jord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8B1E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 &amp; hemp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CD68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13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50C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AECB" w14:textId="209DD1A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8D0C" w14:textId="7DF7254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29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BD09" w14:textId="54FC28B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B42B" w14:textId="1F7EE3A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0D4C6" w14:textId="5F7F037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968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633EF5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7D3305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DDE3" w14:textId="2CF5ABF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Just Free (Lidl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EFDF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F46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AB7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003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63B2" w14:textId="1E9AA39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0E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5BDD" w14:textId="423D1CC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B29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4E99A" w14:textId="34F7288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F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9B41" w14:textId="4E032D0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B4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ACC13" w14:textId="7624052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9685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540B631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69893D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1D43B" w14:textId="1DF0B69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7D1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1FC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21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0B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6B0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3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C55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587F" w14:textId="736C7C1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823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ADB5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DB2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2F07C9C4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E59128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09E9" w14:textId="407FB53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inor Figure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FDA2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FFD7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B20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4AE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3FBA" w14:textId="175FBEE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E53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9F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53BD" w14:textId="024136E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823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B512E" w14:textId="563B25A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217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0B2E" w14:textId="7A1CA02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217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439F39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871B0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1E5C2" w14:textId="6D85288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inor Figure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8286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2EAF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964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743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5770" w14:textId="656CF35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E53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34326" w14:textId="1D9BA7D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CC04" w14:textId="3F1477C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823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8CAB" w14:textId="1E0402B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217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F6671" w14:textId="387667F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217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CABB817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700D46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C5C0" w14:textId="3E1BAE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M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55F7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51A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FDD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AF5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8B03F" w14:textId="4D2BD5D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E53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278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FE45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816E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7D5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C42FC6" w:rsidRPr="00A6352B" w14:paraId="4E45C6C7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FFECC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9CBC" w14:textId="35D037F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MA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743E23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B277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AF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9A5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D3D5F" w14:textId="1585F80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E53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834B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B03B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B5B001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E4B9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C42FC6" w:rsidRPr="00A6352B" w14:paraId="315641A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04FEE3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5DB6" w14:textId="3643C10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DCAE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248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78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8F1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B6C0" w14:textId="7A6DDED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7BE5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DA3D" w14:textId="365B77A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A065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0994" w14:textId="7ABB883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629291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212558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BD8A" w14:textId="3C81FEA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1150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625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8C2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DCD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AC5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AB6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26F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F148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2D66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C42FC6" w:rsidRPr="00A6352B" w14:paraId="6E8309D9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16AB4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3EAC8" w14:textId="1D62C6A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2C03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emi-skimm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E0D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60F3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B32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E66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91E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8EC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6BEA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4D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C42FC6" w:rsidRPr="00A6352B" w14:paraId="3A2DD6D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7F88BED" w14:textId="07F58EA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11AB" w14:textId="1FA0696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3CEC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hol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588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A5B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DDD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F0E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A4C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B4E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FF81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C55A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7C7BF2" w:rsidRPr="00A6352B" w14:paraId="48AE97AB" w14:textId="77777777" w:rsidTr="002B2A58">
        <w:trPr>
          <w:trHeight w:val="300"/>
        </w:trPr>
        <w:tc>
          <w:tcPr>
            <w:tcW w:w="993" w:type="dxa"/>
            <w:vMerge w:val="restart"/>
            <w:tcBorders>
              <w:left w:val="nil"/>
              <w:right w:val="nil"/>
            </w:tcBorders>
            <w:vAlign w:val="center"/>
          </w:tcPr>
          <w:p w14:paraId="509006B4" w14:textId="726DBB7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Oat cont.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DF463" w14:textId="069D0330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5581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B02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036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8AA5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4FA7" w14:textId="72252004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07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8C2A" w14:textId="5C0F275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0093" w14:textId="3B5F2680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CEA8" w14:textId="6C280C9B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F945" w14:textId="151224DD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07511CE2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70F543D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80CE" w14:textId="5A97145E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832A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D20D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AE74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6EC1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E16B" w14:textId="59902ADA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07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890A5" w14:textId="5DD386F8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214C8" w14:textId="6D50BD8B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42CD4" w14:textId="4641A7C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7159" w14:textId="16B7F835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A1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11B82935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104DB94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D7B4" w14:textId="0C541246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B0BAC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kinn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CC4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B74D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CFA4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93E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9BC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E40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F071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68E6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C42FC6" w:rsidRPr="00A6352B" w14:paraId="1A603F0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52ABBF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4551A" w14:textId="06603DA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1BD5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30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A8A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5DB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0469" w14:textId="50C32E9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076F" w14:textId="623808D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61E9E" w14:textId="4F5FC75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5F72" w14:textId="493ED7B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A6A2" w14:textId="6D51BA9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A17C424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F4D50C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1062" w14:textId="55A53E2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56C2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B56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29C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957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1D34" w14:textId="7615717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153B" w14:textId="7A5070F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3AE5" w14:textId="781A64F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95874" w14:textId="68B41F6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3E3E" w14:textId="5754AEB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267457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214A19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4348" w14:textId="2E2D11E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vamel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FD2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36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E0E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709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F752" w14:textId="4547E69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FF25" w14:textId="5DE8F72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6201C" w14:textId="54956A4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9AB4" w14:textId="60AEE41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BEA4" w14:textId="59A6F7C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61C0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C620788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455899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D9BE8" w14:textId="2AACDAE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vitamil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3086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E0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0D4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88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E887" w14:textId="571F2D7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E38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DB66" w14:textId="2A0CFFF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8D21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785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6948533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E3E5EE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BE86" w14:textId="56E7308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80B2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07C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A54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876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83B7" w14:textId="257A924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EDE0" w14:textId="23BB8BB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A7E1" w14:textId="6519D57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462A" w14:textId="029E6C6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2BAE3" w14:textId="57702F2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AD36BD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694DD2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D28A" w14:textId="78EF121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4CE7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F5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BCD8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23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5FB7" w14:textId="1CEA96B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CBCB" w14:textId="2072B16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9FC32" w14:textId="143F8E3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CEA6" w14:textId="3CB724A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90E6" w14:textId="3644571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4B5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A62ADA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BF62D2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21D9" w14:textId="050C827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A85C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B1E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D96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C1A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6E197" w14:textId="4B75231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2C3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AD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8685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8730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3DBC446C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93A8EC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3AAE3" w14:textId="17DFA14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lsoia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CFA40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55B8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5AEA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A9F7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FA0D3" w14:textId="2C29AB1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4E1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9B68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C97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802C0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6273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034E17" w:rsidRPr="00A6352B" w14:paraId="43BBA4B1" w14:textId="77777777" w:rsidTr="002B2A58">
        <w:trPr>
          <w:trHeight w:val="300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</w:tcPr>
          <w:p w14:paraId="55BDE8DC" w14:textId="632B3C59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r-</w:t>
            </w: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t (n=12)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CB2E4" w14:textId="69B4BCD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790B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zelnu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6DB8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7BD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EBD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3D2B" w14:textId="1FE97ACD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465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77EF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126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6043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8E4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45117AB4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38D4FD4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3D43" w14:textId="1D67F95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6203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zelnu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E8E8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EC3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010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84322" w14:textId="6374B45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465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129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92CC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6A70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8DBE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034E17" w:rsidRPr="00A6352B" w14:paraId="117886F9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51B789C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CD6F" w14:textId="2F9DBF1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CE07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shew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C1A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CE30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5D7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2A26" w14:textId="3D6D959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465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A2B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EEB7" w14:textId="005B0206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1D11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EA3A3" w14:textId="66D58712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45C0EFB3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7179FB8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D499" w14:textId="0282DD8C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92BDC9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zelnu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977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B89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8FC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B8D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FC6C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DD7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34E1A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222E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7</w:t>
            </w:r>
          </w:p>
        </w:tc>
      </w:tr>
      <w:tr w:rsidR="00034E17" w:rsidRPr="00A6352B" w14:paraId="46F2214B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1D1438C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68810" w14:textId="76D323E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ood Hemp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5EB0A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ed 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73D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1CDF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923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5351" w14:textId="673B0E4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2B63" w14:textId="2782B45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6358E" w14:textId="5DBDFDDA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15217" w14:textId="14CF4A5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1D76" w14:textId="77C6BAE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0863AB8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D0598A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FE1E" w14:textId="4A5C2BB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ood Hemp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390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ed 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FE36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479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35F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BC6A" w14:textId="0E9532F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00220" w14:textId="29EC0E9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E8920" w14:textId="618E6FC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F6213" w14:textId="0AE3FC8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3763" w14:textId="09B22B2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F52D76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7EBE22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1E186" w14:textId="1F1446C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Innocent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5A3B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zelnu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6EC7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64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A7D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2ED7" w14:textId="46A125C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9D02" w14:textId="0742B12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64AB2" w14:textId="7E9876D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4788" w14:textId="6976004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276F" w14:textId="1AE29ED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D9E999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484E1D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F104F" w14:textId="548C46C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17BE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shew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AC7D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B60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21B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9C7C" w14:textId="7B19529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1890" w14:textId="0BC52B4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42C26" w14:textId="1739BFD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6D7E" w14:textId="4F50C6B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63BF" w14:textId="228C02B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BCB960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C5358D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B002" w14:textId="38A13AA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6F68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shew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41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488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DDA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0025" w14:textId="47D62A3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794A" w14:textId="5DB9068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DCA4C" w14:textId="26B913D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6AB36" w14:textId="2A9A8EE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1C24" w14:textId="4A8F30B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E07287E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121F0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9543" w14:textId="0605F84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enish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53E28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zelnut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83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E7A8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87D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D5EC7" w14:textId="1CB6DE1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B19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9C9D1" w14:textId="38ED804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2262" w14:textId="3C70C31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623B9B4" w14:textId="198F0A5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81FC3" w14:textId="663F8FE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516A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7A576D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122FF3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14136" w14:textId="7AB8084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FB0A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iger Nut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B5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245C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B23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9FB0" w14:textId="343D0B6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68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C807" w14:textId="2A53217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004A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C8B03" w14:textId="47C681F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004A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D419" w14:textId="2D796DD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004A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E8D0A" w14:textId="695E8E5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004A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4AD20CA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28E34D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04139" w14:textId="6F267CC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lsoia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9305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lnu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39235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0CFA8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4AD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32794" w14:textId="55CE99B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D681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32290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C468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AC5B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FF66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23F76B4B" w14:textId="77777777" w:rsidTr="002B2A58">
        <w:trPr>
          <w:trHeight w:val="300"/>
        </w:trPr>
        <w:tc>
          <w:tcPr>
            <w:tcW w:w="993" w:type="dxa"/>
            <w:tcBorders>
              <w:top w:val="nil"/>
              <w:left w:val="nil"/>
              <w:right w:val="nil"/>
            </w:tcBorders>
            <w:vAlign w:val="center"/>
          </w:tcPr>
          <w:p w14:paraId="492186BE" w14:textId="1120423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a (n=6)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845A" w14:textId="45221F8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ighty Pe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238C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FA1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2F5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783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F09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2AF2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8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48A3" w14:textId="0DBBC67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A0BB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D992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9B52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8</w:t>
            </w:r>
          </w:p>
        </w:tc>
      </w:tr>
      <w:tr w:rsidR="00C42FC6" w:rsidRPr="00A6352B" w14:paraId="366ABBE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BE075B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B8B5" w14:textId="22A7D69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ighty Pe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DC5C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85A5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FA7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939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877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E9D4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8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21C7" w14:textId="0464197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A0BB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0B49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D1B3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8</w:t>
            </w:r>
          </w:p>
        </w:tc>
      </w:tr>
      <w:tr w:rsidR="007C7BF2" w:rsidRPr="00A6352B" w14:paraId="70189683" w14:textId="77777777" w:rsidTr="002B2A58">
        <w:trPr>
          <w:trHeight w:val="300"/>
        </w:trPr>
        <w:tc>
          <w:tcPr>
            <w:tcW w:w="993" w:type="dxa"/>
            <w:vMerge w:val="restart"/>
            <w:tcBorders>
              <w:left w:val="nil"/>
              <w:right w:val="nil"/>
            </w:tcBorders>
            <w:vAlign w:val="center"/>
          </w:tcPr>
          <w:p w14:paraId="27184F37" w14:textId="23FC893F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ea cont.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32CE" w14:textId="700FBED1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Qwrkee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3CE5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DB91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275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EA0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FBF0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078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A515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FFA4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71E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</w:tr>
      <w:tr w:rsidR="007C7BF2" w:rsidRPr="00A6352B" w14:paraId="765F4385" w14:textId="77777777" w:rsidTr="007C7BF2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</w:tcPr>
          <w:p w14:paraId="6E856BBA" w14:textId="72899A9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0B5B" w14:textId="453A741E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Qwrkee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E8364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6B4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FF8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2AB5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205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B39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11126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BDD9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83D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</w:tr>
      <w:tr w:rsidR="00C42FC6" w:rsidRPr="00A6352B" w14:paraId="7FF25E91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C46A1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3166" w14:textId="075B152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proud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576CA8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966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913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97E0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53E45" w14:textId="2AB3C1A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C53D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2A17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98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ED244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742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C42FC6" w:rsidRPr="00A6352B" w14:paraId="51649DE0" w14:textId="77777777" w:rsidTr="002B2A58">
        <w:trPr>
          <w:trHeight w:val="300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2A7AB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CB8BB" w14:textId="7961A94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proud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97966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2D22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4F41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3F82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94EBE8" w14:textId="253FED8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C53D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AEC0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DFD6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DFDE2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9F6F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2761325D" w14:textId="77777777" w:rsidTr="002B2A58">
        <w:trPr>
          <w:trHeight w:val="300"/>
        </w:trPr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472F4D7" w14:textId="7092ACA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ce (n=5)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ACEE" w14:textId="4C506D0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3E9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C33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0FC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9E0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89205" w14:textId="14C856B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023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AB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66882" w14:textId="6B3E25B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6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444A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A2A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44BF00A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86C326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2359" w14:textId="2B8A019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ice Dream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9037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E3C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E51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8C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9BF1B" w14:textId="4AB3508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023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5135F" w14:textId="1D80C93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15ED" w14:textId="0ED3B88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6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0CF2" w14:textId="420ADF6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F4F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96D2" w14:textId="7C56573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F4F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1AF7612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E42D0F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3CCE" w14:textId="5A80E7A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ice Dream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581A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 with calcium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B7B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E6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72F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740C" w14:textId="192436D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023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CAC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D72A" w14:textId="152E061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6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3453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47F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4CEBB79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8D17F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E733" w14:textId="23CC1F1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iso</w:t>
            </w:r>
            <w:proofErr w:type="spellEnd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ott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86DC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A53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153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366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C936" w14:textId="6FCCD84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023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F481" w14:textId="241E87E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164D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FB8A" w14:textId="7EDC006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6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AE95" w14:textId="33F536F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C73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4E9D" w14:textId="2D68655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C73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E31C683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B1BB53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AA5A7" w14:textId="578A2E3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41F00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rown Ric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A125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1F5F7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D65A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20F04" w14:textId="2E6334F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3023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6C147" w14:textId="4CAE7D4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164D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019CCD" w14:textId="613FABB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6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966C5" w14:textId="04FCD8F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C73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188EF9" w14:textId="4722C69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C73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26440691" w14:textId="77777777" w:rsidTr="002B2A58">
        <w:trPr>
          <w:trHeight w:val="300"/>
        </w:trPr>
        <w:tc>
          <w:tcPr>
            <w:tcW w:w="993" w:type="dxa"/>
            <w:vMerge w:val="restart"/>
            <w:tcBorders>
              <w:top w:val="nil"/>
              <w:left w:val="nil"/>
              <w:right w:val="nil"/>
            </w:tcBorders>
          </w:tcPr>
          <w:p w14:paraId="738FB7E4" w14:textId="52A8AA22" w:rsidR="00034E17" w:rsidRPr="00A6352B" w:rsidRDefault="00034E17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ya (n=36)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F98C" w14:textId="68D94DE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63DC8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1E4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ECCE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93C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04EE" w14:textId="3B3AF0A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46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CFB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79BD" w14:textId="2FBD4E55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9760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BD2997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6F35" w14:textId="4C6DC5A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4F7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405E64B2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7B5857F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1B0D" w14:textId="2772D4BE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di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4AAB3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5AD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B8EDB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40E71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0FAB" w14:textId="011366A9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46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4EE75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E875" w14:textId="2CE52390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9760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E7DFC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1034" w14:textId="24A87601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4F7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034E17" w:rsidRPr="00A6352B" w14:paraId="67DDDBAF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32392C8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BE19" w14:textId="686628D4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D8FDD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arista Blen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DDCA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5352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22876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0F22" w14:textId="603DAE43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46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6424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9C49" w14:textId="1B3AB43F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9760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A62E0" w14:textId="77777777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1AB8" w14:textId="0BD77D98" w:rsidR="00034E17" w:rsidRPr="00A6352B" w:rsidRDefault="00034E17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4F7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E29046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83F148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0BA7" w14:textId="3CCEE54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CBC4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Junior Growing Up 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DDC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32CD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D10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D7E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A0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90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B229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1A2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02B8695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F7C34C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C414" w14:textId="64C5488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D157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y Cuppa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880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19F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6B9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EBDB" w14:textId="7BAB869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94B3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D100" w14:textId="01A0631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6F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DFCB" w14:textId="43D1424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2CB7" w14:textId="233AD9A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C2446" w14:textId="59A399D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C654E9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F32E94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6F5E5" w14:textId="4544E5D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42DA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3DB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20C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3C3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5FB58" w14:textId="5D2BE7F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94B3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8586E" w14:textId="4033D4A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6F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385E" w14:textId="68EC42E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06823" w14:textId="0000941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7AF1A" w14:textId="0603CA6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81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EE1E685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FE4CF3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140D9" w14:textId="35B8DC3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1818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D07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4367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D61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CAA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95F8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B4D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3D2B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367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467E2EE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50756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7A16" w14:textId="0374705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16C3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6C1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C7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4B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DA4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01EE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4B79" w14:textId="6155059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40FF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24CB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576E0" w14:textId="6CC0AC9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1696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7EC91168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8D0E42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746F" w14:textId="1083BC0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AAAA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nt Protein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AAE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6186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372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0EDA" w14:textId="511B156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855E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822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024E0" w14:textId="441DC95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40FF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3983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44789" w14:textId="20AEDD1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1696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3ECBEA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3B8715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991F" w14:textId="3D2EB3E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620E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gh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99C0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2BAE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7F3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3845" w14:textId="0929C23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855E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CA05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B57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ECAC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7379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297D0F3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BBD42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4124" w14:textId="0F59311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CDBD9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6C6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31B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1C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17FF" w14:textId="5F97D70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855E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98A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4B2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02D7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D630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7BCA6DB1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D2455F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CA1D" w14:textId="5186D84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4755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6EE1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AD8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56D8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D1C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76AD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A25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EBA7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33E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7</w:t>
            </w:r>
          </w:p>
        </w:tc>
      </w:tr>
      <w:tr w:rsidR="00C42FC6" w:rsidRPr="00A6352B" w14:paraId="0EE52A86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C59D98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90105" w14:textId="25BDC5C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F8FC9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727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AEC3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ECC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3CF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5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FC8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3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28B2" w14:textId="388F6B2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08D1F3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9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3FD9" w14:textId="190BB8D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3384D1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4FDEAE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E1E9" w14:textId="4F50ACB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E6F5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2A30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A9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D1F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951A2" w14:textId="4761C2E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A571" w14:textId="368EDA2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C41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C7FB" w14:textId="2354A37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C41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49944" w14:textId="78AFD08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C41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7835" w14:textId="7C5DB00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C41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B627D3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772FF8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D76DE" w14:textId="4E84606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5CF7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86C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8A1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36F5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389F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.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94E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9AA79" w14:textId="47271D3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DADE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A832" w14:textId="6B99A2B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D5BF4BF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83DF30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DBE4" w14:textId="200418F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onsoy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57C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80A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856D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7377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88CA7" w14:textId="4413025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832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8BF22" w14:textId="737970D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920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345F" w14:textId="6D233D3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031F" w14:textId="54B1F1A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755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713D" w14:textId="5A35FDF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755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3956CED1" w14:textId="77777777" w:rsidTr="007C7BF2">
        <w:trPr>
          <w:trHeight w:val="300"/>
        </w:trPr>
        <w:tc>
          <w:tcPr>
            <w:tcW w:w="993" w:type="dxa"/>
            <w:vMerge w:val="restart"/>
            <w:tcBorders>
              <w:left w:val="nil"/>
              <w:right w:val="nil"/>
            </w:tcBorders>
          </w:tcPr>
          <w:p w14:paraId="5C19699D" w14:textId="254C72D6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oya cont.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75659" w14:textId="2202AFA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owers Harvest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86661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6D1A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84C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2D7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561E" w14:textId="48D6BF76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832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7F5D" w14:textId="2DB4FB5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9207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CAAE" w14:textId="79E8AD31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6261" w14:textId="285A8D3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755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2161B" w14:textId="2DD15228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755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1E4AF4F4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</w:tcPr>
          <w:p w14:paraId="04E5DD21" w14:textId="011F354D" w:rsidR="007C7BF2" w:rsidRPr="00A6352B" w:rsidRDefault="007C7BF2" w:rsidP="00034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DA9B" w14:textId="1DB6B260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Just Free (Lidl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C457A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212A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F5B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B7884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4B66" w14:textId="37BE2B11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832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740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0091" w14:textId="08880983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A943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4DE24" w14:textId="2A19ABA6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7825D133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29CDA769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4CFC" w14:textId="21969B3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7579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C8AC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A2449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EC80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A7A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CBB1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E16F9" w14:textId="19DD9B7D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427DA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97E0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7C7BF2" w:rsidRPr="00A6352B" w14:paraId="1EA6C2D9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2A38EE5E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BCAF" w14:textId="51905C7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541AA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0A85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828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882C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CDCBF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604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7C48" w14:textId="332153AF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38CA0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D85A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6</w:t>
            </w:r>
          </w:p>
        </w:tc>
      </w:tr>
      <w:tr w:rsidR="007C7BF2" w:rsidRPr="00A6352B" w14:paraId="57C47288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4A0B12F6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5480" w14:textId="7AE54EC0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46CB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ADDB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A5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BBBC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DD02" w14:textId="3C2CB3D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17B08" w14:textId="02DAFAF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9AB90" w14:textId="70F68D2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7BFE" w14:textId="60C91EA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A075" w14:textId="3CEAA190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68E46954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4C0CA8D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9509" w14:textId="52D838E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A6C8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9DB0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1B37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8E240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7FDA" w14:textId="11A4BE94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1966D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B156" w14:textId="31FA44CC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3ECA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EC21" w14:textId="3D5A5BB9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449CB7CB" w14:textId="77777777" w:rsidTr="002B2A58">
        <w:trPr>
          <w:trHeight w:val="300"/>
        </w:trPr>
        <w:tc>
          <w:tcPr>
            <w:tcW w:w="993" w:type="dxa"/>
            <w:vMerge/>
            <w:tcBorders>
              <w:left w:val="nil"/>
              <w:right w:val="nil"/>
            </w:tcBorders>
            <w:vAlign w:val="center"/>
          </w:tcPr>
          <w:p w14:paraId="01F52E24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5CD5" w14:textId="343575CE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A003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7179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10559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70D28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0B1F8" w14:textId="59035F15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2313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81A6" w14:textId="283C2E15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87D72" w14:textId="77777777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4479" w14:textId="42DB8DC2" w:rsidR="007C7BF2" w:rsidRPr="00A6352B" w:rsidRDefault="007C7BF2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044F99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8DE97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86FB7" w14:textId="1EB55BC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A2809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1B2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F8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E7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DD906" w14:textId="13B32EB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B9E8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DD073" w14:textId="24720BA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2AE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4176" w14:textId="7B0A23C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B01296A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373D90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2763" w14:textId="0A1ADBE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6D8B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662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D9A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ABF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448C" w14:textId="66980E7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7C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C20B" w14:textId="6FF368E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EC87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D0DA3" w14:textId="77B7E1E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2408A9A3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92D867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2161" w14:textId="5511065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A85B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B01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459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86BA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6E77" w14:textId="4BC1865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5A21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77A63" w14:textId="4CEAC156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EE66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FCD8" w14:textId="2D3D1B5A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DD4D8C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8C68124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C0D3" w14:textId="1246FF8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4410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BCB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7155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7D4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E780" w14:textId="05FF40A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4FEE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2CE6F" w14:textId="79D8C2B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12C7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66A3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9D6A" w14:textId="20210FD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FA14DF9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F8F245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01640" w14:textId="7BA9E3A5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vamel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2768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2A3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B41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631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8B02" w14:textId="6B760B9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F910A" w14:textId="0DC572D2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E0C9" w14:textId="3EA5938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42AE" w14:textId="27BAD168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E7DF" w14:textId="5BD074A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338CF5F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2B7348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38F4" w14:textId="7BE386C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ude Health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FD6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984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E217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3F6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FBBC" w14:textId="0145F10E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2B8C" w14:textId="2DF318E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461F0" w14:textId="1A0EAA0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2A59" w14:textId="36113DE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8367" w14:textId="42DEC8E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5DDB6900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AC48B7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4EFC" w14:textId="06AFA11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A07B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EB9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D4F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63B7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4D485" w14:textId="12FDE25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CF4D" w14:textId="0E629F70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2A6C6" w14:textId="48DA1F6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BFAF" w14:textId="540C7CF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A0E7" w14:textId="11D151D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6DFE156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2842DF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D26B" w14:textId="655D9759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943D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D4BD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2D5F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19F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BE1F" w14:textId="5BC82BCF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773C" w14:textId="0FE94C9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400A" w14:textId="6DC6D59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BA98" w14:textId="0C5E906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D10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0F8B" w14:textId="48910B0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1CD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C42FC6" w:rsidRPr="00A6352B" w14:paraId="4C2767CC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DA67CD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72DB" w14:textId="5B11318B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E21E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C62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lled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BBC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8885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B97C" w14:textId="6B3D491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A20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E305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279D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F1F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5A02DC7B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B2F6D4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81C4" w14:textId="0CA1185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lsoia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8123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ght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DC4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E21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479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7929A" w14:textId="3408F82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F0B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77D9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99CF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BE7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3B79E45E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DF6D97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9480" w14:textId="16E157ED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lsoia</w:t>
            </w:r>
            <w:proofErr w:type="spellEnd"/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39F9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riginal with calcium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E47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4776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283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E370" w14:textId="5A4425DC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FE8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504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D5A3C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B813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C42FC6" w:rsidRPr="00A6352B" w14:paraId="4127876D" w14:textId="77777777" w:rsidTr="002B2A58">
        <w:trPr>
          <w:trHeight w:val="300"/>
        </w:trPr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B3CC3A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3435" w14:textId="23180321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itrose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9ABF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weetened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642D2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E5F50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3E8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93CA" w14:textId="14E5BF24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B427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1B1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1939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86F03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C42FC6" w:rsidRPr="00A6352B" w14:paraId="2FE7A2CE" w14:textId="77777777" w:rsidTr="002B2A58">
        <w:trPr>
          <w:trHeight w:val="315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FBA40E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4927E" w14:textId="0852B52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itrose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94D8F1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Unsweeten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38858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ong life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255EF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793FB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4DC3A" w14:textId="27576C03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D40A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160F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F16035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04BCDA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DCABD" w14:textId="77777777" w:rsidR="00C42FC6" w:rsidRPr="00A6352B" w:rsidRDefault="00C42FC6" w:rsidP="00C42F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</w:tbl>
    <w:p w14:paraId="645D931F" w14:textId="3AB59584" w:rsidR="00A6352B" w:rsidRDefault="0074742F">
      <w:r>
        <w:t xml:space="preserve"> Dashed line indicates product not fortified as information not provided on the nutritional label.</w:t>
      </w:r>
    </w:p>
    <w:p w14:paraId="04BF1DB1" w14:textId="77777777" w:rsidR="0074742F" w:rsidRDefault="0074742F">
      <w:pPr>
        <w:rPr>
          <w:b/>
          <w:bCs/>
        </w:rPr>
      </w:pPr>
    </w:p>
    <w:p w14:paraId="74E207BE" w14:textId="0336C864" w:rsidR="00A6352B" w:rsidRDefault="00C42FC6" w:rsidP="00A6352B">
      <w:r w:rsidRPr="0074742F">
        <w:br w:type="page"/>
      </w:r>
      <w:bookmarkStart w:id="1" w:name="_Toc92728118"/>
      <w:r w:rsidR="00A6352B" w:rsidRPr="00380C6C">
        <w:rPr>
          <w:rStyle w:val="Heading1Char"/>
        </w:rPr>
        <w:lastRenderedPageBreak/>
        <w:t xml:space="preserve">Supplementary Table </w:t>
      </w:r>
      <w:r w:rsidR="00D53931" w:rsidRPr="00380C6C">
        <w:rPr>
          <w:rStyle w:val="Heading1Char"/>
        </w:rPr>
        <w:t>S</w:t>
      </w:r>
      <w:r w:rsidR="00A6352B" w:rsidRPr="00380C6C">
        <w:rPr>
          <w:rStyle w:val="Heading1Char"/>
        </w:rPr>
        <w:t>1b</w:t>
      </w:r>
      <w:r w:rsidR="00A90410">
        <w:rPr>
          <w:rStyle w:val="Heading1Char"/>
        </w:rPr>
        <w:t xml:space="preserve">: </w:t>
      </w:r>
      <w:r w:rsidR="00A6352B" w:rsidRPr="00A90410">
        <w:rPr>
          <w:rStyle w:val="Heading1Char"/>
        </w:rPr>
        <w:t xml:space="preserve">plant-based yogurt alternatives on UK </w:t>
      </w:r>
      <w:r w:rsidR="00A90410" w:rsidRPr="00A90410">
        <w:rPr>
          <w:rStyle w:val="Heading1Char"/>
        </w:rPr>
        <w:t xml:space="preserve">market </w:t>
      </w:r>
      <w:r w:rsidR="00A6352B" w:rsidRPr="00A90410">
        <w:rPr>
          <w:rStyle w:val="Heading1Char"/>
        </w:rPr>
        <w:t>and fortification level</w:t>
      </w:r>
      <w:r w:rsidR="00083F1D">
        <w:rPr>
          <w:rStyle w:val="Heading1Char"/>
        </w:rPr>
        <w:t xml:space="preserve"> (</w:t>
      </w:r>
      <w:r w:rsidR="00A6352B" w:rsidRPr="00A90410">
        <w:rPr>
          <w:rStyle w:val="Heading1Char"/>
        </w:rPr>
        <w:t>per 100g</w:t>
      </w:r>
      <w:r w:rsidR="00083F1D">
        <w:rPr>
          <w:rStyle w:val="Heading1Char"/>
        </w:rPr>
        <w:t>)</w:t>
      </w:r>
      <w:bookmarkEnd w:id="1"/>
      <w:r w:rsidR="00F54B5D">
        <w:t>.</w:t>
      </w:r>
      <w:r w:rsidR="00A6352B">
        <w:t xml:space="preserve"> </w:t>
      </w:r>
      <w:r w:rsidR="005A4C95">
        <w:t>Survey completed in December 2020</w:t>
      </w:r>
      <w:r w:rsidR="0074742F">
        <w:t>; p</w:t>
      </w:r>
      <w:r w:rsidR="00C32CAE">
        <w:t>roducts onl</w:t>
      </w:r>
      <w:r w:rsidR="005A4C95">
        <w:t xml:space="preserve">y available in health-food shops/cafes not included. </w:t>
      </w:r>
    </w:p>
    <w:tbl>
      <w:tblPr>
        <w:tblW w:w="14885" w:type="dxa"/>
        <w:tblLook w:val="04A0" w:firstRow="1" w:lastRow="0" w:firstColumn="1" w:lastColumn="0" w:noHBand="0" w:noVBand="1"/>
      </w:tblPr>
      <w:tblGrid>
        <w:gridCol w:w="1044"/>
        <w:gridCol w:w="1403"/>
        <w:gridCol w:w="3121"/>
        <w:gridCol w:w="1094"/>
        <w:gridCol w:w="916"/>
        <w:gridCol w:w="1199"/>
        <w:gridCol w:w="1146"/>
        <w:gridCol w:w="1191"/>
        <w:gridCol w:w="1191"/>
        <w:gridCol w:w="1304"/>
        <w:gridCol w:w="1276"/>
      </w:tblGrid>
      <w:tr w:rsidR="00B261F8" w:rsidRPr="00A6352B" w14:paraId="00259752" w14:textId="77777777" w:rsidTr="00B753B1">
        <w:trPr>
          <w:trHeight w:val="657"/>
          <w:tblHeader/>
        </w:trPr>
        <w:tc>
          <w:tcPr>
            <w:tcW w:w="10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B724705" w14:textId="4BB5F772" w:rsidR="00B261F8" w:rsidRPr="002B2A58" w:rsidRDefault="00B261F8" w:rsidP="00C32CA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Matrix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AF92244" w14:textId="048C0A42" w:rsidR="00B261F8" w:rsidRPr="002B2A58" w:rsidRDefault="00B261F8" w:rsidP="006331E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Brand</w:t>
            </w:r>
          </w:p>
        </w:tc>
        <w:tc>
          <w:tcPr>
            <w:tcW w:w="31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2A49505" w14:textId="77777777" w:rsidR="00B261F8" w:rsidRPr="002B2A58" w:rsidRDefault="00B261F8" w:rsidP="006331E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Product description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EF5C6A5" w14:textId="77777777" w:rsidR="00B261F8" w:rsidRPr="002B2A58" w:rsidRDefault="00B261F8" w:rsidP="006331E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Flavoured</w:t>
            </w:r>
          </w:p>
        </w:tc>
        <w:tc>
          <w:tcPr>
            <w:tcW w:w="91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5D27C02" w14:textId="77777777" w:rsidR="00B261F8" w:rsidRPr="002B2A58" w:rsidRDefault="00B261F8" w:rsidP="006331E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Organic</w:t>
            </w:r>
          </w:p>
        </w:tc>
        <w:tc>
          <w:tcPr>
            <w:tcW w:w="11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6EC514A" w14:textId="77777777" w:rsidR="00B261F8" w:rsidRPr="002B2A58" w:rsidRDefault="00B261F8" w:rsidP="006331E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Sweetened</w:t>
            </w:r>
          </w:p>
        </w:tc>
        <w:tc>
          <w:tcPr>
            <w:tcW w:w="114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294C4C3" w14:textId="4266A908" w:rsidR="00B261F8" w:rsidRPr="002B2A58" w:rsidRDefault="00B261F8" w:rsidP="002B2A5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 xml:space="preserve">Iodine </w:t>
            </w:r>
            <w:r w:rsid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br/>
            </w: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(µg/100 g)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3072BA5" w14:textId="20D8CFB4" w:rsidR="00B261F8" w:rsidRPr="002B2A58" w:rsidRDefault="00B261F8" w:rsidP="002B2A5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Calcium (mg/100 g)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9373489" w14:textId="68828BE0" w:rsidR="00B261F8" w:rsidRPr="002B2A58" w:rsidRDefault="00B261F8" w:rsidP="002B2A5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Vitamin B2 (mg/100 g)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D227705" w14:textId="087CB06E" w:rsidR="00B261F8" w:rsidRPr="002B2A58" w:rsidRDefault="00B261F8" w:rsidP="002B2A5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Vitamin B12 (µg/100 g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BC8C476" w14:textId="518A550E" w:rsidR="00B261F8" w:rsidRPr="002B2A58" w:rsidRDefault="00B261F8" w:rsidP="002B2A5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</w:pPr>
            <w:r w:rsidRPr="002B2A58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GB"/>
              </w:rPr>
              <w:t>Vitamin D (µg/100 g)</w:t>
            </w:r>
          </w:p>
        </w:tc>
      </w:tr>
      <w:tr w:rsidR="00B261F8" w:rsidRPr="00A6352B" w14:paraId="52A2730D" w14:textId="77777777" w:rsidTr="007C7BF2">
        <w:trPr>
          <w:trHeight w:val="300"/>
        </w:trPr>
        <w:tc>
          <w:tcPr>
            <w:tcW w:w="1044" w:type="dxa"/>
            <w:vMerge w:val="restart"/>
            <w:tcBorders>
              <w:top w:val="nil"/>
              <w:left w:val="nil"/>
              <w:right w:val="nil"/>
            </w:tcBorders>
          </w:tcPr>
          <w:p w14:paraId="3E1AFE1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mond</w:t>
            </w:r>
          </w:p>
          <w:p w14:paraId="65EB2830" w14:textId="2C93369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10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0C57" w14:textId="6BDBAF9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eleaf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44B8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Passion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954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1FD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D95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0D512" w14:textId="3B375B3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ACDB1" w14:textId="103BC15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1A19F" w14:textId="428C52D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0B94" w14:textId="0B16275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1D28" w14:textId="5AB0FAF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0735182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405D3FC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A188" w14:textId="6A1EF30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eleaf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8B43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erries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E18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633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21E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A534" w14:textId="39292E6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AE63" w14:textId="27B5BA8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AE0E" w14:textId="3ADF3C1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41B9" w14:textId="17583F1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531D" w14:textId="5641112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72BC66C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046E12A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02ABB" w14:textId="50F93B8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Danone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4152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A75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3A0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EED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639A" w14:textId="3C3A354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FF4F" w14:textId="11AFB18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D56E9" w14:textId="28F3BB2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00FC" w14:textId="7A564CC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A34E" w14:textId="45CE148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7CA2CDC9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3DEF8E2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668D" w14:textId="5180314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817A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1036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CE2D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D43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5D21F" w14:textId="61B0B8A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BE50" w14:textId="573C877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CEBE" w14:textId="62D6787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1408" w14:textId="22A7F45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5BE9" w14:textId="2A86909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7EBF49E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10D6A6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BB5B1" w14:textId="3544877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62D5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BEA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D925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3125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FA3C" w14:textId="198D7A3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AD14" w14:textId="740DE6B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3DDEF" w14:textId="6315B02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1BD3" w14:textId="09C46E6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4D30" w14:textId="3B1F9B0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42349C0F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17C82C2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E078" w14:textId="37C4E66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84E9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asp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899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4F2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1ACC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9395" w14:textId="7541F1C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7891" w14:textId="0813FCD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50C7" w14:textId="2DCEC9F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D709" w14:textId="7257546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27BF" w14:textId="7047C6A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4C4826FD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0135867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33A54" w14:textId="0964F5C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19AA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Kids Strawberry Tubes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04D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41A0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20D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BF53" w14:textId="71B339E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C558" w14:textId="1DC622E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93EA" w14:textId="059F1BA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54C5" w14:textId="2E02D50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DE75" w14:textId="615B586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7F3498F1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09AC71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3F41" w14:textId="70B0903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E484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ids Blu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</w:t>
            </w: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erry Tubes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9C7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333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581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2A0C" w14:textId="51D45A6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BD0F9" w14:textId="19DD30F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CA64B" w14:textId="45D189A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449D1" w14:textId="2A57899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7DBD" w14:textId="5E349D2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30B4F6DF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0E4BD13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7558" w14:textId="3021732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6906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each Melb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8F2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4623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28D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035E" w14:textId="53AD812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214A0" w14:textId="54EB1DD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120C" w14:textId="6B1B5A6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1A9F" w14:textId="5CAB3B3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0B73" w14:textId="50FF664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32065099" w14:textId="77777777" w:rsidTr="007C7BF2">
        <w:trPr>
          <w:trHeight w:val="315"/>
        </w:trPr>
        <w:tc>
          <w:tcPr>
            <w:tcW w:w="1044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46018A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A2C56" w14:textId="12B2E74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B3B23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ramel &amp; Hibiscus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7B83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2516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A6E5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875E4" w14:textId="47FC295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9739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2FAE0D" w14:textId="27EF698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51D3C" w14:textId="1090304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F71F2" w14:textId="54294C3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32103" w14:textId="5263EC2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9469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4F92ED56" w14:textId="77777777" w:rsidTr="007C7BF2">
        <w:trPr>
          <w:trHeight w:val="300"/>
        </w:trPr>
        <w:tc>
          <w:tcPr>
            <w:tcW w:w="1044" w:type="dxa"/>
            <w:vMerge w:val="restart"/>
            <w:tcBorders>
              <w:top w:val="nil"/>
              <w:left w:val="nil"/>
              <w:right w:val="nil"/>
            </w:tcBorders>
          </w:tcPr>
          <w:p w14:paraId="566A73ED" w14:textId="77777777" w:rsidR="00B261F8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</w:t>
            </w:r>
          </w:p>
          <w:p w14:paraId="5AB0809E" w14:textId="4CEE3F9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23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07F4B" w14:textId="3E8DA2E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ndros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04BD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each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A710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6E3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7CE1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9F71D" w14:textId="4372574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D43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7901" w14:textId="3DDDD02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D223" w14:textId="265AD00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5A18" w14:textId="0681BE0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3D20D700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2423959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FABC" w14:textId="2149B7F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ndros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6C4F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A97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335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987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59AE" w14:textId="19086C6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433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BC54" w14:textId="1F0131B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6A07B" w14:textId="567E827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70D8" w14:textId="45A755B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79315A4C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787F2A4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4B928" w14:textId="7D0D0B8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01E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76A0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8AB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CE0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4DBF" w14:textId="25C6855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05263" w14:textId="5D6DB9E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2FD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43B4" w14:textId="231CA3C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42E1" w14:textId="6444957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A08F" w14:textId="484A5D3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9406AE9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CB811C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2B84E" w14:textId="7E4CA08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56DD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asp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495D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62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EDE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C81A6" w14:textId="25CF706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6B45D" w14:textId="5110AC8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62FD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45C0" w14:textId="001436E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BB3C" w14:textId="66B5EB1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9029" w14:textId="109053A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832B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9CE20D2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1CE9D53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3D54" w14:textId="5E69D3A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D8E9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honso Mango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1C5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3941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352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F9DB" w14:textId="04D4C5F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1FB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5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BDBE4" w14:textId="582EBD0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91F2" w14:textId="7E97BD3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CA2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8</w:t>
            </w:r>
          </w:p>
        </w:tc>
      </w:tr>
      <w:tr w:rsidR="00B261F8" w:rsidRPr="00A6352B" w14:paraId="260339B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B49A77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377D" w14:textId="7CE1536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1961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atural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EEE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5327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E68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2C202" w14:textId="2C517AB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99A33" w14:textId="0CDECF7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73D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5758" w14:textId="48E2140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C8303" w14:textId="1DC4C94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0532" w14:textId="4033D32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A39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6B3AFB6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005F36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B947" w14:textId="6B6BC23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2ADD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&amp;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3CA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EF1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3BD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5B35" w14:textId="0B776AE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FCDD" w14:textId="21933C2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73D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6076" w14:textId="3631AF6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14EDB" w14:textId="3AC4707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060C" w14:textId="28325AC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A39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479AB483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992211C" w14:textId="3C5CEB0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5F29" w14:textId="15FF2DF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954A5D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dagascan Vanilla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5CA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94C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A60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5D09" w14:textId="4430BA8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580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18F4" w14:textId="06A6586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73D7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3E0E" w14:textId="47591D1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B6AD7" w14:textId="2CC7AEC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700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8615" w14:textId="0FDB6EB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A396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3271C2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841347A" w14:textId="4CBEF8F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DF44" w14:textId="149FF9D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conut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llabratovie</w:t>
            </w:r>
            <w:proofErr w:type="spellEnd"/>
          </w:p>
        </w:tc>
        <w:tc>
          <w:tcPr>
            <w:tcW w:w="312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F144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berry Yoghurt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138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082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499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0163" w14:textId="4B22000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1846" w14:textId="784A7E2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20B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D8B8" w14:textId="439D186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20B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F9E2" w14:textId="23708E0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20B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5ACC" w14:textId="7DA45B2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20B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614C09A1" w14:textId="77777777" w:rsidTr="007C7BF2">
        <w:trPr>
          <w:trHeight w:val="300"/>
        </w:trPr>
        <w:tc>
          <w:tcPr>
            <w:tcW w:w="1044" w:type="dxa"/>
            <w:vMerge w:val="restart"/>
            <w:tcBorders>
              <w:left w:val="nil"/>
              <w:right w:val="nil"/>
            </w:tcBorders>
          </w:tcPr>
          <w:p w14:paraId="21AA42DD" w14:textId="5562E32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Coconut cont.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8A4A" w14:textId="60B883EF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ttle Coco Nutters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83B7C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 &amp; Banan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CE9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8B986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F96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FFAA" w14:textId="1116134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2ABF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C351" w14:textId="396BC6F6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E3C7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A0B9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7C7BF2" w:rsidRPr="00A6352B" w14:paraId="10334524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010CC665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1B99" w14:textId="4DB0572A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ttle Coco Nutters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5819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&amp;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62D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2661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735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B04A" w14:textId="722A80D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DEFF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CDDB" w14:textId="3C09CBB9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0FB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6D26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B261F8" w:rsidRPr="00A6352B" w14:paraId="65471030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3325A95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9DE21" w14:textId="6725E09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4B6D4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atural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4B9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34F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F85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3745" w14:textId="4B3ABD0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614F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9C87" w14:textId="50C8F81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4BB7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791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</w:tr>
      <w:tr w:rsidR="00B261F8" w:rsidRPr="00A6352B" w14:paraId="0D858188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C6F0FD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22A3" w14:textId="04091B7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 </w:t>
            </w: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1AD0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8531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7855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716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E81E" w14:textId="639F6DC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71C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F56C" w14:textId="0F725CB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F0E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780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</w:tr>
      <w:tr w:rsidR="00B261F8" w:rsidRPr="00A6352B" w14:paraId="3992377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6673B5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813A" w14:textId="5C30C7A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06C0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D403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4E7C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86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2837" w14:textId="165CB7D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A39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6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C67E" w14:textId="036D51B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7C14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14E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51E5BA5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A78D04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1BAE" w14:textId="11F18B4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4B52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nill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9C4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6BE4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EFCF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7E4B" w14:textId="282D50A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BED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69FA" w14:textId="487DD9E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5E8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850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76677B2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89A867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95E6" w14:textId="70FB02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682A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trawberry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22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3B17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B5B9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4E53A" w14:textId="4D32B2E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BF3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25A1" w14:textId="63FF799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E4F0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B81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0A8AC3E2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B806D3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AB8F2" w14:textId="703E925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5F6F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asp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FBCB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79CA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D3B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EE09" w14:textId="7F2D71D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CD1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2AD8" w14:textId="19DF6FB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6B4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345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30C37998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E65562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D907" w14:textId="6B1CE40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0ABF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each &amp; Passion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4AE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3D15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EAB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69B2" w14:textId="032B345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7900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5500" w14:textId="3413C60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41B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5A44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62B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1C7A4D2E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F9B8F4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1F29" w14:textId="6BD398D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5273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&amp;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08C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2883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7C7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CC8F" w14:textId="5D6C55C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5B2C" w14:textId="4B2B749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7CED" w14:textId="428A16A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770D" w14:textId="0119BE4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F73B" w14:textId="3837B77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52915714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34BFB5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9535" w14:textId="4B2E890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404D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BBC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6038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64D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A644" w14:textId="22D57D9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3DB8" w14:textId="6DB0112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8C77" w14:textId="13FF0A2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9C28" w14:textId="3671D17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65B9" w14:textId="33A6642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0400D5C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00B14E6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5ED2" w14:textId="2D646CD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97FC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8E7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16CA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50E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7846" w14:textId="02FB54F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51003" w14:textId="11D1EBE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2339" w14:textId="08E4AA0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1D44" w14:textId="4EA1B55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B88E" w14:textId="4DD8594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49D24EE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37B5AC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1E360" w14:textId="6596C11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rks &amp; Spencer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CA70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nill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17B0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8DB1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A3C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9E4A2" w14:textId="7DAFF93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4DE84" w14:textId="50A56D3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2240" w14:textId="75DAC9A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E935" w14:textId="56B5215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68F1C" w14:textId="1DC2E6D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3761B5F4" w14:textId="77777777" w:rsidTr="007C7BF2">
        <w:trPr>
          <w:trHeight w:val="315"/>
        </w:trPr>
        <w:tc>
          <w:tcPr>
            <w:tcW w:w="1044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006F9C2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C849E8" w14:textId="7F08674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ykos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C8154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ocolate Stracciatell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465D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247D8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F00D9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53AA1" w14:textId="2916856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4BD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73336" w14:textId="5839A9D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4A137" w14:textId="2C38D23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9ABE6" w14:textId="1871B02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46634" w14:textId="073B54F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C473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0A22CAB" w14:textId="77777777" w:rsidTr="007C7BF2">
        <w:trPr>
          <w:trHeight w:val="315"/>
        </w:trPr>
        <w:tc>
          <w:tcPr>
            <w:tcW w:w="104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E1D3D7C" w14:textId="6074A36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shew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n=1)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6B9FE" w14:textId="202171F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AA49F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atural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E4A34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9DCF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F1D3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FA762" w14:textId="2A0489C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54406" w14:textId="74A7752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15B7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F89E5" w14:textId="5FF6DD1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15B7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A0FCE" w14:textId="4A1BB3E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15B7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CFDD2" w14:textId="4ACA25E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15B7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03EA26A3" w14:textId="77777777" w:rsidTr="007C7BF2">
        <w:trPr>
          <w:trHeight w:val="300"/>
        </w:trPr>
        <w:tc>
          <w:tcPr>
            <w:tcW w:w="1044" w:type="dxa"/>
            <w:vMerge w:val="restart"/>
            <w:tcBorders>
              <w:top w:val="nil"/>
              <w:left w:val="nil"/>
              <w:right w:val="nil"/>
            </w:tcBorders>
          </w:tcPr>
          <w:p w14:paraId="21CD7B24" w14:textId="77777777" w:rsidR="007C7BF2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</w:t>
            </w:r>
          </w:p>
          <w:p w14:paraId="5C0A4697" w14:textId="62F9E06E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9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B41D" w14:textId="57BF2C1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ctivia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E7D6D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&amp; Flaxseeds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7D9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D7A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5040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689A2" w14:textId="703337A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AD24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0A78" w14:textId="6A4CE3E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702B" w14:textId="1009353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DB8B" w14:textId="09BB9AB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0E312737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1ACA06EA" w14:textId="186A13FA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9DE87" w14:textId="01259B78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AB0D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131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B4F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776D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713C3" w14:textId="2D270F71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EAC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4539F" w14:textId="46766872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BC53" w14:textId="122E0314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9385" w14:textId="4DD41F9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4D51C1D3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6D132D16" w14:textId="6AB9C53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42DF" w14:textId="7259761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ght &amp; Free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931E3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ngo &amp;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BB93D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E48F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92C7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C9D7" w14:textId="5C03E4C6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062A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308E" w14:textId="3D1E9F8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C9361" w14:textId="421E72FC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E9C5E" w14:textId="69CDFD0C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4C5D71B4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553DBD25" w14:textId="3487088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BB24E" w14:textId="410E1B65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ght &amp; Free</w:t>
            </w:r>
          </w:p>
        </w:tc>
        <w:tc>
          <w:tcPr>
            <w:tcW w:w="31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9B425F1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nilla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04C97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52725FA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E1F3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2A79" w14:textId="060CD19A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664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7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C706" w14:textId="3B8198B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1EAE0" w14:textId="72AD295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67F9" w14:textId="06641FA2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75255ABC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1109A9E3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5677C" w14:textId="6F404E5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Light &amp; Free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FB5C5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aspberry &amp; White Peach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297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CD7C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D34C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062B" w14:textId="6B346E3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675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7D4D6" w14:textId="2A2C096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CEEFC" w14:textId="2DE84736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F9D5" w14:textId="055D0E9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30D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56D9BE07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258A7BF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378D" w14:textId="18559038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31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1CC0FD7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reek Style 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68FF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30D9D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4FA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A08B1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69A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1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D44F2" w14:textId="6C76ACE8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972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AA4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CEF0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B261F8" w:rsidRPr="00A6352B" w14:paraId="667B3C54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4DF0BA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988C" w14:textId="52B495A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312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0F8E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A22D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7794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9D9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986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D2B6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3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8CF2" w14:textId="2CA0C80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972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7217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AE5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B261F8" w:rsidRPr="00A6352B" w14:paraId="13C007AC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1A7EA49" w14:textId="3B5E54F8" w:rsidR="00B261F8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Oat cont.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0E08" w14:textId="28B5631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0447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50E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0DA8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867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69E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D71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A54F" w14:textId="7CC55FF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972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EAF9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647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B261F8" w:rsidRPr="00A6352B" w14:paraId="62FD6485" w14:textId="77777777" w:rsidTr="007C7BF2">
        <w:trPr>
          <w:trHeight w:val="315"/>
        </w:trPr>
        <w:tc>
          <w:tcPr>
            <w:tcW w:w="1044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023F596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2DFBC" w14:textId="0FE93FC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atly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EDFC2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berry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00BC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00014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D8E3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54E7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2.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EE79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5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781F1" w14:textId="06280C6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9724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0DE9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7C06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</w:tr>
      <w:tr w:rsidR="00B261F8" w:rsidRPr="00A6352B" w14:paraId="01036D00" w14:textId="77777777" w:rsidTr="007C7BF2">
        <w:trPr>
          <w:trHeight w:val="300"/>
        </w:trPr>
        <w:tc>
          <w:tcPr>
            <w:tcW w:w="104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FFC7067" w14:textId="3947127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ya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n=33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85A86" w14:textId="1FF1880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590D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31B0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0532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2CBD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0A28" w14:textId="4B69679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C9CD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A4B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0A2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F4B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4820C18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1F57AC3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C7292" w14:textId="4F738F9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44C7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593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BE4A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0911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342B" w14:textId="728A60C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CFF0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A71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D02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56E3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0AA58CB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30AC53B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ED45" w14:textId="069F848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E5C3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atural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37B6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1C95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5E9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4324" w14:textId="0A123E7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85F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E596" w14:textId="4BC2177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6B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BA6B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E5F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0762F59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F42EEE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4CC2" w14:textId="798CF29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C888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Zero Sugars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13B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4177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41A3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E42E" w14:textId="2D2C8A4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B2F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A4E7" w14:textId="7C6CD48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6B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9D13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E82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1FE8E740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2BEF22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EAE5" w14:textId="6D892E3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D31D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55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E492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69B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21D9" w14:textId="58CC735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3F8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D7C8" w14:textId="1E22C02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66B5E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FC0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99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55A02BF1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4E1DB1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D22C" w14:textId="705D430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1A2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ackberry Raspberry &amp; Cran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4A8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AA50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1B1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6D96" w14:textId="69D75A1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EA7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6C7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7EDC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5EA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56EEB45C" w14:textId="77777777" w:rsidTr="007C7BF2">
        <w:trPr>
          <w:trHeight w:val="6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09B4C17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0FE1" w14:textId="74CD795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00CA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Strawberry &amp; Rasp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2E57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5A154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C86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A7360" w14:textId="26B635B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662E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91BE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9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0CB62" w14:textId="25EAD46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72D3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77AA" w14:textId="6B19B8C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AF74B9B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4725B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D0C5" w14:textId="194057B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CDCA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o Bits Strawberry Peach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A9AC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0E4D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D5F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485B" w14:textId="6879C27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8A1A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F42C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0A2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CAB5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19B8703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0D0EDD5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BC11" w14:textId="7C52BC4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6A2B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AF8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2E45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EC5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A0B0" w14:textId="46C7606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61D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B6AF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A15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4A6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A1CDE2A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55A581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98D4" w14:textId="7CC60FD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4B3A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5E0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853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469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6D10" w14:textId="13FB1A4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DBB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2B0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E88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C72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6481722B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FA0483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A6E4" w14:textId="6CB53AD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22E1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anill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F7AE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AD97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8DF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0D3C" w14:textId="09D700F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86F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BF9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17F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FCA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7CB97FCA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F2F49C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C43D" w14:textId="62B9063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234B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770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EB2F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7CE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B69FB" w14:textId="4245546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DA7A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4EFCF" w14:textId="1E00B56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98A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872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46629AE4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9138B9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7CDA" w14:textId="45F87E5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466E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each &amp; Exotic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609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09B6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06D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88AB" w14:textId="0DDF298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F4E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BAB5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83B5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A18B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5E0CA9D3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1BBFADE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FE058" w14:textId="2041EA2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E862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Blue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8AF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CCE1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714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FB2C" w14:textId="225297F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B85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0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27B7" w14:textId="5A441EC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11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7B3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976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6</w:t>
            </w:r>
          </w:p>
        </w:tc>
      </w:tr>
      <w:tr w:rsidR="00B261F8" w:rsidRPr="00A6352B" w14:paraId="3944E8A9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09541B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BD38" w14:textId="52786A5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6FF7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Passion Fruit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1DD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CC85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F93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B88A0" w14:textId="682AC57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2D3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9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3FDE2" w14:textId="48B9437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11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F805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A77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6</w:t>
            </w:r>
          </w:p>
        </w:tc>
      </w:tr>
      <w:tr w:rsidR="00B261F8" w:rsidRPr="00A6352B" w14:paraId="3686BF66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142336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B4F1" w14:textId="4DB91AB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F3FD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Mango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0C9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FEAC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99A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A6354" w14:textId="505081A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736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9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AAE9" w14:textId="5C0B380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11A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7AB9" w14:textId="4994CE8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7C1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C90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6</w:t>
            </w:r>
          </w:p>
        </w:tc>
      </w:tr>
      <w:tr w:rsidR="00B261F8" w:rsidRPr="00A6352B" w14:paraId="059A50C5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4A436EA" w14:textId="2EE7AC2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E8FF" w14:textId="753D1D9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E7D7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 Added Sugar Mango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122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34C8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740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88C9" w14:textId="5B68A74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691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DB5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F859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764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78564E30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24C15B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1EEC" w14:textId="22D7F7D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14285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reek Style Vanilla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4F7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DDC8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2C4A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D4D9" w14:textId="0354FA6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64E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6E4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C6AA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EF0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732669F4" w14:textId="77777777" w:rsidTr="007C7BF2">
        <w:trPr>
          <w:trHeight w:val="300"/>
        </w:trPr>
        <w:tc>
          <w:tcPr>
            <w:tcW w:w="1044" w:type="dxa"/>
            <w:vMerge w:val="restart"/>
            <w:tcBorders>
              <w:left w:val="nil"/>
              <w:right w:val="nil"/>
            </w:tcBorders>
            <w:vAlign w:val="center"/>
          </w:tcPr>
          <w:p w14:paraId="3AFCE190" w14:textId="22BDCDE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EFAD" w14:textId="6FAF813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A9D3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Granola Vanilla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DE08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B98E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759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21BA" w14:textId="2333C57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C58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0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51B1" w14:textId="018A6D6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136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D83A" w14:textId="6E8AA35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136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1C9C" w14:textId="0061EF2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B136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8D5DF54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21B916C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DC7B2" w14:textId="4A68635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FB2FD7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e Fruit No Added Sugars Cherry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367C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A0D5B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D5E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B605" w14:textId="687CE07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BE4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6E5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1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2E2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A3B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002CF66B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28316BD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2095" w14:textId="69F647E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EE4A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ids Strawberry &amp; Banana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6DB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9713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8C2A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761" w14:textId="691C9DB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A2F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3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9A1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4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C6C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2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E3F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83</w:t>
            </w:r>
          </w:p>
        </w:tc>
      </w:tr>
      <w:tr w:rsidR="00B261F8" w:rsidRPr="00A6352B" w14:paraId="6FF1A210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BF4E34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1137" w14:textId="488CC88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9E20B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ids Peach and Pear</w:t>
            </w:r>
          </w:p>
        </w:tc>
        <w:tc>
          <w:tcPr>
            <w:tcW w:w="109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7C4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407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FA1F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7C49" w14:textId="267FD75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DEA8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3</w:t>
            </w:r>
          </w:p>
        </w:tc>
        <w:tc>
          <w:tcPr>
            <w:tcW w:w="119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964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24</w:t>
            </w:r>
          </w:p>
        </w:tc>
        <w:tc>
          <w:tcPr>
            <w:tcW w:w="130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0BB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42</w:t>
            </w: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91F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83</w:t>
            </w:r>
          </w:p>
        </w:tc>
      </w:tr>
      <w:tr w:rsidR="007C7BF2" w:rsidRPr="00A6352B" w14:paraId="57D7EE28" w14:textId="77777777" w:rsidTr="007C7BF2">
        <w:trPr>
          <w:trHeight w:val="300"/>
        </w:trPr>
        <w:tc>
          <w:tcPr>
            <w:tcW w:w="1044" w:type="dxa"/>
            <w:vMerge w:val="restart"/>
            <w:tcBorders>
              <w:left w:val="nil"/>
              <w:right w:val="nil"/>
            </w:tcBorders>
            <w:vAlign w:val="center"/>
          </w:tcPr>
          <w:p w14:paraId="1FA759A5" w14:textId="66905A0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Soya cont.</w:t>
            </w:r>
          </w:p>
        </w:tc>
        <w:tc>
          <w:tcPr>
            <w:tcW w:w="14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A0DA" w14:textId="7A22AF2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pro</w:t>
            </w:r>
            <w:proofErr w:type="spellEnd"/>
          </w:p>
        </w:tc>
        <w:tc>
          <w:tcPr>
            <w:tcW w:w="312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4BB2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Kids Mango 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15C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CCBAF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E89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DD7E7" w14:textId="338238F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073B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E3B1" w14:textId="3B2C26C8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D976" w14:textId="407E5B3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3FBD" w14:textId="3B52CD61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3D6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4B1D3A6B" w14:textId="77777777" w:rsidTr="007C7BF2">
        <w:trPr>
          <w:trHeight w:val="300"/>
        </w:trPr>
        <w:tc>
          <w:tcPr>
            <w:tcW w:w="1044" w:type="dxa"/>
            <w:vMerge/>
            <w:tcBorders>
              <w:left w:val="nil"/>
              <w:right w:val="nil"/>
            </w:tcBorders>
            <w:vAlign w:val="center"/>
          </w:tcPr>
          <w:p w14:paraId="490A899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2708" w14:textId="51D73B4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A1ED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Lemon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F16F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0124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8716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3C00" w14:textId="15495B88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B79C7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C6D2" w14:textId="3AC8EE5F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5184" w14:textId="4D1B270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E5A8" w14:textId="2EB46A0F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3D6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5E076A7F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13262B0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01E40" w14:textId="2347C39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531DA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trawberry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3F4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554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324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88B16" w14:textId="24009A9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94C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52CB9" w14:textId="0B12C5D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B483" w14:textId="2F3D64B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6D072" w14:textId="1D33E59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D3D69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165D9344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7F7FD8C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E033" w14:textId="700EB698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DB7B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D508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81B1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45AC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910A" w14:textId="7EEEF21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FE4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CFBA" w14:textId="3494407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E0CC" w14:textId="6820518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BDD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B261F8" w:rsidRPr="00A6352B" w14:paraId="5B3656FA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53DECC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293A" w14:textId="161BD81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vamel</w:t>
            </w:r>
            <w:proofErr w:type="spellEnd"/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C6BB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lain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D168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745F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2E7DF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2E22" w14:textId="6494B68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72D8" w14:textId="3ACE7E9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8D8E" w14:textId="7000220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4632" w14:textId="5EEC5BC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BC30" w14:textId="5B098BD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08D74886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597C736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D70E" w14:textId="7A70EE8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0272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trawberry Fromage Frais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C33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BDA1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3D9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8B9C" w14:textId="550AC59B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D8C2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5255" w14:textId="08611B1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6823" w14:textId="67AFD4C1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D7B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5</w:t>
            </w:r>
          </w:p>
        </w:tc>
      </w:tr>
      <w:tr w:rsidR="00B261F8" w:rsidRPr="00A6352B" w14:paraId="512E1092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3E7CC1A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C9672" w14:textId="00EA7AF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47F1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pricot Fromage Frais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499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A3C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200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31CA" w14:textId="08AEF61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E14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6B43" w14:textId="505C414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B698" w14:textId="12191CB6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AE92" w14:textId="343F2C9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24B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38767FA5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B58ADB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4C249" w14:textId="421CF10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CE3DC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45A79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FBEBB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DFA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F935" w14:textId="5B0CC4F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C384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B7D6" w14:textId="09D408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1933C" w14:textId="0C0A7DF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66CD" w14:textId="3764C60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24B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2009C6BB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4B558A88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235C" w14:textId="7E562EFD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444C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atural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E9320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2BD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6CB6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817F" w14:textId="315F2C3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B6E1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DC76" w14:textId="39B18052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651F" w14:textId="016C8A3A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3053" w14:textId="295DFDB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24B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4F4D6607" w14:textId="77777777" w:rsidTr="007C7BF2">
        <w:trPr>
          <w:trHeight w:val="300"/>
        </w:trPr>
        <w:tc>
          <w:tcPr>
            <w:tcW w:w="1044" w:type="dxa"/>
            <w:tcBorders>
              <w:left w:val="nil"/>
              <w:right w:val="nil"/>
            </w:tcBorders>
            <w:vAlign w:val="center"/>
          </w:tcPr>
          <w:p w14:paraId="6D21B74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C6CB8" w14:textId="404333A9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39007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assion Fruit Raspberry 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95D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1B5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50C2D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100F" w14:textId="557F307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F713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75D5" w14:textId="03650B0C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55BA" w14:textId="55ED6E1E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6A965" w14:textId="398D460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24B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261F8" w:rsidRPr="00A6352B" w14:paraId="6EB1E76F" w14:textId="77777777" w:rsidTr="007C7BF2">
        <w:trPr>
          <w:trHeight w:val="315"/>
        </w:trPr>
        <w:tc>
          <w:tcPr>
            <w:tcW w:w="1044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0BE57FB5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05A17" w14:textId="315458F5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DD2F6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ango 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120DE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6CE4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517CC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EACF2" w14:textId="48033BF4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391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DB6D4" w14:textId="77777777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2BA09B" w14:textId="0F8320A0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C490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D3FFD" w14:textId="57021C03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129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C930C" w14:textId="215F71AF" w:rsidR="00B261F8" w:rsidRPr="00A6352B" w:rsidRDefault="00B261F8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24B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</w:tbl>
    <w:p w14:paraId="3A087061" w14:textId="2DEAAD70" w:rsidR="00A6352B" w:rsidRDefault="0074742F">
      <w:r>
        <w:t>Dashed line indicates product not fortified as information not provided on the nutritional label.</w:t>
      </w:r>
    </w:p>
    <w:p w14:paraId="70CC182B" w14:textId="77777777" w:rsidR="00A6352B" w:rsidRDefault="00A6352B">
      <w:r>
        <w:br w:type="page"/>
      </w:r>
    </w:p>
    <w:p w14:paraId="60C82F24" w14:textId="75F3D493" w:rsidR="00A6352B" w:rsidRDefault="00A6352B" w:rsidP="00A6352B">
      <w:bookmarkStart w:id="2" w:name="_Toc92728119"/>
      <w:r w:rsidRPr="00380C6C">
        <w:rPr>
          <w:rStyle w:val="Heading1Char"/>
        </w:rPr>
        <w:lastRenderedPageBreak/>
        <w:t xml:space="preserve">Supplementary Table </w:t>
      </w:r>
      <w:r w:rsidR="00D53931" w:rsidRPr="00380C6C">
        <w:rPr>
          <w:rStyle w:val="Heading1Char"/>
        </w:rPr>
        <w:t>S</w:t>
      </w:r>
      <w:r w:rsidRPr="00380C6C">
        <w:rPr>
          <w:rStyle w:val="Heading1Char"/>
        </w:rPr>
        <w:t>1c</w:t>
      </w:r>
      <w:r w:rsidR="00A90410" w:rsidRPr="00083F1D">
        <w:rPr>
          <w:rStyle w:val="Heading1Char"/>
        </w:rPr>
        <w:t xml:space="preserve">: </w:t>
      </w:r>
      <w:r w:rsidRPr="00083F1D">
        <w:rPr>
          <w:rStyle w:val="Heading1Char"/>
        </w:rPr>
        <w:t xml:space="preserve">plant-based cheese alternatives on the UK </w:t>
      </w:r>
      <w:r w:rsidR="00083F1D" w:rsidRPr="00083F1D">
        <w:rPr>
          <w:rStyle w:val="Heading1Char"/>
        </w:rPr>
        <w:t xml:space="preserve">market with micronutrient </w:t>
      </w:r>
      <w:r w:rsidRPr="00083F1D">
        <w:rPr>
          <w:rStyle w:val="Heading1Char"/>
        </w:rPr>
        <w:t>fortification</w:t>
      </w:r>
      <w:r w:rsidR="00083F1D" w:rsidRPr="00083F1D">
        <w:rPr>
          <w:rStyle w:val="Heading1Char"/>
        </w:rPr>
        <w:t xml:space="preserve"> (</w:t>
      </w:r>
      <w:r w:rsidRPr="00083F1D">
        <w:rPr>
          <w:rStyle w:val="Heading1Char"/>
        </w:rPr>
        <w:t>per 100g</w:t>
      </w:r>
      <w:r w:rsidR="00083F1D" w:rsidRPr="00083F1D">
        <w:rPr>
          <w:rStyle w:val="Heading1Char"/>
        </w:rPr>
        <w:t>).</w:t>
      </w:r>
      <w:bookmarkEnd w:id="2"/>
      <w:r>
        <w:t xml:space="preserve"> </w:t>
      </w:r>
      <w:r w:rsidR="00083F1D">
        <w:t>S</w:t>
      </w:r>
      <w:r>
        <w:t>urvey completed in December 2020</w:t>
      </w:r>
      <w:r w:rsidR="00083F1D" w:rsidRPr="00083F1D">
        <w:t xml:space="preserve"> </w:t>
      </w:r>
      <w:r w:rsidR="00083F1D">
        <w:t>omitting those only available through health-food shops</w:t>
      </w:r>
      <w:r>
        <w:t>.</w:t>
      </w:r>
      <w:r w:rsidR="005A4C95">
        <w:t xml:space="preserve"> </w:t>
      </w:r>
    </w:p>
    <w:tbl>
      <w:tblPr>
        <w:tblW w:w="15055" w:type="dxa"/>
        <w:tblLook w:val="04A0" w:firstRow="1" w:lastRow="0" w:firstColumn="1" w:lastColumn="0" w:noHBand="0" w:noVBand="1"/>
      </w:tblPr>
      <w:tblGrid>
        <w:gridCol w:w="1278"/>
        <w:gridCol w:w="1240"/>
        <w:gridCol w:w="3620"/>
        <w:gridCol w:w="1520"/>
        <w:gridCol w:w="1064"/>
        <w:gridCol w:w="1175"/>
        <w:gridCol w:w="1170"/>
        <w:gridCol w:w="1301"/>
        <w:gridCol w:w="1404"/>
        <w:gridCol w:w="1283"/>
      </w:tblGrid>
      <w:tr w:rsidR="00B753B1" w:rsidRPr="00A6352B" w14:paraId="5CB369C4" w14:textId="77777777" w:rsidTr="007C7BF2">
        <w:trPr>
          <w:trHeight w:val="789"/>
          <w:tblHeader/>
        </w:trPr>
        <w:tc>
          <w:tcPr>
            <w:tcW w:w="12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12260DD" w14:textId="1B1BB5BC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Matrix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2D84886" w14:textId="53020FBB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Brand</w:t>
            </w:r>
          </w:p>
        </w:tc>
        <w:tc>
          <w:tcPr>
            <w:tcW w:w="36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E62F70D" w14:textId="77777777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Product description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5AC744E" w14:textId="77777777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Type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3F6C939" w14:textId="77777777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Organic</w:t>
            </w:r>
          </w:p>
        </w:tc>
        <w:tc>
          <w:tcPr>
            <w:tcW w:w="11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D927755" w14:textId="60566F94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Iodine </w:t>
            </w: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br/>
            </w: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(µg/ 100g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6F8D9CF" w14:textId="44C174D5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Calcium (mg/100g)</w:t>
            </w:r>
          </w:p>
        </w:tc>
        <w:tc>
          <w:tcPr>
            <w:tcW w:w="13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3C8C38D" w14:textId="6F74F827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Vitamin B2 (mg/100g)</w:t>
            </w:r>
          </w:p>
        </w:tc>
        <w:tc>
          <w:tcPr>
            <w:tcW w:w="140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802BA88" w14:textId="7560E248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Vitamin B12 (µg/100g)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BBAEA18" w14:textId="20D5D693" w:rsidR="00B753B1" w:rsidRPr="00B261F8" w:rsidRDefault="00B753B1" w:rsidP="00FA3A65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B261F8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Vitamin D (µg/100g)</w:t>
            </w:r>
          </w:p>
        </w:tc>
      </w:tr>
      <w:tr w:rsidR="00B753B1" w:rsidRPr="00A6352B" w14:paraId="0817E56C" w14:textId="77777777" w:rsidTr="007C7BF2">
        <w:trPr>
          <w:trHeight w:val="600"/>
        </w:trPr>
        <w:tc>
          <w:tcPr>
            <w:tcW w:w="1278" w:type="dxa"/>
            <w:tcBorders>
              <w:top w:val="nil"/>
              <w:left w:val="nil"/>
              <w:right w:val="nil"/>
            </w:tcBorders>
            <w:vAlign w:val="center"/>
          </w:tcPr>
          <w:p w14:paraId="0379980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mond</w:t>
            </w:r>
          </w:p>
          <w:p w14:paraId="16889597" w14:textId="6AC9D92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3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E1D32" w14:textId="69C06FA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onsan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2DB5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rème Original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C43EDD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C83F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F9936" w14:textId="4EFDECB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878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57778" w14:textId="78854DA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5220B" w14:textId="41F1D93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7C59B" w14:textId="17327B8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49B55" w14:textId="41D738D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91FA96C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7ECE7E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F1AC8" w14:textId="186FE69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3376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ive 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08472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5B4B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2F698" w14:textId="0AC3246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878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B19D0" w14:textId="20443C3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9E5F3" w14:textId="413D7CE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78D9E" w14:textId="3BC002A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0C76F" w14:textId="1359282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C6DC21D" w14:textId="77777777" w:rsidTr="007C7BF2">
        <w:trPr>
          <w:trHeight w:val="615"/>
        </w:trPr>
        <w:tc>
          <w:tcPr>
            <w:tcW w:w="1278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450195C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F5B841" w14:textId="207509B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sh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AA8EE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39D07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006D0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639E1A" w14:textId="5DA9A63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878E0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B52F40" w14:textId="715A20C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E281FD" w14:textId="0E2B2EF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A1BBA6" w14:textId="6D25BB2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A8A925" w14:textId="759A80A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841E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668357B" w14:textId="77777777" w:rsidTr="007C7BF2">
        <w:trPr>
          <w:trHeight w:val="300"/>
        </w:trPr>
        <w:tc>
          <w:tcPr>
            <w:tcW w:w="1278" w:type="dxa"/>
            <w:tcBorders>
              <w:top w:val="nil"/>
              <w:left w:val="nil"/>
              <w:right w:val="nil"/>
            </w:tcBorders>
            <w:vAlign w:val="center"/>
          </w:tcPr>
          <w:p w14:paraId="23D29906" w14:textId="77777777" w:rsidR="00B753B1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</w:t>
            </w:r>
          </w:p>
          <w:p w14:paraId="67D12671" w14:textId="614551B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n=64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448E8" w14:textId="20C95BB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DB84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arlic &amp; Chiv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29CDD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8788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43C91" w14:textId="7529E63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44DA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31A37" w14:textId="6BB19E6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18C11" w14:textId="758DC91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74B15" w14:textId="48A69FF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05627AF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7A89FB8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28E37" w14:textId="3F7B5C2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69B9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arlic &amp; Herb Soft Cheese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CA262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E8D6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36F60" w14:textId="0F6DD44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4903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E5040" w14:textId="6358648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963CB" w14:textId="288FD51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63398" w14:textId="20838E9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93ECC54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2A35CA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DE0232" w14:textId="4B449F6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72AE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rated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4D71A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CC08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220AF" w14:textId="5F42CE7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1C964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EFD6C" w14:textId="3D4B98F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0CFA9E" w14:textId="28558B8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745D4" w14:textId="5DE0FFC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298636C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1BFC58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E5D25" w14:textId="2C9CADA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839D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rated Mozzarella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2EFDEB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FBE9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CEA23C" w14:textId="790B7BD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2ACB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7D46D" w14:textId="1220063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D1012" w14:textId="747BDAE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E5E67" w14:textId="4BDB5C5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FF4FDC3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84E56B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046F8" w14:textId="4347106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F77D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atur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5C547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EE21E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6ED49" w14:textId="5938292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9F1F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498DF" w14:textId="4737AC1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9A4C9" w14:textId="4365134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3A3F0" w14:textId="4959E70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5247FA3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9BC020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F5A59" w14:textId="0ADBB50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9EFF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liced Matur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76BEF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4992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515CF" w14:textId="445E322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2847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069AD" w14:textId="1B85518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2DE46" w14:textId="3D247D9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607C2" w14:textId="2C03462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EF53653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4350AC6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3F256" w14:textId="287FA10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sd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49EB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8B0CA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2E9C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E900B" w14:textId="208CBF2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98C47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52A12" w14:textId="39A0DAF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BDA83" w14:textId="69FD1B8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ADBF5" w14:textId="0057C2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3A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75199C1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7BC74C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BFC89" w14:textId="4839AD5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pplewood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4018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lic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BE8F2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44F4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21596" w14:textId="4CCC713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2D73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82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17038A" w14:textId="539975D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0F1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FA59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F7CC0" w14:textId="13B60F4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69C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FD1E1A3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240958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54F75" w14:textId="6359ACA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pplewood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5FD5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moky Cheese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5CC07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0E9F5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C2570" w14:textId="264CC09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5047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82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92DB5" w14:textId="16B8D7B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755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B68E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7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4FC5A" w14:textId="093983B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69C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D575C59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3E0F91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898C0" w14:textId="111F969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Follow Your Heart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8EDD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ouda Alternative Slic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9471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oud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A26F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575C5" w14:textId="33E2361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3EE91" w14:textId="6D142DB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3CD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40F03" w14:textId="7DCE153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755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0B3DE" w14:textId="6EFEB24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47AE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113F4" w14:textId="6E912AA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69C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49E0A32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F732AD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24F97" w14:textId="0F10B81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Follow Your Heart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4586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Style Slic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04DB1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917D4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F0D7D" w14:textId="714CF5D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55D50" w14:textId="2F68D6C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3CD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984EE" w14:textId="3F2CB49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755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D6125" w14:textId="655B773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47AE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4BB9C" w14:textId="50F4BD4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69C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22215AB" w14:textId="77777777" w:rsidTr="007C7BF2">
        <w:trPr>
          <w:trHeight w:val="300"/>
        </w:trPr>
        <w:tc>
          <w:tcPr>
            <w:tcW w:w="12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0FD95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6CF56F" w14:textId="6A71E29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n Vie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106E6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zzarella Flavour Block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683F67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55586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2CC57A" w14:textId="6725B33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9658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A0A84C" w14:textId="4213AC1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3CDB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653051" w14:textId="279085E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755D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FB82E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DA5600" w14:textId="39A3ADA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369C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0DBF8102" w14:textId="77777777" w:rsidTr="007C7BF2">
        <w:trPr>
          <w:trHeight w:val="600"/>
        </w:trPr>
        <w:tc>
          <w:tcPr>
            <w:tcW w:w="1278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7AC9BE0" w14:textId="670BB8D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Coconut cont.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9E861" w14:textId="5A00B1AA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4B8C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ream Cheese Alternative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1F845" w14:textId="77777777" w:rsidR="007C7BF2" w:rsidRPr="005A4C95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E559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58819" w14:textId="14B71EA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2FA8D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00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2DA66" w14:textId="32F5FA46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1597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38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1FEFA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75</w:t>
            </w:r>
          </w:p>
        </w:tc>
      </w:tr>
      <w:tr w:rsidR="007C7BF2" w:rsidRPr="00A6352B" w14:paraId="44BC8ABC" w14:textId="77777777" w:rsidTr="007C7BF2">
        <w:trPr>
          <w:trHeight w:val="300"/>
        </w:trPr>
        <w:tc>
          <w:tcPr>
            <w:tcW w:w="1278" w:type="dxa"/>
            <w:vMerge/>
            <w:tcBorders>
              <w:left w:val="nil"/>
              <w:right w:val="nil"/>
            </w:tcBorders>
            <w:vAlign w:val="center"/>
          </w:tcPr>
          <w:p w14:paraId="4EEBFA5C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6122A" w14:textId="745729D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Kok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3AA4E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92C07" w14:textId="77777777" w:rsidR="007C7BF2" w:rsidRPr="005A4C95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B0380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22230" w14:textId="6C490F54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6595D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736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F1B06" w14:textId="0D150365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CB801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0.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BDDE5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.2</w:t>
            </w:r>
          </w:p>
        </w:tc>
      </w:tr>
      <w:tr w:rsidR="00B753B1" w:rsidRPr="00A6352B" w14:paraId="6BE2AFA3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6714F6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4E407" w14:textId="754D02C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CAD3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D2A09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2710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84BD4" w14:textId="65EE2C2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1D5C3" w14:textId="7F59B8F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27A32" w14:textId="1DEF022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6C0A1" w14:textId="4C8F98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8D2FA" w14:textId="4FB4117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45024E5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A4A4A2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C71E6" w14:textId="472B117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A4B8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arlic &amp; Chiv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FBAF5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3FEB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0087A" w14:textId="0E13520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2012A" w14:textId="0EFA144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3A815" w14:textId="430EBE6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42930" w14:textId="0995E13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CDE12" w14:textId="211B6DB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1511FA4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265D03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A43B6" w14:textId="754AD1F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49B0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arlic &amp; Herb Soft Chees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B0878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0C9A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64A7EB" w14:textId="00C491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AA835" w14:textId="0F7DF13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3B7D3" w14:textId="6CD6A4A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8FC078" w14:textId="775642C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77286" w14:textId="5EF58A8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734C531C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CE7270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B9510" w14:textId="1AAA937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25E8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atur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23BF6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3260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7D12F" w14:textId="634E4F6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0D9B4" w14:textId="718E359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CC23C" w14:textId="6385F9E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4243A" w14:textId="5F90C4A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4EBA41" w14:textId="2E06A90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B88C65F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7DB6BE2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8981B" w14:textId="27DA533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0255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64DA9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DFCF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DC4BA" w14:textId="5786BEE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0F44D" w14:textId="18386F5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91AEB" w14:textId="3AF1FDD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A8742" w14:textId="5B86CB9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3B94E" w14:textId="3E0DD79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2DC7A50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9F7037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195B6" w14:textId="7418796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932F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moked 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440D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914A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B5278" w14:textId="7AF85A9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797B7" w14:textId="58D8DF8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42451" w14:textId="0DBFC02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21349" w14:textId="7527D26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ACBE2" w14:textId="237AF5A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93355AB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779C43F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D7A2D" w14:textId="07E502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4EF6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eddar Alternative Slices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23C23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9B0C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FA6A0" w14:textId="5502AB6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81AEC" w14:textId="3EA25F5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D9E8F" w14:textId="4201D2A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8B117" w14:textId="1ABF880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E6A5D" w14:textId="1058421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5304879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DD24EA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B7AD9" w14:textId="6F9B247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4B0E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zzarella Alternative Slic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327C6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97D9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3FF91" w14:textId="4D60153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05C3B" w14:textId="62D89CC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CF1554" w14:textId="01D4088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225D0" w14:textId="397B286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15E6E" w14:textId="2F6C280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AA4F70D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812C32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5D9BB" w14:textId="6C8EA9B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EAC0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ed Leiceste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990B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ed Leicester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2452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2CBBF" w14:textId="0019F3B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F202E" w14:textId="49CC301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22442" w14:textId="3AB9373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5BD82" w14:textId="74F61C7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42AA6" w14:textId="05289E1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7D271A1F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12DFE4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6CB65C" w14:textId="43E69D5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rrison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CC28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ed Leicester Alternative Slic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FD6D1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ed Leicester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0C9A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3AD5B" w14:textId="52A77AF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E58AB" w14:textId="404D9B4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3228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C8572" w14:textId="49AD2A2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81A6B" w14:textId="5871383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B48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A3098" w14:textId="71AB0C5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A56F36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26A8FF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21180" w14:textId="4A1F00B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exicana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6114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exican Style Chees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27A7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1B3C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A8CC5" w14:textId="130F5B9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7333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44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5848C" w14:textId="221E063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AE37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47E88" w14:textId="3582635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4EB3B1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136E56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E8492" w14:textId="43391DB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urish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0845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amembert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0108D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amembert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E06C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73A91" w14:textId="7A1A30F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E9595" w14:textId="37A7F53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248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D44DB" w14:textId="181713E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74339" w14:textId="3F37F77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ACE5B" w14:textId="6980F4B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70E82EEA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E37CD2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EE83A" w14:textId="6E07042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cad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FE99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1FF48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B3F6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D235E" w14:textId="4108A1A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2C734" w14:textId="7A76E58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248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111F9" w14:textId="358AE52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B4F81" w14:textId="3382FB9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15DDBB" w14:textId="7B31225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A8D59B9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732ACF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EA95E" w14:textId="093451C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cad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4681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ated 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A3EC1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64A6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B04408" w14:textId="52316AC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EA3BF" w14:textId="1AB200E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248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CC31B" w14:textId="046B682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5D23B" w14:textId="1A2683C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ED8BB" w14:textId="39DC6CD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835B76C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3335C8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C667F" w14:textId="47F6695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Ocad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4C7D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ated Mozzarella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260D0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8D4E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D0E8A" w14:textId="6617FA5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3B5CC" w14:textId="626A71F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A248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24215" w14:textId="6282A33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DD38E" w14:textId="645882B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D9C3B4" w14:textId="521AB4F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79AC676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F2E093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290F4" w14:textId="5CE9C4C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FCA7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arlic &amp; Herb 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616CF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5E12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BB332" w14:textId="2290275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63BB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D97F2" w14:textId="0976BB3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B0F28" w14:textId="285C40B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14F44" w14:textId="7F1A25E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BC5133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51D0A0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336FF" w14:textId="2245A6C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1CF7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&amp; Onion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0172A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57C6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33718" w14:textId="782A8F4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550D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BEA27" w14:textId="184BF80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2B906" w14:textId="6610465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119BB" w14:textId="4B858D0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61455CA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91C388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7B9D0" w14:textId="2DF69E1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04FA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rated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DAE5D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6EBB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1CD133" w14:textId="0D3D7BA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25A95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A9E3CB" w14:textId="2F381C3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4982D" w14:textId="51D99C6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E9704" w14:textId="143B871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CA8A070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06D13D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9C1D5" w14:textId="57A2824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DAF5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C87D4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93A71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DAD04" w14:textId="4F49FB5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34AF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EED3F" w14:textId="04B802A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060BA" w14:textId="5352143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BAD6B" w14:textId="40C821F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C5EFCFB" w14:textId="77777777" w:rsidTr="007C7BF2">
        <w:trPr>
          <w:trHeight w:val="300"/>
        </w:trPr>
        <w:tc>
          <w:tcPr>
            <w:tcW w:w="12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A4074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90BC92" w14:textId="663F0B5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9F0C5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eddar Alternative Slices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A98DF7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B8428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DE04F2" w14:textId="4A1E80E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21C17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709D1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467741" w14:textId="373B16E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F7F8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59EFE6" w14:textId="1D76AD7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D6F1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552AFD" w14:textId="272CACE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11FE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B7A2E26" w14:textId="77777777" w:rsidTr="007C7BF2">
        <w:trPr>
          <w:trHeight w:val="600"/>
        </w:trPr>
        <w:tc>
          <w:tcPr>
            <w:tcW w:w="127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005A9AD" w14:textId="49FA0CD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Coconut cont.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43B16" w14:textId="7633104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2B885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1976A6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9955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439E6" w14:textId="2B6455D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E04F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184D3" w14:textId="5F15183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14741" w14:textId="139A1C8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74FB9" w14:textId="0E0080F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B3902E1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78B7A2F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2752D" w14:textId="3F1A8D9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6092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Blue-Style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9F3C8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Blue-style Cheese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A3EF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E2E25" w14:textId="6271D4D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D25E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49877" w14:textId="29168C4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9DCE1" w14:textId="026EC29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B80CE" w14:textId="1E37803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233F4EB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496E444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FC835" w14:textId="04AF056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ainsbury's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08D6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ensleydale-Style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DD23F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Wensleydale-Style Cheese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AD26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7122F" w14:textId="5401498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1819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4987B" w14:textId="28DE3A0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A6361" w14:textId="2734A3E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34FAA" w14:textId="3901FE5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2D50FFF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E7696B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A11CE" w14:textId="02E38BC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9F4C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ozzarella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19565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D289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C28F1" w14:textId="4F7C9C3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EB5CA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D2D01" w14:textId="7A12FE1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47920" w14:textId="36CBA8D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77A8C" w14:textId="0A8CB23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7F48517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A57AFA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7C18C" w14:textId="78BBDE9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8E7A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Spread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C0308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D0C1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4D0EE" w14:textId="392EB78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4FEB6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62642" w14:textId="30B658A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67E07" w14:textId="39C1915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DBA65" w14:textId="11C6C36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9017F08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78F4DA0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2BF6F" w14:textId="792E1B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6CAB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arlic &amp; Herb 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B633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ADAB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4E011" w14:textId="29F09E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4BA4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AA0D6F" w14:textId="1A1289C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2092F" w14:textId="655A921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709D9" w14:textId="364D50D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402CAF0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36A77A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7C663" w14:textId="56E7BDD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29AD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9BEAF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4FDF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0B884" w14:textId="7EC486E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35F1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4E074" w14:textId="0EC6BC5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3CB30" w14:textId="5E92F63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6AC75" w14:textId="060FDA6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FC350F9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2BDB2C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6F648" w14:textId="75149C5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32EC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 With Jalapeno &amp; Chill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7580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99B9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240BA" w14:textId="00C5C06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9EFD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21360" w14:textId="721E610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DF376" w14:textId="498679B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1C870" w14:textId="1FD7006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2537771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729537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04E78" w14:textId="3293477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hees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F19A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moked German Styl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8D1A6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F91F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E8CB7" w14:textId="522238E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90AD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2BDF1" w14:textId="5BD06AE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D917C" w14:textId="20F3426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2FEBE" w14:textId="7EDDAE4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6BF6D3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EFCF27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94029" w14:textId="43AB558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F257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ated Mozzarella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DCF8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zzarella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040D5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3FD0D" w14:textId="1ED823E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FB51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3E7C3" w14:textId="3C3252C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EEF97" w14:textId="50F0CB2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A6632" w14:textId="0C00631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D1F12F4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020476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1162A" w14:textId="3AC62FB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C151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ddar Alternative With Jalapeno &amp; Chill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1BFF0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D36F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1DD2C" w14:textId="6E32136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EB31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9EFA5" w14:textId="4482F6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B68CF" w14:textId="5CF8B59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074D7" w14:textId="5615568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96D29C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0BA7B9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466F2" w14:textId="2158A4E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E0AC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ternative With Chill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095B0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B648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C0527" w14:textId="709A000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E83E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733D8" w14:textId="11F6789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CDA22" w14:textId="59EA169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91D13" w14:textId="01136192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25B73AB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334340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2754C" w14:textId="5A5F405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AA5A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lloumi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19E42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Halloumi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1125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4A18BB" w14:textId="7DB3B7A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A3987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C3770" w14:textId="63E4545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79E5B" w14:textId="29A7710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2B44B" w14:textId="1B99C7D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80B3BEF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842095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67BFA" w14:textId="59BA39A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ECF1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Hard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C1BD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6049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9FE53" w14:textId="620FD8D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E933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26F62" w14:textId="51E3C35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07EA9A" w14:textId="1D7C32F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FF448" w14:textId="79A1BB4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11E103B4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897604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FBEB2" w14:textId="4BAF8BE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36AE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A3C7A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EE33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FBF74" w14:textId="046655E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174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06C0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D2CCC" w14:textId="28E8C99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C694D" w14:textId="7400299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064A0" w14:textId="5FCFA05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51672BB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EBC58A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715BA" w14:textId="2F86BAE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9594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arlic &amp; Herb Soft Cheese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33024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AC12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FBF9D" w14:textId="1336210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11D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6E5D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B5F76" w14:textId="0033E8F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A1838" w14:textId="155DFFA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FFAD3" w14:textId="3E4AE69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AF4E4EF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B9467A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A2F17" w14:textId="0DAF5D2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Tesco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D5CF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ature Cheddar Alternative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A396B8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9CC6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3C17F" w14:textId="4472298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11D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2E77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5F71A" w14:textId="7997FB5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56F7E" w14:textId="2DE3E3B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063A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326D0" w14:textId="7037EC8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325B8047" w14:textId="77777777" w:rsidTr="007C7BF2">
        <w:trPr>
          <w:trHeight w:val="300"/>
        </w:trPr>
        <w:tc>
          <w:tcPr>
            <w:tcW w:w="1278" w:type="dxa"/>
            <w:vMerge w:val="restart"/>
            <w:tcBorders>
              <w:left w:val="nil"/>
              <w:right w:val="nil"/>
            </w:tcBorders>
            <w:vAlign w:val="center"/>
          </w:tcPr>
          <w:p w14:paraId="3427D046" w14:textId="68AA88FD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conut cont.</w:t>
            </w:r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9575E2A" w14:textId="4A54D979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talit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C4240F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ese Block</w:t>
            </w:r>
          </w:p>
        </w:tc>
        <w:tc>
          <w:tcPr>
            <w:tcW w:w="15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AA83322" w14:textId="77777777" w:rsidR="007C7BF2" w:rsidRPr="005A4C95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1BE7778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FA0172" w14:textId="7386A73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11D2C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C165DDC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81</w:t>
            </w:r>
          </w:p>
        </w:tc>
        <w:tc>
          <w:tcPr>
            <w:tcW w:w="1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11BAD0C" w14:textId="5E78ADF5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560A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DCA5D09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1</w:t>
            </w:r>
          </w:p>
        </w:tc>
        <w:tc>
          <w:tcPr>
            <w:tcW w:w="128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75FD42B" w14:textId="7CF2B9EE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16E35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7C7BF2" w:rsidRPr="00A6352B" w14:paraId="340E8CCB" w14:textId="77777777" w:rsidTr="007C7BF2">
        <w:trPr>
          <w:trHeight w:val="300"/>
        </w:trPr>
        <w:tc>
          <w:tcPr>
            <w:tcW w:w="1278" w:type="dxa"/>
            <w:vMerge/>
            <w:tcBorders>
              <w:left w:val="nil"/>
              <w:right w:val="nil"/>
            </w:tcBorders>
            <w:vAlign w:val="center"/>
          </w:tcPr>
          <w:p w14:paraId="2AF7B57B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6172A20" w14:textId="07217E52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talite</w:t>
            </w:r>
            <w:proofErr w:type="spellEnd"/>
          </w:p>
        </w:tc>
        <w:tc>
          <w:tcPr>
            <w:tcW w:w="3620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B7C765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eese Slices </w:t>
            </w:r>
          </w:p>
        </w:tc>
        <w:tc>
          <w:tcPr>
            <w:tcW w:w="1520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2694941" w14:textId="77777777" w:rsidR="007C7BF2" w:rsidRPr="005A4C95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C2C1B1A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4318A224" w14:textId="19E0828B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1115EC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81</w:t>
            </w:r>
          </w:p>
        </w:tc>
        <w:tc>
          <w:tcPr>
            <w:tcW w:w="1301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82C637" w14:textId="43F585F0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FB10C2" w14:textId="77777777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1</w:t>
            </w:r>
          </w:p>
        </w:tc>
        <w:tc>
          <w:tcPr>
            <w:tcW w:w="1283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BEC814" w14:textId="4F709C83" w:rsidR="007C7BF2" w:rsidRPr="00A6352B" w:rsidRDefault="007C7BF2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5582321D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0B13293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66103" w14:textId="7FC386B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4B8C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ture Cheddar Alternative Slices</w:t>
            </w:r>
          </w:p>
        </w:tc>
        <w:tc>
          <w:tcPr>
            <w:tcW w:w="152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0D04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4146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FABFB" w14:textId="02A11C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579B3" w14:textId="2C00CEB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AA6BC" w14:textId="12EBED8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B6AE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16D12" w14:textId="2DBFC44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8ABC31A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64E8CA0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DD473" w14:textId="6EE1BBA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C010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0BE7E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8A3C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0692E" w14:textId="699542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FD9A9" w14:textId="71BE3BD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DFAF7" w14:textId="61F8AC4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1B60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07A97" w14:textId="22C6BE8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7135F39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1DE3C4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0BCA0" w14:textId="3CC6CE1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1311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ese Bloc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6692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DA0F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3FCDE" w14:textId="66F6BBF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896DC" w14:textId="6B7849E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030F8" w14:textId="4AF187C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352A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722EB" w14:textId="00A2B84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64A1E122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595EC7C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269C3" w14:textId="1AC381F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06337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ese Grate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AF4BF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C0CF8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A47CF" w14:textId="1002BFF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18F23" w14:textId="366CA87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6D21BB" w14:textId="3A5B327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3F1FA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6E528" w14:textId="40A0905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736ED0DE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1E991AC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5EC2F" w14:textId="372B98F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2659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heese Slices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F691B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5018B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04BC5" w14:textId="17DB3FF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775A5" w14:textId="380F2D75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913CF" w14:textId="5320F2EA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9B00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522554" w14:textId="1436AEB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B26C060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8A34115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5AC86" w14:textId="4881DA5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88D95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rosociano</w:t>
            </w:r>
            <w:proofErr w:type="spellEnd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C858B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armesan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BD501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740FB" w14:textId="66C4AF6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4D12C" w14:textId="41464DF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965B7" w14:textId="3F94069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F00A6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CD57C" w14:textId="5490B8A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7F9A4A63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350CFB6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5BDBC" w14:textId="1C2791B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BCC90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Mature 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A36A3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F048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D6583" w14:textId="2E71E23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C54D1" w14:textId="6992B19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EA3EC" w14:textId="659D2B1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3984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6E70B" w14:textId="2B50BB7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28056BD9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3DE22A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35250" w14:textId="08B85D40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9B9D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ated Mature Cheddar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BC485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Cheddar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F2AE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E0B93" w14:textId="6A87C4F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F0BEC" w14:textId="1691ABD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950F3" w14:textId="1C099D7E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3498D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8986CF" w14:textId="3D26CFC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369BA387" w14:textId="77777777" w:rsidTr="007C7BF2">
        <w:trPr>
          <w:trHeight w:val="6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DD9A9FB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D6E29" w14:textId="138D469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Violife</w:t>
            </w:r>
            <w:proofErr w:type="spellEnd"/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8031E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Greek Style Alternativ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C8937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Greek White Cheese "Feta"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8CB6F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153F7" w14:textId="1ACC23A4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9F0147" w14:textId="053E53D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0AC66" w14:textId="692DA05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2BA52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2.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2999A" w14:textId="55949CC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4278250C" w14:textId="77777777" w:rsidTr="007C7BF2">
        <w:trPr>
          <w:trHeight w:val="300"/>
        </w:trPr>
        <w:tc>
          <w:tcPr>
            <w:tcW w:w="1278" w:type="dxa"/>
            <w:tcBorders>
              <w:left w:val="nil"/>
              <w:right w:val="nil"/>
            </w:tcBorders>
            <w:vAlign w:val="center"/>
          </w:tcPr>
          <w:p w14:paraId="2F3ABE2C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663E9" w14:textId="536D9D5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itrose</w:t>
            </w:r>
          </w:p>
        </w:tc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3BA23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heese Grate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8980C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ot Specified 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DB34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F2160" w14:textId="5FDD12C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01E4B" w14:textId="631D0BF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6E27C" w14:textId="137A1BD9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B9493" w14:textId="1F262E7C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7A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A9F7" w14:textId="33CE4F56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B753B1" w:rsidRPr="00A6352B" w14:paraId="0C268174" w14:textId="77777777" w:rsidTr="007C7BF2">
        <w:trPr>
          <w:trHeight w:val="615"/>
        </w:trPr>
        <w:tc>
          <w:tcPr>
            <w:tcW w:w="1278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C92F796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F5A296" w14:textId="4C5ED15F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itrose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6B2890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Soft Cheese Alternative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FFEE82" w14:textId="77777777" w:rsidR="00B753B1" w:rsidRPr="005A4C95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A4C95">
              <w:rPr>
                <w:rFonts w:ascii="Calibri" w:eastAsia="Times New Roman" w:hAnsi="Calibri" w:cs="Calibri"/>
                <w:color w:val="000000"/>
                <w:lang w:eastAsia="en-GB"/>
              </w:rPr>
              <w:t>Soft /cream cheese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DD509" w14:textId="77777777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N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926BA5" w14:textId="15DAD0EB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85F66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388DAF" w14:textId="6BEF1B6D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91461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A025E7" w14:textId="4A028C93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F4BB3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DAD2A8" w14:textId="121E00D8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7AB2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D0324C" w14:textId="32C3F2F1" w:rsidR="00B753B1" w:rsidRPr="00A6352B" w:rsidRDefault="00B753B1" w:rsidP="007C7B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10BF8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</w:tbl>
    <w:p w14:paraId="3C40EB93" w14:textId="1F0C76A9" w:rsidR="00A6352B" w:rsidRDefault="0074742F">
      <w:r>
        <w:t>Dashed line indicates product not fortified as information not provided on the nutritional label.</w:t>
      </w:r>
    </w:p>
    <w:p w14:paraId="219A353B" w14:textId="77777777" w:rsidR="00A6352B" w:rsidRDefault="00A6352B">
      <w:r>
        <w:br w:type="page"/>
      </w:r>
    </w:p>
    <w:p w14:paraId="33F8CF35" w14:textId="5E93C97A" w:rsidR="00A6352B" w:rsidRDefault="00A6352B" w:rsidP="00A6352B">
      <w:bookmarkStart w:id="3" w:name="_Toc92728120"/>
      <w:r w:rsidRPr="00380C6C">
        <w:rPr>
          <w:rStyle w:val="Heading1Char"/>
        </w:rPr>
        <w:lastRenderedPageBreak/>
        <w:t xml:space="preserve">Supplementary Table </w:t>
      </w:r>
      <w:r w:rsidR="00D53931" w:rsidRPr="00380C6C">
        <w:rPr>
          <w:rStyle w:val="Heading1Char"/>
        </w:rPr>
        <w:t>S</w:t>
      </w:r>
      <w:r w:rsidRPr="00380C6C">
        <w:rPr>
          <w:rStyle w:val="Heading1Char"/>
        </w:rPr>
        <w:t>1d</w:t>
      </w:r>
      <w:r w:rsidR="00083F1D" w:rsidRPr="00083F1D">
        <w:rPr>
          <w:rStyle w:val="Heading1Char"/>
        </w:rPr>
        <w:t>: p</w:t>
      </w:r>
      <w:r w:rsidRPr="00083F1D">
        <w:rPr>
          <w:rStyle w:val="Heading1Char"/>
        </w:rPr>
        <w:t xml:space="preserve">lant-based fish alternatives on the UK </w:t>
      </w:r>
      <w:r w:rsidR="00083F1D" w:rsidRPr="00083F1D">
        <w:rPr>
          <w:rStyle w:val="Heading1Char"/>
        </w:rPr>
        <w:t>market with micronutrient</w:t>
      </w:r>
      <w:r w:rsidRPr="00083F1D">
        <w:rPr>
          <w:rStyle w:val="Heading1Char"/>
        </w:rPr>
        <w:t xml:space="preserve"> fortification</w:t>
      </w:r>
      <w:r w:rsidR="00083F1D" w:rsidRPr="00083F1D">
        <w:rPr>
          <w:rStyle w:val="Heading1Char"/>
        </w:rPr>
        <w:t xml:space="preserve"> (</w:t>
      </w:r>
      <w:r w:rsidRPr="00083F1D">
        <w:rPr>
          <w:rStyle w:val="Heading1Char"/>
        </w:rPr>
        <w:t>per 100g</w:t>
      </w:r>
      <w:r w:rsidR="00083F1D" w:rsidRPr="00083F1D">
        <w:rPr>
          <w:rStyle w:val="Heading1Char"/>
        </w:rPr>
        <w:t>)</w:t>
      </w:r>
      <w:r w:rsidRPr="00083F1D">
        <w:rPr>
          <w:rStyle w:val="Heading1Char"/>
        </w:rPr>
        <w:t>.</w:t>
      </w:r>
      <w:bookmarkEnd w:id="3"/>
      <w:r>
        <w:t xml:space="preserve"> </w:t>
      </w:r>
      <w:r w:rsidR="0074742F">
        <w:t>S</w:t>
      </w:r>
      <w:r>
        <w:t>urvey completed in December 2020</w:t>
      </w:r>
      <w:r w:rsidR="00917FFD" w:rsidRPr="00917FFD">
        <w:t xml:space="preserve"> </w:t>
      </w:r>
      <w:r w:rsidR="00917FFD">
        <w:t>omitting those only available through health-food shops</w:t>
      </w:r>
      <w:r>
        <w:t>.</w:t>
      </w:r>
    </w:p>
    <w:tbl>
      <w:tblPr>
        <w:tblW w:w="14347" w:type="dxa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1418"/>
        <w:gridCol w:w="1276"/>
        <w:gridCol w:w="1134"/>
        <w:gridCol w:w="288"/>
        <w:gridCol w:w="704"/>
        <w:gridCol w:w="288"/>
        <w:gridCol w:w="993"/>
        <w:gridCol w:w="288"/>
        <w:gridCol w:w="993"/>
        <w:gridCol w:w="288"/>
        <w:gridCol w:w="1134"/>
        <w:gridCol w:w="288"/>
        <w:gridCol w:w="1276"/>
        <w:gridCol w:w="288"/>
        <w:gridCol w:w="851"/>
        <w:gridCol w:w="288"/>
      </w:tblGrid>
      <w:tr w:rsidR="00AA11F6" w14:paraId="645793B5" w14:textId="77777777" w:rsidTr="00AA11F6">
        <w:trPr>
          <w:trHeight w:val="300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EC654F" w14:textId="7683C060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CA23A8">
              <w:rPr>
                <w:rFonts w:cstheme="minorHAnsi"/>
                <w:b/>
                <w:sz w:val="21"/>
                <w:szCs w:val="21"/>
              </w:rPr>
              <w:t>Product descript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31F5A0" w14:textId="33F0A3E5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CA23A8">
              <w:rPr>
                <w:rFonts w:cstheme="minorHAnsi"/>
                <w:b/>
                <w:sz w:val="21"/>
                <w:szCs w:val="21"/>
              </w:rPr>
              <w:t>Matrix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A8DF00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CA23A8">
              <w:rPr>
                <w:rFonts w:cstheme="minorHAnsi"/>
                <w:b/>
                <w:sz w:val="21"/>
                <w:szCs w:val="21"/>
              </w:rPr>
              <w:t>Brand</w:t>
            </w:r>
          </w:p>
        </w:tc>
        <w:tc>
          <w:tcPr>
            <w:tcW w:w="14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C56B1B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</w:rPr>
            </w:pPr>
            <w:r w:rsidRPr="00CA23A8">
              <w:rPr>
                <w:rFonts w:cstheme="minorHAnsi"/>
                <w:b/>
                <w:sz w:val="21"/>
                <w:szCs w:val="21"/>
              </w:rPr>
              <w:t>Fresh/frozen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AAA15B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Organic</w:t>
            </w:r>
          </w:p>
        </w:tc>
        <w:tc>
          <w:tcPr>
            <w:tcW w:w="128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FD02E4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Calcium (mg/100g)</w:t>
            </w:r>
          </w:p>
        </w:tc>
        <w:tc>
          <w:tcPr>
            <w:tcW w:w="128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64AEB6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Iodine (µg/100g)</w:t>
            </w:r>
          </w:p>
        </w:tc>
        <w:tc>
          <w:tcPr>
            <w:tcW w:w="14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8F3357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Vitamin B2 (mg/100g)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B1656D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Vitamin B12 (µg/100g)</w:t>
            </w:r>
          </w:p>
        </w:tc>
        <w:tc>
          <w:tcPr>
            <w:tcW w:w="11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8CD1BF" w14:textId="77777777" w:rsidR="00AA11F6" w:rsidRPr="00CA23A8" w:rsidRDefault="00AA11F6" w:rsidP="00AA11F6">
            <w:pPr>
              <w:spacing w:after="120" w:line="240" w:lineRule="auto"/>
              <w:jc w:val="center"/>
              <w:rPr>
                <w:rFonts w:cstheme="minorHAnsi"/>
                <w:b/>
                <w:sz w:val="21"/>
                <w:szCs w:val="21"/>
                <w:lang w:eastAsia="en-GB"/>
              </w:rPr>
            </w:pPr>
            <w:r w:rsidRPr="00CA23A8">
              <w:rPr>
                <w:rFonts w:cstheme="minorHAnsi"/>
                <w:b/>
                <w:sz w:val="21"/>
                <w:szCs w:val="21"/>
                <w:lang w:eastAsia="en-GB"/>
              </w:rPr>
              <w:t>Vitamin D (µg/100g)</w:t>
            </w:r>
          </w:p>
        </w:tc>
      </w:tr>
      <w:tr w:rsidR="00AA11F6" w14:paraId="36658954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362260" w14:textId="37781298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 Free Cake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CA6265" w14:textId="7E198B06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Soya protei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D75CA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s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7636F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esh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7E83A5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8D477B" w14:textId="61CDA130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4FBFACB" w14:textId="4C11F62C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D13808" w14:textId="0BA5CBAD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5F4F2B" w14:textId="780294B3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5D6CEA4E" w14:textId="50E7D0EA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44DC40CD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633BC" w14:textId="146E2478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less Finger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230EE" w14:textId="5BD2A9F4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ushroom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C1D5D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t Pioneer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4C249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esh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E421D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3B12F9" w14:textId="263D675A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3BC63" w14:textId="5BF1155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6F0B64" w14:textId="329C9F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14C49B" w14:textId="6F0425EF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DC760DF" w14:textId="73B29F31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556FC067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FEC08" w14:textId="6079BB80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ttered Fishless Fillet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AEC0A1" w14:textId="5A5098E9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Jackfrui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0B741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t Pioneer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BE750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5A6EE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C1BB25" w14:textId="0E86EFAA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56D9C" w14:textId="3C39F89F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BAB431" w14:textId="03376675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F9053" w14:textId="0DEF090D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5706F6E" w14:textId="49D8B883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321A85BC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8EF83" w14:textId="391B0846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 Goujo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50968" w14:textId="771DCFB2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Rehydrated Textured Soy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6BA63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inda McCartne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09A5F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DEFA30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0EED0" w14:textId="79A7F3BC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466033" w14:textId="0522893E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E57F09" w14:textId="761C521E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475583" w14:textId="3E91675D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60A842E0" w14:textId="0C5A470F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465974FF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94FF6" w14:textId="5D19390C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less Finger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94886" w14:textId="356A7B51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yco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0249B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Quor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72FBE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F7A52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45DA7" w14:textId="6332C614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699C8B" w14:textId="76A14A68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A76845" w14:textId="5A79CE4C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580EDD" w14:textId="3D02314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63EE80F" w14:textId="782AB209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3F9E0B7D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B4775" w14:textId="2BAE7679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ttered Fishless Fillet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A238A" w14:textId="33FB6A76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yco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625B38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Quor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EC429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E81AE7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5D1119" w14:textId="66E29CA3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65A540" w14:textId="201D5A20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8178CA" w14:textId="35E6869D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3D6D8" w14:textId="190BFE15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7E55E0CD" w14:textId="3D754AF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3BD78985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6B026" w14:textId="5F03D61F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less Finger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B8D5B" w14:textId="48E6FA56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Wheat 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AB8D1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queaky Be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C4E45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esh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390DF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9992C1" w14:textId="7C866BDD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9FC47D" w14:textId="13AF0E01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41C919" w14:textId="57A9FA8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CAE2E" w14:textId="52B3CC90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0342FC59" w14:textId="6E3D9E72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259A4178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2D6F" w14:textId="313A5F1F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eaded Fish Fillet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38D15" w14:textId="10314739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ava bea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84056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rrison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2E99D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esh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A8FB3E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BB1D6B" w14:textId="2811B670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44593" w14:textId="7E6513C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DD89D" w14:textId="4D1A6175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FBF26D" w14:textId="763F2E5A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04900EF3" w14:textId="593759B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5E8425F5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EEC55" w14:textId="275FE568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risp-Crumbed Fishless Goujon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E4D1F" w14:textId="0DFB0466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Jackfrui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5E66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itros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52ACB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676E8F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9425C" w14:textId="2909A856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3982A" w14:textId="5DDE333A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16DCE" w14:textId="5C5B899C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E5D11" w14:textId="2DE1D4A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F5517EF" w14:textId="59C6076C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39DC4AAA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68C5F" w14:textId="24F082A7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readed Fishless Lemon &amp; Pepper Fillet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104B2" w14:textId="1FD25DC7" w:rsidR="00AA11F6" w:rsidRPr="00674980" w:rsidRDefault="00AA11F6" w:rsidP="00AA11F6">
            <w:pPr>
              <w:spacing w:after="12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ycoprotein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DC83A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Quor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EEC87" w14:textId="77777777" w:rsidR="00AA11F6" w:rsidRPr="0056649C" w:rsidRDefault="00AA11F6" w:rsidP="00AA11F6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74B010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93386B" w14:textId="744308C2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83C35" w14:textId="7003902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AA734" w14:textId="29FF92B3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CD4995" w14:textId="194E5F8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48CD536" w14:textId="2B92DA58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A11F6" w14:paraId="2AA11444" w14:textId="77777777" w:rsidTr="00AA11F6">
        <w:trPr>
          <w:gridAfter w:val="1"/>
          <w:wAfter w:w="288" w:type="dxa"/>
          <w:trHeight w:val="300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44FDB2" w14:textId="39D0F92A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shless Finger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2931A0" w14:textId="584DDC9A" w:rsidR="00AA11F6" w:rsidRDefault="00AA11F6" w:rsidP="00AA11F6">
            <w:pPr>
              <w:spacing w:after="12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</w:t>
            </w:r>
            <w:r w:rsidRPr="0073016B">
              <w:rPr>
                <w:rFonts w:ascii="Calibri" w:hAnsi="Calibri" w:cs="Calibri"/>
                <w:color w:val="000000"/>
              </w:rPr>
              <w:t>heat prote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61A71B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nt Men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2934D7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rozen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DD090E" w14:textId="7777777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B1159B" w14:textId="755FBA0F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96CC01" w14:textId="564A0267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4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1CFD09" w14:textId="6F65B8EB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5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23FE5D" w14:textId="0D57B5A6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65E2032F" w14:textId="16DA7586" w:rsidR="00AA11F6" w:rsidRDefault="00AA11F6" w:rsidP="00AA11F6">
            <w:pPr>
              <w:jc w:val="center"/>
              <w:rPr>
                <w:rFonts w:ascii="Calibri" w:hAnsi="Calibri" w:cs="Calibri"/>
                <w:color w:val="000000"/>
              </w:rPr>
            </w:pPr>
            <w:r w:rsidRPr="00D7654F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</w:tbl>
    <w:p w14:paraId="7FAAF4E3" w14:textId="5CCFAC2B" w:rsidR="00917FFD" w:rsidRDefault="00917FFD" w:rsidP="00A6352B">
      <w:r>
        <w:t>Dashed line indicates product not fortified as information not provided on the nutritional label.</w:t>
      </w:r>
    </w:p>
    <w:p w14:paraId="0104308A" w14:textId="77777777" w:rsidR="008644DC" w:rsidRDefault="008644DC" w:rsidP="00A6352B">
      <w:pPr>
        <w:rPr>
          <w:b/>
          <w:bCs/>
        </w:rPr>
        <w:sectPr w:rsidR="008644DC" w:rsidSect="00A6352B">
          <w:footerReference w:type="default" r:id="rId10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09347A7" w14:textId="32627ABB" w:rsidR="00A6352B" w:rsidRPr="00FC0D87" w:rsidRDefault="00A6352B" w:rsidP="00A6352B">
      <w:bookmarkStart w:id="4" w:name="_Toc92728121"/>
      <w:r w:rsidRPr="00380C6C">
        <w:rPr>
          <w:rStyle w:val="Heading1Char"/>
        </w:rPr>
        <w:lastRenderedPageBreak/>
        <w:t xml:space="preserve">Supplementary Table </w:t>
      </w:r>
      <w:r w:rsidR="00D53931" w:rsidRPr="00380C6C">
        <w:rPr>
          <w:rStyle w:val="Heading1Char"/>
        </w:rPr>
        <w:t>S</w:t>
      </w:r>
      <w:r w:rsidRPr="00380C6C">
        <w:rPr>
          <w:rStyle w:val="Heading1Char"/>
        </w:rPr>
        <w:t>2</w:t>
      </w:r>
      <w:r w:rsidR="00083F1D" w:rsidRPr="00083F1D">
        <w:rPr>
          <w:rStyle w:val="Heading1Char"/>
        </w:rPr>
        <w:t xml:space="preserve">: </w:t>
      </w:r>
      <w:r w:rsidRPr="00083F1D">
        <w:rPr>
          <w:rStyle w:val="Heading1Char"/>
        </w:rPr>
        <w:t>Nutritional composition</w:t>
      </w:r>
      <w:r w:rsidR="00570BDA" w:rsidRPr="00083F1D">
        <w:rPr>
          <w:rStyle w:val="Heading1Char"/>
        </w:rPr>
        <w:t xml:space="preserve"> (per 100g)</w:t>
      </w:r>
      <w:r w:rsidRPr="00083F1D">
        <w:rPr>
          <w:rStyle w:val="Heading1Char"/>
        </w:rPr>
        <w:t xml:space="preserve"> of animal-based milk, yoghurt, cheese and fish from UK Food Tables </w:t>
      </w:r>
      <w:r w:rsidRPr="00FC0D87">
        <w:fldChar w:fldCharType="begin"/>
      </w:r>
      <w:r w:rsidR="00F5208C">
        <w:instrText xml:space="preserve"> ADDIN EN.CITE &lt;EndNote&gt;&lt;Cite&gt;&lt;Author&gt;Finglas P&lt;/Author&gt;&lt;Year&gt;2015&lt;/Year&gt;&lt;RecNum&gt;88&lt;/RecNum&gt;&lt;DisplayText&gt;&lt;style face="superscript"&gt;(1)&lt;/style&gt;&lt;/DisplayText&gt;&lt;record&gt;&lt;rec-number&gt;88&lt;/rec-number&gt;&lt;foreign-keys&gt;&lt;key app="EN" db-id="d099fves3p055ne2t59x95tpz0v9dstvs9pe" timestamp="1605296382" guid="64622bef-e42b-4bbf-b330-878876b6b82e"&gt;88&lt;/key&gt;&lt;/foreign-keys&gt;&lt;ref-type name="Generic"&gt;13&lt;/ref-type&gt;&lt;contributors&gt;&lt;authors&gt;&lt;author&gt;Finglas P, Roe M, Pinchen H, Berry R, Church S, Dodhia S, Powell N, Farron-Wilson M, McCardle J, Swan G.&lt;/author&gt;&lt;/authors&gt;&lt;/contributors&gt;&lt;titles&gt;&lt;title&gt;&lt;style face="italic" font="default" size="100%"&gt;McCance and Widdowson&amp;apos;s The Composition of Foods integrated dataset 2015&lt;/style&gt;&lt;style face="normal" font="default" size="100%"&gt; .   &lt;/style&gt;&lt;/title&gt;&lt;/titles&gt;&lt;dates&gt;&lt;year&gt;2015&lt;/year&gt;&lt;/dates&gt;&lt;publisher&gt;Public Health England    London (UK)&lt;/publisher&gt;&lt;urls&gt;&lt;/urls&gt;&lt;/record&gt;&lt;/Cite&gt;&lt;/EndNote&gt;</w:instrText>
      </w:r>
      <w:r w:rsidRPr="00FC0D87">
        <w:fldChar w:fldCharType="separate"/>
      </w:r>
      <w:r w:rsidR="00F5208C" w:rsidRPr="00F5208C">
        <w:rPr>
          <w:noProof/>
          <w:vertAlign w:val="superscript"/>
        </w:rPr>
        <w:t>(1)</w:t>
      </w:r>
      <w:r w:rsidRPr="00FC0D87">
        <w:fldChar w:fldCharType="end"/>
      </w:r>
      <w:r w:rsidRPr="00FC0D87">
        <w:t>.</w:t>
      </w:r>
      <w:bookmarkEnd w:id="4"/>
    </w:p>
    <w:tbl>
      <w:tblPr>
        <w:tblW w:w="9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2977"/>
        <w:gridCol w:w="1077"/>
        <w:gridCol w:w="1134"/>
        <w:gridCol w:w="1134"/>
        <w:gridCol w:w="1247"/>
        <w:gridCol w:w="1155"/>
        <w:gridCol w:w="12"/>
      </w:tblGrid>
      <w:tr w:rsidR="00CA7A11" w:rsidRPr="008644DC" w14:paraId="637E2F4D" w14:textId="77777777" w:rsidTr="00B371D5">
        <w:trPr>
          <w:trHeight w:val="600"/>
          <w:tblHeader/>
        </w:trPr>
        <w:tc>
          <w:tcPr>
            <w:tcW w:w="8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308811" w14:textId="77777777" w:rsidR="00A6352B" w:rsidRPr="008644DC" w:rsidRDefault="00A6352B" w:rsidP="001637F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Food Code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E0C912" w14:textId="77777777" w:rsidR="00A6352B" w:rsidRPr="008644DC" w:rsidRDefault="00A6352B" w:rsidP="001637FC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Food Name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8E9529" w14:textId="725A3F4C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Iodine </w:t>
            </w:r>
            <w:r w:rsid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(µg/ 100g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BFD3158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Calcium 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(mg/ 100g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5AC2BA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Vitamin B2 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(mg/ 100g)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ED3788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Vitamin B12 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(µg/ 100g)</w:t>
            </w:r>
          </w:p>
        </w:tc>
        <w:tc>
          <w:tcPr>
            <w:tcW w:w="116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782DB3" w14:textId="0481605B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 xml:space="preserve">Vitamin D </w:t>
            </w:r>
            <w:r w:rsidR="008644DC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(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µg/ 100g)</w:t>
            </w:r>
          </w:p>
        </w:tc>
      </w:tr>
      <w:tr w:rsidR="00CA7A11" w:rsidRPr="008644DC" w14:paraId="7987886B" w14:textId="77777777" w:rsidTr="00B371D5">
        <w:trPr>
          <w:trHeight w:val="300"/>
        </w:trPr>
        <w:tc>
          <w:tcPr>
            <w:tcW w:w="846" w:type="dxa"/>
            <w:tcBorders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E97FCD" w14:textId="0B5EFD12" w:rsidR="00A6352B" w:rsidRPr="008644DC" w:rsidRDefault="005F0FCF" w:rsidP="008B3CA8">
            <w:pPr>
              <w:spacing w:before="120" w:after="12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MILK</w:t>
            </w:r>
          </w:p>
        </w:tc>
        <w:tc>
          <w:tcPr>
            <w:tcW w:w="29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AD8CBB7" w14:textId="77777777" w:rsidR="00A6352B" w:rsidRPr="008644DC" w:rsidRDefault="00A6352B" w:rsidP="00A6352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0C0938" w14:textId="77777777" w:rsidR="00A6352B" w:rsidRPr="008644DC" w:rsidRDefault="00A6352B" w:rsidP="00A6352B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CA65CF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B0A672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EE1AA4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67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80B409" w14:textId="77777777" w:rsidR="00A6352B" w:rsidRPr="008644DC" w:rsidRDefault="00A6352B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CA7A11" w:rsidRPr="008644DC" w14:paraId="02E24D2D" w14:textId="77777777" w:rsidTr="00B371D5">
        <w:trPr>
          <w:trHeight w:val="300"/>
        </w:trPr>
        <w:tc>
          <w:tcPr>
            <w:tcW w:w="846" w:type="dxa"/>
            <w:tcBorders>
              <w:bottom w:val="nil"/>
              <w:right w:val="nil"/>
            </w:tcBorders>
            <w:shd w:val="clear" w:color="auto" w:fill="auto"/>
            <w:noWrap/>
            <w:hideMark/>
          </w:tcPr>
          <w:p w14:paraId="5F89783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12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4CB7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1% fat, pasteurised</w:t>
            </w:r>
          </w:p>
        </w:tc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D672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AE00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3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0D0B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3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4FA5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hideMark/>
          </w:tcPr>
          <w:p w14:paraId="3AC3C17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E5E2DA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B7616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2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FC2A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Channel Islands, whole, pasteuris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A2C5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3287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465E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60E6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4D299A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3E86092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B500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2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09813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Channel islands, whole, summ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E299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F4CB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084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06DC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D011B6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76765D3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9EDD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2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7292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Channel islands, whole, wint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380C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065F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5022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1A12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D8084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7B3A91A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1F62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1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CBF1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emi-skimmed, pasteurised, averag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B7A1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6DE8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3C0A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297D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146FBE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D50EB8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1969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1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C100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emi-skimmed, pasteurised, summer and autum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FB43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1430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551B1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C259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13A86C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0A3A5F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8F1E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1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55D5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emi-skimmed, pasteurised, winter and spring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A9FF4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36DF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E332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C851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99B29E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E1E163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2B1C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1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0BBA6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emi-skimmed, UH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9B17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B121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1E06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9FC3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C2EE54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4E7778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7959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0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1EE7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kimmed, pasteurised, averag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5F85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4E26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F014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0FBE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ACC911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9C31C0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12AC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0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382C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kimmed, pasteurised, summ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D5F7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346A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A048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D828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C05E8D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448EB0E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65BA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0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626B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kimmed, pasteurised, wint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77A9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5E8D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2439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8D12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ADB927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122CAF2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5674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5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90FE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skimmed, UH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4C2D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3F12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81C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8627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88645B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596F8CA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958A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9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B739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whole, pasteurised, averag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EF93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ABE9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F89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8D4A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B32DDB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39968E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44CE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9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6BFB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whole, pasteurised, summer and autum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49C4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B30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EAAE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E921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0067A9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DCB9DC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9C69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9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4B84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whole, pasteurised, winter and spring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DFCF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F728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9256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D504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79D04B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325CA71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71A4D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2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CD2D4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Milk, whole, UHT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5016E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8A6DC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A28CC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8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FEFF6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A985E0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CA7A11" w:rsidRPr="008644DC" w14:paraId="066BFF29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970DD4" w14:textId="3EF8E923" w:rsidR="00CA7A11" w:rsidRPr="008644DC" w:rsidRDefault="00CA7A11" w:rsidP="00A6352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MEDIAN FOR MILK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FA6C16" w14:textId="62293E6D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115B64" w14:textId="69D04A6A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23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EBC52C" w14:textId="2626D0DC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F80B85" w14:textId="311A694B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DEB252" w14:textId="43882BD3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41228E" w:rsidRPr="008644DC" w14:paraId="3FD7A663" w14:textId="77777777" w:rsidTr="00B371D5">
        <w:trPr>
          <w:gridAfter w:val="1"/>
          <w:wAfter w:w="12" w:type="dxa"/>
          <w:trHeight w:val="403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8EBD1A" w14:textId="73BCAA93" w:rsidR="0041228E" w:rsidRPr="008644DC" w:rsidRDefault="0041228E" w:rsidP="00C53E3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YOGHURT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F96A6C" w14:textId="77777777" w:rsidR="0041228E" w:rsidRPr="008644DC" w:rsidRDefault="0041228E" w:rsidP="00A6352B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747682" w14:textId="77777777" w:rsidR="0041228E" w:rsidRPr="008644DC" w:rsidRDefault="0041228E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31D14" w14:textId="77777777" w:rsidR="0041228E" w:rsidRPr="008644DC" w:rsidRDefault="0041228E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F3ACE" w14:textId="77777777" w:rsidR="0041228E" w:rsidRPr="008644DC" w:rsidRDefault="0041228E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FCB51" w14:textId="77777777" w:rsidR="0041228E" w:rsidRPr="008644DC" w:rsidRDefault="0041228E" w:rsidP="00A6352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CA7A11" w:rsidRPr="008644DC" w14:paraId="013F6E3A" w14:textId="77777777" w:rsidTr="00B371D5">
        <w:trPr>
          <w:trHeight w:val="300"/>
        </w:trPr>
        <w:tc>
          <w:tcPr>
            <w:tcW w:w="846" w:type="dxa"/>
            <w:tcBorders>
              <w:bottom w:val="nil"/>
              <w:right w:val="nil"/>
            </w:tcBorders>
            <w:shd w:val="clear" w:color="auto" w:fill="auto"/>
            <w:noWrap/>
            <w:hideMark/>
          </w:tcPr>
          <w:p w14:paraId="4F16F42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4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0CA3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romage frais, fruit, children's, fortified</w:t>
            </w:r>
          </w:p>
        </w:tc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98DB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EB67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4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ADF4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47DC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  <w:tc>
          <w:tcPr>
            <w:tcW w:w="1167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hideMark/>
          </w:tcPr>
          <w:p w14:paraId="11DA5D7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0CB9E25B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4670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7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288F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romage frais, virtually fat free,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C202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A3E2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F362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C99C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28468E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84052A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2D6E8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2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56CE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romage frais, virtually fat free, natura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0E26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DA00C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D969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6B15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5AF118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4CE5F645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02FC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7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6C8D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assi, sweete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3426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878D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1764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3339E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C41A1B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36E881B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59A8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7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5B7E9" w14:textId="4113F7ED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Greek style,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D261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AD59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FB86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B1042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AF93EB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712FD01B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55E5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5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1EC8C" w14:textId="361B0D53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Greek style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CC41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BDC0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5F15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91BF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AD24F0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58E890A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F9E1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8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16D37" w14:textId="46DAF4E8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low fat,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7B70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B5CF3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BC0A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BC08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495FBC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4DE544A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2399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90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78D41" w14:textId="58F23442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low fat, hazelnu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2A9C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8868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E6C5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0453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76D0F0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2C5BF0F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853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7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68699" w14:textId="5ECBA8DB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low fat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68DB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6D80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97F3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373D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700FFA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33955CA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760D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90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BB5CF" w14:textId="4619D471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low fat, toffe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A908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76C1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9F75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351D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956D77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40F7849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26B4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9A283" w14:textId="27DB1FBE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virtually fat free/diet,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C45C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BD69A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B632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83C3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ADBE54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E82A2C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6B71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12-53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A3769" w14:textId="1C5D9604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virtually fat free/diet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C730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518F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B05E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F6BA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AE0D61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42A2FA4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A6A8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7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5A185" w14:textId="4D50D0B3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whole milk,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25B6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99AC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43AC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0E19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F6BB8F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5782957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7370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6CFD9" w14:textId="3063342D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whole milk, infant, fruit flavou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09C8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21DF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38F2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7948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839ABD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0793B96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E181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8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F9E05" w14:textId="68D57152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whole milk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E1A5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4F3B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770B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C6C1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A4C2E2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CA7A11" w:rsidRPr="008644DC" w14:paraId="43DF502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B99F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1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DE5B5" w14:textId="5F6941DC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urt, whole milk, twin pot, not frui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20FD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6A90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608B5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DD82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3E92FE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0A60C28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132B4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1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7042B3" w14:textId="7CD76F41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Yog</w:t>
            </w:r>
            <w:r w:rsidR="00E01769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urt, whole milk, twin pot, thick </w:t>
            </w:r>
            <w:r w:rsidR="001637F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&amp;</w:t>
            </w: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 creamy with fruit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BB82D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96C28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6B181C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CC3C6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036337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07714DDD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A1B2F3" w14:textId="02466F99" w:rsidR="00CA7A11" w:rsidRPr="008644DC" w:rsidRDefault="00CA7A11" w:rsidP="00A6352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MEDIAN FOR YOGHURT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5AD6BE" w14:textId="2C3F834B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ECEEEB" w14:textId="5701DFDA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40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969A8B" w14:textId="30C74E06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B39300" w14:textId="613128BF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1B2BF0" w14:textId="05AD86BA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613230E7" w14:textId="77777777" w:rsidTr="00B371D5">
        <w:trPr>
          <w:trHeight w:val="300"/>
        </w:trPr>
        <w:tc>
          <w:tcPr>
            <w:tcW w:w="84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7B46C" w14:textId="77777777" w:rsidR="00CA7A11" w:rsidRPr="008644DC" w:rsidRDefault="00CA7A11" w:rsidP="00056F7B">
            <w:pPr>
              <w:spacing w:before="120" w:after="12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CHEESE</w:t>
            </w:r>
          </w:p>
        </w:tc>
        <w:tc>
          <w:tcPr>
            <w:tcW w:w="29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14ECD" w14:textId="77777777" w:rsidR="00CA7A11" w:rsidRPr="008644DC" w:rsidRDefault="00CA7A11" w:rsidP="00056F7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8F7D2" w14:textId="77777777" w:rsidR="00CA7A11" w:rsidRPr="008644DC" w:rsidRDefault="00CA7A11" w:rsidP="00056F7B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B81BF7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5A321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FFF01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67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6B749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CA7A11" w:rsidRPr="008644DC" w14:paraId="45B194E2" w14:textId="77777777" w:rsidTr="00B371D5">
        <w:trPr>
          <w:trHeight w:val="300"/>
        </w:trPr>
        <w:tc>
          <w:tcPr>
            <w:tcW w:w="846" w:type="dxa"/>
            <w:tcBorders>
              <w:bottom w:val="nil"/>
              <w:right w:val="nil"/>
            </w:tcBorders>
            <w:shd w:val="clear" w:color="auto" w:fill="auto"/>
            <w:noWrap/>
            <w:hideMark/>
          </w:tcPr>
          <w:p w14:paraId="5D8AEF6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40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F01F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 spread, plain</w:t>
            </w:r>
          </w:p>
        </w:tc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AEF0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41471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98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061D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6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763C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hideMark/>
          </w:tcPr>
          <w:p w14:paraId="114CADB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57BB0FC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9738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2AC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 spread, plain, reduced fa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8765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0D8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23C2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9699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034E17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16A507B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985A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687C1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Brie, rind onl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DF2F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FFCA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C483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C477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75F860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CA7A11" w:rsidRPr="008644DC" w14:paraId="3AF1BAE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6D80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4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3A030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Brie, with outer rind remov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3A4E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AC92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49C3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9ADC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AAD06F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464CBA2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C031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3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F54A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aerphill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F9FE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71A5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A743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A32E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890CE7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2432A40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EB36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4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86321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amember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C7FD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1FD2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9A00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D04E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39131D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31AF483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AA78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4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9FF3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heddar type, '30% less fat'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0057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F94E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8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1468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A86C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B803CF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66F78DD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31F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4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42A8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heddar type, half fa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0A40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2A89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8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9A9B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02ED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D22B14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24DFE64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A436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4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8CAB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heddar, English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6AC5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DA2B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78FD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16B4C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C22FA0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739A68E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1C73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4AD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ottage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D4A2E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9FCA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DDE41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3146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DB27E0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CA7A11" w:rsidRPr="008644DC" w14:paraId="4E5BC69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737F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5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AD4A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cottage, plain, reduced fa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DB17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CDF3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B3BE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C61CB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E48150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CA7A11" w:rsidRPr="008644DC" w14:paraId="347986A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F9F2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5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84E8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Danish blu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9DBA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0C4F2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4D7D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9430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F2E0B6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657C00E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E982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5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F8C1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Derb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F627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0797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FCF9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B06F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047971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0F24E84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B9CE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FFDF0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Dolcelatte, rind remov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AF7F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786F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1691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9ED3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3EDA6C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5712CD8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EE10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8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B941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Double Gloucest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D52A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8CD2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2133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8604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3F347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377FAB2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2DDA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5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E18F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Edam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FEE7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CB42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93E3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3FD2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AE4683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688CEEC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6ADF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CEE0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Emmenta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3F10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1C6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0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CB27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28A6F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D9998E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3CF0DCC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2107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2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2F08A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Feta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B39C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4224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3738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3E06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AE3B70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</w:tr>
      <w:tr w:rsidR="00CA7A11" w:rsidRPr="008644DC" w14:paraId="7DD889D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1E34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5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81A3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goats milk, full fat, soft, white rin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2958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E7AC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953B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CDC5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A7D8E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</w:tr>
      <w:tr w:rsidR="00CA7A11" w:rsidRPr="008644DC" w14:paraId="07FAC91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C35D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5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AA9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Gouda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ED89E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0343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FFEF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95339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1E98E0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5E7B2F3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208D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6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A1FD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Gruyer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5092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7CC28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0B40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464BD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DD8BA9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071C209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015B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E168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Halloumi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2F4F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D4D6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E2FF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2291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30FFAF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7D93065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1A02B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60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5F3A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hard, averag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02B3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70B5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AD61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3B66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DBA426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76D69AA8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683BE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8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E312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Lancashir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FABA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84E3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DE1E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F7AA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0F0897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7FA1B16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8059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BFEC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Mascarpon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69C83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33FC5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38AA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C651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B4E230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31FD422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0C1A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6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2AEE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Mozzarella, fresh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E03B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1EEF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9E92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41579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AC9924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55E1628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07B6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B346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ane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705C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658E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D37B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F17E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5D4202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5C0ED97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E05B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2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E6FE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armesan, fresh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71D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7510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0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C0FD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9BCF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8226F2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46B26BFD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9DAB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9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762B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ort Salut, St Paulin typ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2B29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B0A5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8E5F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A918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84D408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637D9378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5B20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2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BD70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rocessed, pla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5775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F52B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50CB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5F1A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5C50C8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02564FD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F3DE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12-54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7BD6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rocessed, slices, reduced fa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A38D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365D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621B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7A5F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D37020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79C9D8D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2B26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28FC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processed, smo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1BF6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86F3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E7B0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369C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EBED3A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6A4DE9E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0E55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BBCE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Quark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A085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F9E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3F9A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D134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B092E9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699909B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3AEA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8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FB45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Red Leiceste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6B45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0562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6D28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6E77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EA9E3E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1DB06E3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D42C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8B10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Red Windsor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C2B7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B561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1464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200E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759DE4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2B4BA8C4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1A8A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EB7C6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Ricotta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D02D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3D39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A2D7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FED2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B38C0D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76ADB3A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62FD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4F26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Roquefor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C49AA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E0A4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C36C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65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D6D7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AFD68E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460C623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178F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7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B56A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age Derb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82F3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8419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964A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6F48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7E4F5F6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</w:tr>
      <w:tr w:rsidR="00CA7A11" w:rsidRPr="008644DC" w14:paraId="5EE01B6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FAED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5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455E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preadable, full fat, soft, whit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0AEA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807F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57DE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6B8FC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576EFF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32DE32A9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7843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3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76D3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preadable, medium fat, soft, whit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4FAB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4343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44972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4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2730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CF4B55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</w:tr>
      <w:tr w:rsidR="00CA7A11" w:rsidRPr="008644DC" w14:paraId="08911C6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A45A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54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DE8D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preadable, soft white, low fa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B22A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E301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8F6F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75C8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915E8CE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</w:tr>
      <w:tr w:rsidR="00CA7A11" w:rsidRPr="008644DC" w14:paraId="0F374A9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FB4EA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6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5D94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tilton, blu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C520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2BD7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B548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7624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5328C25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55E6E1A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4A8C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18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C40D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Stilton, whit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09B2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CE43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CAD0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7FB6D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2E3582C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307A53F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AFFC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8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3862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Wensleydal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D7E1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B645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44C19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8184C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23904D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59E11328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2F6C0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48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1186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White Cheshir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26D3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5384B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2D5023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84614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7552E6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010D7FF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A8D028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-36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465437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heese, white, average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1998F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0E5DE1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3436EA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2B6EF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44E0B1F" w14:textId="77777777" w:rsidR="00CA7A11" w:rsidRPr="008644DC" w:rsidRDefault="00CA7A11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A7A11" w:rsidRPr="008644DC" w14:paraId="6C316A8D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CC188D" w14:textId="0DBA29F3" w:rsidR="00CA7A11" w:rsidRPr="008644DC" w:rsidRDefault="00CA7A11" w:rsidP="00056F7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MEDIAN FOR CHEESE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D6E2B7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C46C4F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544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7BE6C4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50E5C3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.2</w:t>
            </w: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8B4DB9" w14:textId="77777777" w:rsidR="00CA7A11" w:rsidRPr="008644DC" w:rsidRDefault="00CA7A11" w:rsidP="00056F7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2</w:t>
            </w:r>
          </w:p>
        </w:tc>
      </w:tr>
      <w:tr w:rsidR="00C53E3E" w:rsidRPr="008644DC" w14:paraId="71F236CE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3EA7E5" w14:textId="1189F19F" w:rsidR="00C53E3E" w:rsidRPr="008644DC" w:rsidRDefault="00C53E3E" w:rsidP="00C53E3E">
            <w:pPr>
              <w:spacing w:before="120" w:after="12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WHITE FISH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BBEF22" w14:textId="77777777" w:rsidR="00C53E3E" w:rsidRPr="008644DC" w:rsidRDefault="00C53E3E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D1B768" w14:textId="77777777" w:rsidR="00C53E3E" w:rsidRPr="008644DC" w:rsidRDefault="00C53E3E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175D246" w14:textId="77777777" w:rsidR="00C53E3E" w:rsidRPr="008644DC" w:rsidRDefault="00C53E3E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107176" w14:textId="77777777" w:rsidR="00C53E3E" w:rsidRPr="008644DC" w:rsidRDefault="00C53E3E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DDB840" w14:textId="77777777" w:rsidR="00C53E3E" w:rsidRPr="008644DC" w:rsidRDefault="00C53E3E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</w:tr>
      <w:tr w:rsidR="00CA7A11" w:rsidRPr="008644DC" w14:paraId="24EA2796" w14:textId="77777777" w:rsidTr="00B371D5">
        <w:trPr>
          <w:trHeight w:val="300"/>
        </w:trPr>
        <w:tc>
          <w:tcPr>
            <w:tcW w:w="846" w:type="dxa"/>
            <w:tcBorders>
              <w:bottom w:val="nil"/>
              <w:right w:val="nil"/>
            </w:tcBorders>
            <w:shd w:val="clear" w:color="auto" w:fill="auto"/>
            <w:noWrap/>
            <w:hideMark/>
          </w:tcPr>
          <w:p w14:paraId="5C04C67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69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E4E9F" w14:textId="63C9EDC3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d, in batter, baked</w:t>
            </w:r>
          </w:p>
        </w:tc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AF49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7167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658C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9B4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167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hideMark/>
          </w:tcPr>
          <w:p w14:paraId="0F3CA74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5480A68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05389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2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58A96A" w14:textId="19F4EA3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d, in batter, fried in rapeseed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7EF9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F7AE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9C95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AE63B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D33BA5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4DD26D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1336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2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9CDBC5" w14:textId="0320BCBA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d, in batter, fried in sunflower oil, takeawa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7CBA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C197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9976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2854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160425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D16B82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80B4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6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48DEA" w14:textId="64CC0D22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d, in batter, fried, takeawa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5008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32A6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F14D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EC73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CED0CF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41A5D99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4270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7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7B3169" w14:textId="2660A5F9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d, in breadcrumbs, 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33D3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0706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4D7F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EE42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F733430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0119BC8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A8DD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4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404C38" w14:textId="21326BDC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 fingers, cod, fried in rapeseed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8D56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F170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8315C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7298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731807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04C10A8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17CF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4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3592F" w14:textId="77AC1F1C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 fingers, cod, fried in sunflower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13C6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6736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66DF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683D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61D7FE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F0355C5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E953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0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E6E11" w14:textId="3ECDC930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 fingers, cod, grilled/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13FF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0C77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20CE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5FBD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1E7B65F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6B4433A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E6AB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7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1BE62" w14:textId="29C9D3C4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 fingers, pollock, grill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19AC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AC03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C0F1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B9F6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8CFE9A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5D90DA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DF15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5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0A3FF" w14:textId="52CD51D9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cakes, cod, homemad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03E1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B952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6095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0C7A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AC7962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5</w:t>
            </w:r>
          </w:p>
        </w:tc>
      </w:tr>
      <w:tr w:rsidR="00CA7A11" w:rsidRPr="008644DC" w14:paraId="139BE3AA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D4FD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0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D4107" w14:textId="711BCE7C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Fishcakes, white fish, coated in breadcrumbs, 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4736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DCD3D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B6F41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FA15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4D9CCE1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3B9BB288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99BE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6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F51D2" w14:textId="05BAFA2A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coated in crumbs, frozen, fried in blended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2E21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98A6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FE57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92E1D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6EFE11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0ECF4BD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CF08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6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58007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coated in crumbs, frozen, fried in blended oil, weighed with bones and sk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4D83D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73C7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6D8D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9EB3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6E0F2C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2472AB9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D0E6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6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E986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coated in crumbs, frozen, raw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A75F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2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CAC4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9B29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5881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BB406B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067B92C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EA00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5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DAE9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in batter, fried in blended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EC6D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F21F6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6BDD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EF63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5769876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95297CE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B479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5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56D0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in batter, fried in dripping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3855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F73D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B9DA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CD3E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63095D7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0C13BCB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6BF4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16-49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51A53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in batter, fried in retail blend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FD50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BE5BF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9D4C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4FB5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79BD82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144D312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FC7D8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5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26EEE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Haddock, in batter, fried in sunflower oi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6628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F76A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74D11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456B4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09AEDC7C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r</w:t>
            </w:r>
          </w:p>
        </w:tc>
      </w:tr>
      <w:tr w:rsidR="00CA7A11" w:rsidRPr="008644DC" w14:paraId="7971E1AF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63702B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087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D31B02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emon sole, goujons, baked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BFD919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F83E7D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823A4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024275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EBC50BA" w14:textId="77777777" w:rsidR="00A6352B" w:rsidRPr="008644DC" w:rsidRDefault="00A6352B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0</w:t>
            </w:r>
          </w:p>
        </w:tc>
      </w:tr>
      <w:tr w:rsidR="00CA7A11" w:rsidRPr="008644DC" w14:paraId="78413D6F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FFDC75" w14:textId="3334493F" w:rsidR="00CA7A11" w:rsidRPr="008644DC" w:rsidRDefault="00CA7A11" w:rsidP="00A6352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MEDIAN FOR</w:t>
            </w:r>
            <w:r w:rsidR="001511E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 xml:space="preserve"> FRIED/COATED</w:t>
            </w: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 xml:space="preserve"> WHITE FISH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B93325" w14:textId="428C6784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06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EBE696" w14:textId="7512D4E1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51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F9E1A8" w14:textId="597A6B47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52C9B7" w14:textId="2E1F0F14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.40</w:t>
            </w: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114998" w14:textId="2D03C264" w:rsidR="00CA7A11" w:rsidRPr="008644DC" w:rsidRDefault="00CA7A11" w:rsidP="00A635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25</w:t>
            </w:r>
          </w:p>
        </w:tc>
      </w:tr>
      <w:tr w:rsidR="00C53E3E" w:rsidRPr="008644DC" w14:paraId="28FEC674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92EB91" w14:textId="26E12709" w:rsidR="00C53E3E" w:rsidRPr="008644DC" w:rsidRDefault="00C53E3E" w:rsidP="00C53E3E">
            <w:pPr>
              <w:spacing w:before="120" w:after="12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OILY FISH</w:t>
            </w:r>
          </w:p>
        </w:tc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A6415C3" w14:textId="77777777" w:rsidR="00C53E3E" w:rsidRPr="008644DC" w:rsidRDefault="00C53E3E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A38586" w14:textId="77777777" w:rsidR="00C53E3E" w:rsidRPr="008644DC" w:rsidRDefault="00C53E3E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463B8C" w14:textId="77777777" w:rsidR="00C53E3E" w:rsidRPr="008644DC" w:rsidRDefault="00C53E3E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6749D7" w14:textId="77777777" w:rsidR="00C53E3E" w:rsidRPr="008644DC" w:rsidRDefault="00C53E3E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15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88B118" w14:textId="77777777" w:rsidR="00C53E3E" w:rsidRPr="008644DC" w:rsidRDefault="00C53E3E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A7A11" w:rsidRPr="008644DC" w14:paraId="0789945A" w14:textId="77777777" w:rsidTr="00B371D5">
        <w:trPr>
          <w:trHeight w:val="300"/>
        </w:trPr>
        <w:tc>
          <w:tcPr>
            <w:tcW w:w="846" w:type="dxa"/>
            <w:tcBorders>
              <w:bottom w:val="nil"/>
              <w:right w:val="nil"/>
            </w:tcBorders>
            <w:shd w:val="clear" w:color="auto" w:fill="auto"/>
            <w:noWrap/>
          </w:tcPr>
          <w:p w14:paraId="3E67FE0C" w14:textId="142B0368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94</w:t>
            </w:r>
          </w:p>
        </w:tc>
        <w:tc>
          <w:tcPr>
            <w:tcW w:w="29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689F198" w14:textId="5F964C9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Mackerel, flesh only, grilled</w:t>
            </w:r>
          </w:p>
        </w:tc>
        <w:tc>
          <w:tcPr>
            <w:tcW w:w="10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50628E3" w14:textId="2C59A07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85B700C" w14:textId="056D5FB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6E63F33" w14:textId="4FFE376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2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A133BE6" w14:textId="669FC27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1167" w:type="dxa"/>
            <w:gridSpan w:val="2"/>
            <w:tcBorders>
              <w:left w:val="nil"/>
              <w:bottom w:val="nil"/>
            </w:tcBorders>
            <w:shd w:val="clear" w:color="auto" w:fill="auto"/>
            <w:noWrap/>
          </w:tcPr>
          <w:p w14:paraId="7EEDE57B" w14:textId="19F4C9A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5</w:t>
            </w:r>
          </w:p>
        </w:tc>
      </w:tr>
      <w:tr w:rsidR="00CA7A11" w:rsidRPr="008644DC" w14:paraId="00984A53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40CED21" w14:textId="1444F3C4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7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F1D9D0" w14:textId="2404EBEA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Mackerel, flesh only, grilled, fillets weighed with bones and sk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3DDDB2" w14:textId="5EE8741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6EED66" w14:textId="16B981B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645EF" w14:textId="65B17B7A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05C088" w14:textId="64DAF42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0B81207" w14:textId="3ED5472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3</w:t>
            </w:r>
          </w:p>
        </w:tc>
      </w:tr>
      <w:tr w:rsidR="00CA7A11" w:rsidRPr="008644DC" w14:paraId="5A60A34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6D67F2F8" w14:textId="04BA5C9C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9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E1035D" w14:textId="6BDB262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Mackerel, flesh only, raw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4AE220" w14:textId="1718360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D1A936" w14:textId="16DCA81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555050" w14:textId="2A29717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F6E2C8" w14:textId="12F3C14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466E4B3" w14:textId="2C4A4D6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CA7A11" w:rsidRPr="008644DC" w14:paraId="7D7B8F2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863FAF6" w14:textId="26885E14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1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F7CFE" w14:textId="5154991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Mackerel, flesh only, smo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8AFD02" w14:textId="39876FD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18FC4E" w14:textId="1BDB1AC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944096" w14:textId="3F9FCFB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7E84E5" w14:textId="70F05D8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DBD2D32" w14:textId="5040A07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2</w:t>
            </w:r>
          </w:p>
        </w:tc>
      </w:tr>
      <w:tr w:rsidR="00CA7A11" w:rsidRPr="008644DC" w14:paraId="50AAB1E5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082EFF7F" w14:textId="24592F5D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84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0C4D3C" w14:textId="3580D97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farmed, flesh only, grilled, weighed with bones and sk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FB9CB7" w14:textId="5A57E2E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B7C883" w14:textId="78A84ED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940DA1" w14:textId="6BE5A4A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DB8A44" w14:textId="63E9D7E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03543610" w14:textId="1D0CBF4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6.8</w:t>
            </w:r>
          </w:p>
        </w:tc>
      </w:tr>
      <w:tr w:rsidR="00CA7A11" w:rsidRPr="008644DC" w14:paraId="228A47F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3F776CDE" w14:textId="38946BE9" w:rsidR="00596F7C" w:rsidRPr="008644DC" w:rsidRDefault="00527E6F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</w:t>
            </w:r>
            <w:r w:rsidR="00C7071C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8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9866D9" w14:textId="2B22D41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farmed, flesh only, steamed, fillets weighed with bones and sk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AE89BE" w14:textId="0D12615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E721FB" w14:textId="152CB44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0F597F" w14:textId="6F0BC1D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E949A2" w14:textId="3117E64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5BBAA64A" w14:textId="7CE9891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.3</w:t>
            </w:r>
          </w:p>
        </w:tc>
      </w:tr>
      <w:tr w:rsidR="00CA7A11" w:rsidRPr="008644DC" w14:paraId="3C745850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DF6A0F9" w14:textId="69EEC45A" w:rsidR="00596F7C" w:rsidRPr="008644DC" w:rsidRDefault="00C7071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2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8A41AD" w14:textId="722E47F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pink, canned in brine, drai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068627" w14:textId="263DB8D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556D1F" w14:textId="28E7BB8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4807EB" w14:textId="5D12448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648B0E" w14:textId="20DC772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433752E8" w14:textId="44D46AF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3.6</w:t>
            </w:r>
          </w:p>
        </w:tc>
      </w:tr>
      <w:tr w:rsidR="00CA7A11" w:rsidRPr="008644DC" w14:paraId="011EB8A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3C58D40E" w14:textId="418B3D77" w:rsidR="00596F7C" w:rsidRPr="008644DC" w:rsidRDefault="00C7071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18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CBF86D" w14:textId="748CE7D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red, canned in brine, drai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06312F" w14:textId="24183E0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99ABC4" w14:textId="510F6FA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5F7A49" w14:textId="583B117D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E31490" w14:textId="6D1ACE9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0B98D48C" w14:textId="38752D9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.9</w:t>
            </w:r>
          </w:p>
        </w:tc>
      </w:tr>
      <w:tr w:rsidR="00CA7A11" w:rsidRPr="008644DC" w14:paraId="6F0B93F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5DCC3663" w14:textId="029BB52A" w:rsidR="00596F7C" w:rsidRPr="008644DC" w:rsidRDefault="00C7071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1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4F5598" w14:textId="5CA6F3A7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red, canned in brine, skinless and boneless, drai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939C0F" w14:textId="0262912A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D6BE64" w14:textId="1A67982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530573" w14:textId="1345DEBA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050830" w14:textId="7A7E510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2A17D322" w14:textId="5AF729A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1.8</w:t>
            </w:r>
          </w:p>
        </w:tc>
      </w:tr>
      <w:tr w:rsidR="00CA7A11" w:rsidRPr="008644DC" w14:paraId="30B01505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153C7E57" w14:textId="108D1429" w:rsidR="00596F7C" w:rsidRPr="008644DC" w:rsidRDefault="00C7071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12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C79A29" w14:textId="0BDE31B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smoked (cold-smoked)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71E678" w14:textId="5705907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A35FB0" w14:textId="0B83B977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9AB177" w14:textId="576EBF5B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96E37D" w14:textId="4EAFD79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7EA23AA0" w14:textId="4AEE3A9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9</w:t>
            </w:r>
          </w:p>
        </w:tc>
      </w:tr>
      <w:tr w:rsidR="00CA7A11" w:rsidRPr="008644DC" w14:paraId="6CC046E1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7251B889" w14:textId="5E2EA707" w:rsidR="00596F7C" w:rsidRPr="008644DC" w:rsidRDefault="00C7071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</w:t>
            </w:r>
            <w:r w:rsidR="00D17DA2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2146F2" w14:textId="6625664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smoked (hot-smoked)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AB9066" w14:textId="304A3C9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CF74C5" w14:textId="2B03849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BF69A2" w14:textId="4102418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442AF1" w14:textId="0E98225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78303724" w14:textId="7D69748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</w:tr>
      <w:tr w:rsidR="00CA7A11" w:rsidRPr="008644DC" w14:paraId="23BE073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1A9E3323" w14:textId="62CDE12C" w:rsidR="00596F7C" w:rsidRPr="008644DC" w:rsidRDefault="00D17DA2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8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1C8567" w14:textId="43D2CD1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wild, 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36A964" w14:textId="51A98AC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0D4D86" w14:textId="703F009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63F29C" w14:textId="3C066F1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5F17DA" w14:textId="5DE0446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422BD1E" w14:textId="7FAC2F9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.3</w:t>
            </w:r>
          </w:p>
        </w:tc>
      </w:tr>
      <w:tr w:rsidR="00CA7A11" w:rsidRPr="008644DC" w14:paraId="6C5E588B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187A456C" w14:textId="56F6F90B" w:rsidR="00596F7C" w:rsidRPr="008644DC" w:rsidRDefault="00D17DA2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8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5C604F2" w14:textId="09122CB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wild, grill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B8810B" w14:textId="0BAA21A7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3B67A1" w14:textId="18D9B1E7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033CCB" w14:textId="728AA12A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3FFF26" w14:textId="4B55B59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C2C58FB" w14:textId="3223C93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.1</w:t>
            </w:r>
          </w:p>
        </w:tc>
      </w:tr>
      <w:tr w:rsidR="00CA7A11" w:rsidRPr="008644DC" w14:paraId="2625A2B7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47E41F10" w14:textId="59683EB1" w:rsidR="00596F7C" w:rsidRPr="008644DC" w:rsidRDefault="00D17DA2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8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889623" w14:textId="194A480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Salmon, wild, steam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F470B7" w14:textId="21EAB2F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94F891" w14:textId="43DFCCB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10B595" w14:textId="7BBCC03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12E5FA" w14:textId="13282D3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490D8149" w14:textId="075A97D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9.8</w:t>
            </w:r>
          </w:p>
        </w:tc>
      </w:tr>
      <w:tr w:rsidR="00CA7A11" w:rsidRPr="008644DC" w14:paraId="3CC5A50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0B74E19" w14:textId="7BA7936D" w:rsidR="00596F7C" w:rsidRPr="008644DC" w:rsidRDefault="00D17DA2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0-62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3BDE5D" w14:textId="51B98BA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rout, brown, steam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CE61FD" w14:textId="397F707D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91F655" w14:textId="690B486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A40966" w14:textId="70E5347D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0964E5" w14:textId="241B8B8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1F70930A" w14:textId="4FC4BE7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N</w:t>
            </w:r>
          </w:p>
        </w:tc>
      </w:tr>
      <w:tr w:rsidR="00CA7A11" w:rsidRPr="008644DC" w14:paraId="59FB4F9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3D0F5E84" w14:textId="3BD1CD28" w:rsidR="00596F7C" w:rsidRPr="008644DC" w:rsidRDefault="00D17DA2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50-</w:t>
            </w:r>
            <w:r w:rsidR="00F21FCC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63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A9D1C3" w14:textId="562E98F2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rout, brown, steamed, weighed with bones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E0D738" w14:textId="49CACD5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AD4DB8" w14:textId="0433753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8B6589" w14:textId="4524A22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C2FC81" w14:textId="296ED1C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5A5DC27E" w14:textId="1B73481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N</w:t>
            </w:r>
          </w:p>
        </w:tc>
      </w:tr>
      <w:tr w:rsidR="00CA7A11" w:rsidRPr="008644DC" w14:paraId="752DB82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D654761" w14:textId="4EB17991" w:rsidR="00596F7C" w:rsidRPr="008644DC" w:rsidRDefault="00F21FC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8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702649" w14:textId="54AE669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rout, rainbow, baked, flesh only, fillets weighed with bones and skin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799463" w14:textId="30A1710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3E79F2" w14:textId="3C7AB94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D92CE7" w14:textId="4B2252B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A9C7AA7" w14:textId="7ECC680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301A1F40" w14:textId="02C0F40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.1</w:t>
            </w:r>
          </w:p>
        </w:tc>
      </w:tr>
      <w:tr w:rsidR="00CA7A11" w:rsidRPr="008644DC" w14:paraId="0A500096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566CBA38" w14:textId="5412E220" w:rsidR="00596F7C" w:rsidRPr="008644DC" w:rsidRDefault="00F21FC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9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30E949" w14:textId="41A361B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rout, rainbow, flesh only, 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72616D" w14:textId="3F5E454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104626" w14:textId="1E955A8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5FF872" w14:textId="62BE45A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CB02B0" w14:textId="38821CD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432C22C" w14:textId="729A08E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8.2</w:t>
            </w:r>
          </w:p>
        </w:tc>
      </w:tr>
      <w:tr w:rsidR="00CA7A11" w:rsidRPr="008644DC" w14:paraId="1F80F54C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3A332281" w14:textId="7F8F5C85" w:rsidR="00596F7C" w:rsidRPr="008644DC" w:rsidRDefault="00F21FC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9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BF888D" w14:textId="33E76FC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rout, rainbow, flesh only, raw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E67353" w14:textId="1A55403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E2F26B" w14:textId="538E63C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7AE6B6" w14:textId="1896167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F1A710" w14:textId="50E9B3C4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2A2ED92" w14:textId="30A257C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7.9</w:t>
            </w:r>
          </w:p>
        </w:tc>
      </w:tr>
      <w:tr w:rsidR="00CA7A11" w:rsidRPr="008644DC" w14:paraId="4AE736C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314F36BB" w14:textId="453AF8A1" w:rsidR="00596F7C" w:rsidRPr="008644DC" w:rsidRDefault="00F21FC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</w:t>
            </w:r>
            <w:r w:rsidR="00AD4F6D"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41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F380C5" w14:textId="50B92DF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una, canned in brine, drai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9FE16F" w14:textId="5F0EEEA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806F6" w14:textId="5AE713D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4FE893" w14:textId="6DF16417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9A4E1B" w14:textId="6099B4A6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FB34190" w14:textId="03B42C8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.1</w:t>
            </w:r>
          </w:p>
        </w:tc>
      </w:tr>
      <w:tr w:rsidR="00CA7A11" w:rsidRPr="008644DC" w14:paraId="17BE6DE4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232C9DA6" w14:textId="78394AAB" w:rsidR="00596F7C" w:rsidRPr="008644DC" w:rsidRDefault="00AD4F6D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1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A8B5BC" w14:textId="6B26424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una, canned in sunflower oil, drain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50AB43" w14:textId="321D2A4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C70B7F" w14:textId="23EBF3EF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10EA7D" w14:textId="2DF9E14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00B838" w14:textId="664354C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26A80B18" w14:textId="4017374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.1</w:t>
            </w:r>
          </w:p>
        </w:tc>
      </w:tr>
      <w:tr w:rsidR="00CA7A11" w:rsidRPr="008644DC" w14:paraId="3530B2A2" w14:textId="77777777" w:rsidTr="00B371D5">
        <w:trPr>
          <w:trHeight w:val="300"/>
        </w:trPr>
        <w:tc>
          <w:tcPr>
            <w:tcW w:w="846" w:type="dxa"/>
            <w:tcBorders>
              <w:top w:val="nil"/>
              <w:bottom w:val="nil"/>
              <w:right w:val="nil"/>
            </w:tcBorders>
            <w:shd w:val="clear" w:color="auto" w:fill="auto"/>
            <w:noWrap/>
          </w:tcPr>
          <w:p w14:paraId="7F8A72F4" w14:textId="1ED60A36" w:rsidR="00596F7C" w:rsidRPr="008644DC" w:rsidRDefault="00AD4F6D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40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690481" w14:textId="35C9E2A1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una, flesh only, bake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DED175" w14:textId="55B12783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165470" w14:textId="0845C2A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B22BD8" w14:textId="774A4AE0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48F189" w14:textId="78276005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6566D61B" w14:textId="199B8858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1</w:t>
            </w:r>
          </w:p>
        </w:tc>
      </w:tr>
      <w:tr w:rsidR="00CA7A11" w:rsidRPr="008644DC" w14:paraId="72FF4763" w14:textId="77777777" w:rsidTr="00B371D5">
        <w:trPr>
          <w:trHeight w:val="300"/>
        </w:trPr>
        <w:tc>
          <w:tcPr>
            <w:tcW w:w="846" w:type="dxa"/>
            <w:tcBorders>
              <w:top w:val="nil"/>
              <w:right w:val="nil"/>
            </w:tcBorders>
            <w:shd w:val="clear" w:color="auto" w:fill="auto"/>
            <w:noWrap/>
          </w:tcPr>
          <w:p w14:paraId="2841CF1D" w14:textId="1D45D134" w:rsidR="00596F7C" w:rsidRPr="008644DC" w:rsidRDefault="00AD4F6D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16-399</w:t>
            </w: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FB35257" w14:textId="1D081AEC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Tuna, flesh only, raw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D6AC666" w14:textId="7ECA5A6D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449F506" w14:textId="33FC0C3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449A2F9" w14:textId="676DADA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7FE0259" w14:textId="75AC2D1E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167" w:type="dxa"/>
            <w:gridSpan w:val="2"/>
            <w:tcBorders>
              <w:top w:val="nil"/>
              <w:left w:val="nil"/>
            </w:tcBorders>
            <w:shd w:val="clear" w:color="auto" w:fill="auto"/>
            <w:noWrap/>
          </w:tcPr>
          <w:p w14:paraId="46ACECA5" w14:textId="694BDA59" w:rsidR="00596F7C" w:rsidRPr="008644DC" w:rsidRDefault="00596F7C" w:rsidP="00B371D5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8644DC">
              <w:rPr>
                <w:rFonts w:cstheme="minorHAnsi"/>
                <w:color w:val="000000"/>
                <w:sz w:val="20"/>
                <w:szCs w:val="20"/>
              </w:rPr>
              <w:t>3.2</w:t>
            </w:r>
          </w:p>
        </w:tc>
      </w:tr>
      <w:tr w:rsidR="00CA7A11" w:rsidRPr="008644DC" w14:paraId="6CA8170D" w14:textId="77777777" w:rsidTr="00B371D5">
        <w:trPr>
          <w:gridAfter w:val="1"/>
          <w:wAfter w:w="12" w:type="dxa"/>
          <w:trHeight w:val="300"/>
        </w:trPr>
        <w:tc>
          <w:tcPr>
            <w:tcW w:w="3823" w:type="dxa"/>
            <w:gridSpan w:val="2"/>
            <w:shd w:val="clear" w:color="auto" w:fill="auto"/>
            <w:noWrap/>
            <w:vAlign w:val="bottom"/>
          </w:tcPr>
          <w:p w14:paraId="3B9811DF" w14:textId="16A6F254" w:rsidR="00CA7A11" w:rsidRPr="008644DC" w:rsidRDefault="00CA7A11" w:rsidP="00596F7C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MEDIAN FOR OILY FISH</w:t>
            </w:r>
          </w:p>
        </w:tc>
        <w:tc>
          <w:tcPr>
            <w:tcW w:w="1077" w:type="dxa"/>
            <w:shd w:val="clear" w:color="auto" w:fill="auto"/>
            <w:noWrap/>
            <w:vAlign w:val="bottom"/>
          </w:tcPr>
          <w:p w14:paraId="53F268DC" w14:textId="56735F41" w:rsidR="00CA7A11" w:rsidRPr="008644DC" w:rsidRDefault="00CA7A11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5AD9964" w14:textId="352C2325" w:rsidR="00CA7A11" w:rsidRPr="008644DC" w:rsidRDefault="00CA7A11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FE24029" w14:textId="02A4B424" w:rsidR="00CA7A11" w:rsidRPr="008644DC" w:rsidRDefault="00CA7A11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0.12</w:t>
            </w:r>
          </w:p>
        </w:tc>
        <w:tc>
          <w:tcPr>
            <w:tcW w:w="1247" w:type="dxa"/>
            <w:shd w:val="clear" w:color="auto" w:fill="auto"/>
            <w:noWrap/>
            <w:vAlign w:val="bottom"/>
          </w:tcPr>
          <w:p w14:paraId="65C42C86" w14:textId="7A2B9038" w:rsidR="00CA7A11" w:rsidRPr="008644DC" w:rsidRDefault="00CA7A11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4.2</w:t>
            </w:r>
          </w:p>
        </w:tc>
        <w:tc>
          <w:tcPr>
            <w:tcW w:w="1155" w:type="dxa"/>
            <w:shd w:val="clear" w:color="auto" w:fill="auto"/>
            <w:noWrap/>
            <w:vAlign w:val="bottom"/>
          </w:tcPr>
          <w:p w14:paraId="31ED0365" w14:textId="1C45D043" w:rsidR="00CA7A11" w:rsidRPr="008644DC" w:rsidRDefault="00CA7A11" w:rsidP="00596F7C">
            <w:pPr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644DC">
              <w:rPr>
                <w:rFonts w:eastAsia="Times New Roman" w:cstheme="minorHAnsi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8.3</w:t>
            </w:r>
          </w:p>
        </w:tc>
      </w:tr>
    </w:tbl>
    <w:p w14:paraId="54DC9951" w14:textId="77777777" w:rsidR="00E01769" w:rsidRDefault="00E01769">
      <w:pPr>
        <w:rPr>
          <w:b/>
          <w:bCs/>
        </w:rPr>
      </w:pPr>
      <w:r>
        <w:rPr>
          <w:b/>
          <w:bCs/>
        </w:rPr>
        <w:br w:type="page"/>
      </w:r>
    </w:p>
    <w:p w14:paraId="449D3ED6" w14:textId="05B401C7" w:rsidR="00877832" w:rsidRPr="00FC0D87" w:rsidRDefault="00877832" w:rsidP="00877832">
      <w:pPr>
        <w:pStyle w:val="Heading1"/>
      </w:pPr>
      <w:bookmarkStart w:id="5" w:name="_Toc92728122"/>
      <w:r w:rsidRPr="00083F1D">
        <w:rPr>
          <w:rStyle w:val="Heading1Char"/>
          <w:b/>
        </w:rPr>
        <w:lastRenderedPageBreak/>
        <w:t>Supplementary Table S3</w:t>
      </w:r>
      <w:r w:rsidRPr="00083F1D">
        <w:t xml:space="preserve">: </w:t>
      </w:r>
      <w:r w:rsidRPr="00083F1D">
        <w:rPr>
          <w:rStyle w:val="Heading1Char"/>
          <w:b/>
        </w:rPr>
        <w:t xml:space="preserve">ingredients </w:t>
      </w:r>
      <w:r w:rsidRPr="00C23531">
        <w:rPr>
          <w:rStyle w:val="Heading1Char"/>
          <w:b/>
        </w:rPr>
        <w:t>used to calculate the iodine content of unfortified plant-based milk, cheese, yoghurt and fish alternative products</w:t>
      </w:r>
      <w:r w:rsidRPr="00083F1D">
        <w:rPr>
          <w:rStyle w:val="Heading1Char"/>
          <w:b/>
        </w:rPr>
        <w:t xml:space="preserve"> for modelling from UK food tables </w:t>
      </w:r>
      <w:r w:rsidRPr="00FC0D87">
        <w:fldChar w:fldCharType="begin"/>
      </w:r>
      <w:r w:rsidR="00F5208C">
        <w:instrText xml:space="preserve"> ADDIN EN.CITE &lt;EndNote&gt;&lt;Cite&gt;&lt;Author&gt;Finglas P&lt;/Author&gt;&lt;Year&gt;2015&lt;/Year&gt;&lt;RecNum&gt;88&lt;/RecNum&gt;&lt;DisplayText&gt;&lt;style face="superscript"&gt;(1)&lt;/style&gt;&lt;/DisplayText&gt;&lt;record&gt;&lt;rec-number&gt;88&lt;/rec-number&gt;&lt;foreign-keys&gt;&lt;key app="EN" db-id="d099fves3p055ne2t59x95tpz0v9dstvs9pe" timestamp="1605296382" guid="64622bef-e42b-4bbf-b330-878876b6b82e"&gt;88&lt;/key&gt;&lt;/foreign-keys&gt;&lt;ref-type name="Generic"&gt;13&lt;/ref-type&gt;&lt;contributors&gt;&lt;authors&gt;&lt;author&gt;Finglas P, Roe M, Pinchen H, Berry R, Church S, Dodhia S, Powell N, Farron-Wilson M, McCardle J, Swan G.&lt;/author&gt;&lt;/authors&gt;&lt;/contributors&gt;&lt;titles&gt;&lt;title&gt;&lt;style face="italic" font="default" size="100%"&gt;McCance and Widdowson&amp;apos;s The Composition of Foods integrated dataset 2015&lt;/style&gt;&lt;style face="normal" font="default" size="100%"&gt; .   &lt;/style&gt;&lt;/title&gt;&lt;/titles&gt;&lt;dates&gt;&lt;year&gt;2015&lt;/year&gt;&lt;/dates&gt;&lt;publisher&gt;Public Health England    London (UK)&lt;/publisher&gt;&lt;urls&gt;&lt;/urls&gt;&lt;/record&gt;&lt;/Cite&gt;&lt;/EndNote&gt;</w:instrText>
      </w:r>
      <w:r w:rsidRPr="00FC0D87">
        <w:fldChar w:fldCharType="separate"/>
      </w:r>
      <w:bookmarkEnd w:id="5"/>
      <w:r w:rsidR="00F5208C" w:rsidRPr="00F5208C">
        <w:rPr>
          <w:noProof/>
          <w:vertAlign w:val="superscript"/>
        </w:rPr>
        <w:t>(1)</w:t>
      </w:r>
      <w:r w:rsidRPr="00FC0D87">
        <w:fldChar w:fldCharType="end"/>
      </w:r>
    </w:p>
    <w:p w14:paraId="5F807F24" w14:textId="77777777" w:rsidR="00877832" w:rsidRPr="00083F1D" w:rsidRDefault="00877832" w:rsidP="00877832"/>
    <w:tbl>
      <w:tblPr>
        <w:tblW w:w="921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1559"/>
        <w:gridCol w:w="3119"/>
        <w:gridCol w:w="1559"/>
      </w:tblGrid>
      <w:tr w:rsidR="00877832" w:rsidRPr="00A6352B" w14:paraId="5341D603" w14:textId="77777777" w:rsidTr="008B7B2C">
        <w:trPr>
          <w:trHeight w:val="210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A7B64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Plant-based produc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C9A12" w14:textId="05A7EAE8" w:rsidR="00877832" w:rsidRPr="00A6352B" w:rsidRDefault="00877832" w:rsidP="00C23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Food Code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F9035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Ingredien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BC4221" w14:textId="036A4BA9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Iodine</w:t>
            </w:r>
            <w:r w:rsidR="003842B7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 xml:space="preserve"> content</w:t>
            </w:r>
            <w:r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 xml:space="preserve"> </w:t>
            </w:r>
            <w:r w:rsidR="003842B7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br/>
            </w:r>
            <w:r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(</w:t>
            </w:r>
            <w:r w:rsidRPr="00824F6D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µg</w:t>
            </w:r>
            <w:r w:rsidR="003842B7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/</w:t>
            </w:r>
            <w:r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100 g</w:t>
            </w:r>
            <w:r w:rsidR="003842B7">
              <w:rPr>
                <w:rFonts w:ascii="Calibri" w:eastAsia="Times New Roman" w:hAnsi="Calibri" w:cs="Calibri"/>
                <w:b/>
                <w:color w:val="000000"/>
                <w:lang w:eastAsia="en-GB"/>
              </w:rPr>
              <w:t>)</w:t>
            </w:r>
          </w:p>
        </w:tc>
      </w:tr>
      <w:tr w:rsidR="00877832" w:rsidRPr="00A6352B" w14:paraId="1EE83E10" w14:textId="77777777" w:rsidTr="008B7B2C">
        <w:trPr>
          <w:trHeight w:val="210"/>
        </w:trPr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1FBC0BC1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lmond-based products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BBCB7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-870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3648A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Almonds, flaked and ground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BD4D47B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877832" w:rsidRPr="00A6352B" w14:paraId="0698C41F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4EA1BB50" w14:textId="77777777" w:rsidR="00877832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ashew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D9BBB30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-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11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4A68F315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4F6D">
              <w:rPr>
                <w:rFonts w:ascii="Calibri" w:eastAsia="Times New Roman" w:hAnsi="Calibri" w:cs="Calibri"/>
                <w:color w:val="000000"/>
                <w:lang w:eastAsia="en-GB"/>
              </w:rPr>
              <w:t>Cashew nuts, kernel only, plain</w:t>
            </w:r>
          </w:p>
        </w:tc>
        <w:tc>
          <w:tcPr>
            <w:tcW w:w="1559" w:type="dxa"/>
            <w:vAlign w:val="center"/>
          </w:tcPr>
          <w:p w14:paraId="374253E2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</w:tr>
      <w:tr w:rsidR="00877832" w:rsidRPr="00A6352B" w14:paraId="3667C59D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2DA88386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conut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4CA703D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-816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5540B5B7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Coconut, flesh only, fresh</w:t>
            </w:r>
          </w:p>
        </w:tc>
        <w:tc>
          <w:tcPr>
            <w:tcW w:w="1559" w:type="dxa"/>
            <w:vAlign w:val="center"/>
          </w:tcPr>
          <w:p w14:paraId="2E881A5A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877832" w:rsidRPr="00A6352B" w14:paraId="013F067D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4614E67C" w14:textId="77777777" w:rsidR="00877832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ackfruit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ADB03B5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-259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2F29F65F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ackfruit, raw</w:t>
            </w:r>
          </w:p>
        </w:tc>
        <w:tc>
          <w:tcPr>
            <w:tcW w:w="1559" w:type="dxa"/>
            <w:vAlign w:val="center"/>
          </w:tcPr>
          <w:p w14:paraId="77DD5627" w14:textId="77777777" w:rsidR="00877832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</w:tr>
      <w:tr w:rsidR="00877832" w:rsidRPr="00A6352B" w14:paraId="26CA276E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69E8A7AC" w14:textId="77777777" w:rsidR="00877832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ushroom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D756F84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-505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3D43EDD3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ushrooms, white, raw</w:t>
            </w:r>
          </w:p>
        </w:tc>
        <w:tc>
          <w:tcPr>
            <w:tcW w:w="1559" w:type="dxa"/>
            <w:vAlign w:val="center"/>
          </w:tcPr>
          <w:p w14:paraId="72078D71" w14:textId="77777777" w:rsidR="00877832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877832" w:rsidRPr="00A6352B" w14:paraId="7CDC1535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345778B5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at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ABE981D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1-788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1CDE5AA4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orridge oats, unfortified</w:t>
            </w:r>
          </w:p>
        </w:tc>
        <w:tc>
          <w:tcPr>
            <w:tcW w:w="1559" w:type="dxa"/>
            <w:vAlign w:val="center"/>
          </w:tcPr>
          <w:p w14:paraId="194811B5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877832" w:rsidRPr="00A6352B" w14:paraId="5EBF4DD5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222684E5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ea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AC51BBC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-130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36C5CD45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Peas, dried, raw</w:t>
            </w:r>
          </w:p>
        </w:tc>
        <w:tc>
          <w:tcPr>
            <w:tcW w:w="1559" w:type="dxa"/>
            <w:vAlign w:val="center"/>
          </w:tcPr>
          <w:p w14:paraId="5D609EF7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</w:tr>
      <w:tr w:rsidR="00877832" w:rsidRPr="00A6352B" w14:paraId="248F5D22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6C19D7FE" w14:textId="77777777" w:rsidR="00877832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ycoprotein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6800F87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-574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69E08961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4F6D">
              <w:rPr>
                <w:rFonts w:ascii="Calibri" w:eastAsia="Times New Roman" w:hAnsi="Calibri" w:cs="Calibri"/>
                <w:color w:val="000000"/>
                <w:lang w:eastAsia="en-GB"/>
              </w:rPr>
              <w:t>Quorn, pieces, as purchased</w:t>
            </w:r>
          </w:p>
        </w:tc>
        <w:tc>
          <w:tcPr>
            <w:tcW w:w="1559" w:type="dxa"/>
            <w:vAlign w:val="center"/>
          </w:tcPr>
          <w:p w14:paraId="6603382F" w14:textId="77777777" w:rsidR="00877832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</w:t>
            </w:r>
          </w:p>
        </w:tc>
      </w:tr>
      <w:tr w:rsidR="00877832" w:rsidRPr="00A6352B" w14:paraId="53839368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2AF4B712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ice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91FFF97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1-86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2B9CF35D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Rice, white, long grain,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asy cook,</w:t>
            </w: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w</w:t>
            </w:r>
          </w:p>
        </w:tc>
        <w:tc>
          <w:tcPr>
            <w:tcW w:w="1559" w:type="dxa"/>
            <w:vAlign w:val="center"/>
          </w:tcPr>
          <w:p w14:paraId="3F30F068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877832" w:rsidRPr="00A6352B" w14:paraId="77F1B93B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79BADD83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oya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10D0D78A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3-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6</w:t>
            </w:r>
          </w:p>
        </w:tc>
        <w:tc>
          <w:tcPr>
            <w:tcW w:w="3119" w:type="dxa"/>
            <w:shd w:val="clear" w:color="auto" w:fill="auto"/>
            <w:noWrap/>
            <w:vAlign w:val="center"/>
            <w:hideMark/>
          </w:tcPr>
          <w:p w14:paraId="36E980CE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4F6D">
              <w:rPr>
                <w:rFonts w:ascii="Calibri" w:eastAsia="Times New Roman" w:hAnsi="Calibri" w:cs="Calibri"/>
                <w:color w:val="000000"/>
                <w:lang w:eastAsia="en-GB"/>
              </w:rPr>
              <w:t>Beans, soya, dried, boiled in unsalted water</w:t>
            </w:r>
          </w:p>
        </w:tc>
        <w:tc>
          <w:tcPr>
            <w:tcW w:w="1559" w:type="dxa"/>
            <w:vAlign w:val="center"/>
          </w:tcPr>
          <w:p w14:paraId="36FF371A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877832" w:rsidRPr="00A6352B" w14:paraId="1DF95DE6" w14:textId="77777777" w:rsidTr="008B7B2C">
        <w:trPr>
          <w:trHeight w:val="210"/>
        </w:trPr>
        <w:tc>
          <w:tcPr>
            <w:tcW w:w="2977" w:type="dxa"/>
            <w:vAlign w:val="center"/>
          </w:tcPr>
          <w:p w14:paraId="0F5C1601" w14:textId="77777777" w:rsidR="00877832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Walnut-based products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AC4EAB8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14-879</w:t>
            </w: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4F6D8430" w14:textId="77777777" w:rsidR="00877832" w:rsidRPr="00A6352B" w:rsidRDefault="00877832" w:rsidP="00384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6352B">
              <w:rPr>
                <w:rFonts w:ascii="Calibri" w:eastAsia="Times New Roman" w:hAnsi="Calibri" w:cs="Calibri"/>
                <w:color w:val="000000"/>
                <w:lang w:eastAsia="en-GB"/>
              </w:rPr>
              <w:t>Walnuts, kernel only</w:t>
            </w:r>
          </w:p>
        </w:tc>
        <w:tc>
          <w:tcPr>
            <w:tcW w:w="1559" w:type="dxa"/>
            <w:vAlign w:val="center"/>
          </w:tcPr>
          <w:p w14:paraId="3774FC21" w14:textId="77777777" w:rsidR="00877832" w:rsidRPr="00A6352B" w:rsidRDefault="00877832" w:rsidP="003842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</w:tr>
    </w:tbl>
    <w:p w14:paraId="0556121E" w14:textId="77777777" w:rsidR="00A6352B" w:rsidRDefault="00A6352B"/>
    <w:p w14:paraId="1BC21A48" w14:textId="77777777" w:rsidR="006120F5" w:rsidRDefault="006120F5">
      <w:r>
        <w:br w:type="page"/>
      </w:r>
    </w:p>
    <w:p w14:paraId="64A68763" w14:textId="082E9796" w:rsidR="000828D0" w:rsidRDefault="000B7986" w:rsidP="006120F5">
      <w:pPr>
        <w:pStyle w:val="Heading1"/>
      </w:pPr>
      <w:r>
        <w:lastRenderedPageBreak/>
        <w:t xml:space="preserve">Supplementary </w:t>
      </w:r>
      <w:r w:rsidRPr="000B7986">
        <w:t xml:space="preserve">Table </w:t>
      </w:r>
      <w:r>
        <w:t>S</w:t>
      </w:r>
      <w:r w:rsidRPr="000B7986">
        <w:t xml:space="preserve">4: Median iodine content per </w:t>
      </w:r>
      <w:r>
        <w:t xml:space="preserve">child’s </w:t>
      </w:r>
      <w:r w:rsidRPr="000B7986">
        <w:t>portion</w:t>
      </w:r>
      <w:r w:rsidR="00D12CA4">
        <w:fldChar w:fldCharType="begin">
          <w:fldData xml:space="preserve">PEVuZE5vdGU+PENpdGU+PEF1dGhvcj5JbmZhbnQgYW5kIFRvZGRsZXIgRm9ydW0uPC9BdXRob3I+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</w:fldData>
        </w:fldChar>
      </w:r>
      <w:r w:rsidR="00C04A8B">
        <w:instrText xml:space="preserve"> ADDIN EN.CITE </w:instrText>
      </w:r>
      <w:r w:rsidR="00C04A8B">
        <w:fldChar w:fldCharType="begin">
          <w:fldData xml:space="preserve">PEVuZE5vdGU+PENpdGU+PEF1dGhvcj5JbmZhbnQgYW5kIFRvZGRsZXIgRm9ydW0uPC9BdXRob3I+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</w:fldData>
        </w:fldChar>
      </w:r>
      <w:r w:rsidR="00C04A8B">
        <w:instrText xml:space="preserve"> ADDIN EN.CITE.DATA </w:instrText>
      </w:r>
      <w:r w:rsidR="00C04A8B">
        <w:fldChar w:fldCharType="end"/>
      </w:r>
      <w:r w:rsidR="00D12CA4">
        <w:fldChar w:fldCharType="separate"/>
      </w:r>
      <w:r w:rsidR="00C04A8B" w:rsidRPr="00C04A8B">
        <w:rPr>
          <w:noProof/>
          <w:vertAlign w:val="superscript"/>
        </w:rPr>
        <w:t>(2; 3; 4)</w:t>
      </w:r>
      <w:r w:rsidR="00D12CA4">
        <w:fldChar w:fldCharType="end"/>
      </w:r>
      <w:r w:rsidRPr="000B7986">
        <w:t xml:space="preserve"> of cow’s milk products, fish, and plant-based alternative products (fortified and unfortified)</w:t>
      </w:r>
    </w:p>
    <w:p w14:paraId="7C91F94E" w14:textId="77777777" w:rsidR="000828D0" w:rsidRDefault="000828D0" w:rsidP="00F5208C"/>
    <w:tbl>
      <w:tblPr>
        <w:tblStyle w:val="TableGrid"/>
        <w:tblpPr w:leftFromText="180" w:rightFromText="180" w:vertAnchor="page" w:horzAnchor="margin" w:tblpY="2452"/>
        <w:tblW w:w="892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0"/>
        <w:gridCol w:w="2801"/>
        <w:gridCol w:w="1418"/>
        <w:gridCol w:w="1559"/>
        <w:gridCol w:w="1841"/>
      </w:tblGrid>
      <w:tr w:rsidR="000828D0" w:rsidRPr="006F4054" w14:paraId="2B6C52F7" w14:textId="77777777" w:rsidTr="000828D0">
        <w:trPr>
          <w:trHeight w:val="770"/>
        </w:trPr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</w:tcPr>
          <w:p w14:paraId="74A54BCC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</w:tcPr>
          <w:p w14:paraId="0459B8D0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Product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113C607" w14:textId="6549E687" w:rsidR="000828D0" w:rsidRPr="0054657B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54657B">
              <w:rPr>
                <w:b/>
                <w:bCs/>
                <w:sz w:val="20"/>
                <w:szCs w:val="20"/>
              </w:rPr>
              <w:t xml:space="preserve">Child portion </w:t>
            </w:r>
            <w:r w:rsidR="00F5208C" w:rsidRPr="0054657B">
              <w:rPr>
                <w:b/>
                <w:bCs/>
                <w:sz w:val="20"/>
                <w:szCs w:val="20"/>
              </w:rPr>
              <w:t xml:space="preserve">size </w:t>
            </w:r>
            <w:r w:rsidR="00F5208C" w:rsidRPr="0054657B">
              <w:rPr>
                <w:b/>
                <w:bCs/>
                <w:sz w:val="20"/>
                <w:szCs w:val="20"/>
              </w:rPr>
              <w:fldChar w:fldCharType="begin"/>
            </w:r>
            <w:r w:rsidR="00C04A8B">
              <w:rPr>
                <w:b/>
                <w:bCs/>
                <w:sz w:val="20"/>
                <w:szCs w:val="20"/>
              </w:rPr>
              <w:instrText xml:space="preserve"> ADDIN EN.CITE &lt;EndNote&gt;&lt;Cite&gt;&lt;Author&gt;First Steps Nutrition Trust.&lt;/Author&gt;&lt;Year&gt;2018&lt;/Year&gt;&lt;RecNum&gt;331&lt;/RecNum&gt;&lt;DisplayText&gt;&lt;style face="superscript"&gt;(3; 5)&lt;/style&gt;&lt;/DisplayText&gt;&lt;record&gt;&lt;rec-number&gt;331&lt;/rec-number&gt;&lt;foreign-keys&gt;&lt;key app="EN" db-id="d099fves3p055ne2t59x95tpz0v9dstvs9pe" timestamp="1646754056" guid="dc0444a7-7ec1-472b-95b6-863dde3e0be3"&gt;331&lt;/key&gt;&lt;key app="ENWeb" db-id=""&gt;0&lt;/key&gt;&lt;/foreign-keys&gt;&lt;ref-type name="Generic"&gt;13&lt;/ref-type&gt;&lt;contributors&gt;&lt;authors&gt;&lt;author&gt;First Steps Nutrition Trust.,&lt;/author&gt;&lt;/authors&gt;&lt;/contributors&gt;&lt;titles&gt;&lt;title&gt;Eating well: snacks 1-4 year olds&lt;/title&gt;&lt;/titles&gt;&lt;edition&gt;2nd&lt;/edition&gt;&lt;dates&gt;&lt;year&gt;2018&lt;/year&gt;&lt;/dates&gt;&lt;publisher&gt;First Steps Nutrition Trust&lt;/publisher&gt;&lt;urls&gt;&lt;/urls&gt;&lt;/record&gt;&lt;/Cite&gt;&lt;Cite&gt;&lt;Author&gt;British Nutrition Foundation.&lt;/Author&gt;&lt;Year&gt;2019&lt;/Year&gt;&lt;RecNum&gt;332&lt;/RecNum&gt;&lt;record&gt;&lt;rec-number&gt;332&lt;/rec-number&gt;&lt;foreign-keys&gt;&lt;key app="EN" db-id="d099fves3p055ne2t59x95tpz0v9dstvs9pe" timestamp="1646754058" guid="918e8b8d-c8fb-4479-8244-1a0a07b60562"&gt;332&lt;/key&gt;&lt;/foreign-keys&gt;&lt;ref-type name="Generic"&gt;13&lt;/ref-type&gt;&lt;contributors&gt;&lt;authors&gt;&lt;author&gt;British Nutrition Foundation.,&lt;/author&gt;&lt;/authors&gt;&lt;/contributors&gt;&lt;titles&gt;&lt;title&gt;5532 - Perfect portions for little tums&lt;/title&gt;&lt;/titles&gt;&lt;dates&gt;&lt;year&gt;2019&lt;/year&gt;&lt;/dates&gt;&lt;publisher&gt;British Nutrition Foundation&lt;/publisher&gt;&lt;urls&gt;&lt;/urls&gt;&lt;/record&gt;&lt;/Cite&gt;&lt;/EndNote&gt;</w:instrText>
            </w:r>
            <w:r w:rsidR="00F5208C" w:rsidRPr="0054657B">
              <w:rPr>
                <w:b/>
                <w:bCs/>
                <w:sz w:val="20"/>
                <w:szCs w:val="20"/>
              </w:rPr>
              <w:fldChar w:fldCharType="separate"/>
            </w:r>
            <w:r w:rsidR="00C04A8B" w:rsidRPr="00C04A8B">
              <w:rPr>
                <w:b/>
                <w:bCs/>
                <w:noProof/>
                <w:sz w:val="20"/>
                <w:szCs w:val="20"/>
                <w:vertAlign w:val="superscript"/>
              </w:rPr>
              <w:t>(3; 5)</w:t>
            </w:r>
            <w:r w:rsidR="00F5208C" w:rsidRPr="0054657B">
              <w:rPr>
                <w:b/>
                <w:bCs/>
                <w:sz w:val="20"/>
                <w:szCs w:val="20"/>
              </w:rPr>
              <w:fldChar w:fldCharType="end"/>
            </w:r>
            <w:r w:rsidR="00F5208C" w:rsidRPr="0054657B">
              <w:rPr>
                <w:b/>
                <w:bCs/>
                <w:sz w:val="20"/>
                <w:szCs w:val="20"/>
              </w:rPr>
              <w:t>(g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EA0B270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 xml:space="preserve">Iodine content </w:t>
            </w:r>
            <w:r w:rsidRPr="0070415A">
              <w:rPr>
                <w:b/>
                <w:bCs/>
                <w:sz w:val="20"/>
                <w:szCs w:val="20"/>
              </w:rPr>
              <w:br/>
              <w:t>(µg/100 g)</w:t>
            </w:r>
          </w:p>
        </w:tc>
        <w:tc>
          <w:tcPr>
            <w:tcW w:w="1841" w:type="dxa"/>
            <w:tcBorders>
              <w:top w:val="single" w:sz="4" w:space="0" w:color="auto"/>
              <w:bottom w:val="single" w:sz="4" w:space="0" w:color="auto"/>
            </w:tcBorders>
          </w:tcPr>
          <w:p w14:paraId="25EA5FDC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Iodine per portion (</w:t>
            </w:r>
            <w:r w:rsidRPr="007041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µg/portion)</w:t>
            </w:r>
          </w:p>
        </w:tc>
      </w:tr>
      <w:tr w:rsidR="000828D0" w:rsidRPr="006F4054" w14:paraId="54EF22C9" w14:textId="77777777" w:rsidTr="000828D0">
        <w:trPr>
          <w:trHeight w:val="374"/>
        </w:trPr>
        <w:tc>
          <w:tcPr>
            <w:tcW w:w="1310" w:type="dxa"/>
            <w:vMerge w:val="restart"/>
            <w:tcBorders>
              <w:top w:val="single" w:sz="4" w:space="0" w:color="auto"/>
            </w:tcBorders>
          </w:tcPr>
          <w:p w14:paraId="75B7919D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 xml:space="preserve">Milk </w:t>
            </w:r>
          </w:p>
        </w:tc>
        <w:tc>
          <w:tcPr>
            <w:tcW w:w="2801" w:type="dxa"/>
            <w:tcBorders>
              <w:top w:val="single" w:sz="4" w:space="0" w:color="auto"/>
            </w:tcBorders>
          </w:tcPr>
          <w:p w14:paraId="1E5A239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Cow’s Milk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</w:tcBorders>
          </w:tcPr>
          <w:p w14:paraId="0314B69F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54657B">
              <w:rPr>
                <w:sz w:val="20"/>
                <w:szCs w:val="20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CAEA5E9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30</w:t>
            </w:r>
            <w:r w:rsidRPr="0070415A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41" w:type="dxa"/>
            <w:tcBorders>
              <w:top w:val="single" w:sz="4" w:space="0" w:color="auto"/>
            </w:tcBorders>
          </w:tcPr>
          <w:p w14:paraId="631FC5A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0415A">
              <w:rPr>
                <w:sz w:val="20"/>
                <w:szCs w:val="20"/>
              </w:rPr>
              <w:t>0</w:t>
            </w:r>
          </w:p>
        </w:tc>
      </w:tr>
      <w:tr w:rsidR="000828D0" w:rsidRPr="006F4054" w14:paraId="3F3A657B" w14:textId="77777777" w:rsidTr="000828D0">
        <w:trPr>
          <w:trHeight w:val="374"/>
        </w:trPr>
        <w:tc>
          <w:tcPr>
            <w:tcW w:w="1310" w:type="dxa"/>
            <w:vMerge/>
          </w:tcPr>
          <w:p w14:paraId="751667E9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779D4F40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Fortified milk-alternative</w:t>
            </w:r>
          </w:p>
        </w:tc>
        <w:tc>
          <w:tcPr>
            <w:tcW w:w="1418" w:type="dxa"/>
            <w:vMerge/>
          </w:tcPr>
          <w:p w14:paraId="68F642F5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4A73A2D2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24.8</w:t>
            </w:r>
            <w:r w:rsidRPr="0070415A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1" w:type="dxa"/>
          </w:tcPr>
          <w:p w14:paraId="513A28C1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8</w:t>
            </w:r>
          </w:p>
        </w:tc>
      </w:tr>
      <w:tr w:rsidR="000828D0" w:rsidRPr="006F4054" w14:paraId="1F129593" w14:textId="77777777" w:rsidTr="000828D0">
        <w:trPr>
          <w:trHeight w:val="374"/>
        </w:trPr>
        <w:tc>
          <w:tcPr>
            <w:tcW w:w="1310" w:type="dxa"/>
            <w:vMerge/>
          </w:tcPr>
          <w:p w14:paraId="3E53F2B4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3592C71F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Unfortified milk alternative</w:t>
            </w:r>
          </w:p>
        </w:tc>
        <w:tc>
          <w:tcPr>
            <w:tcW w:w="1418" w:type="dxa"/>
            <w:vMerge/>
          </w:tcPr>
          <w:p w14:paraId="5AEDC108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6E1348C3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0.56</w:t>
            </w:r>
            <w:r w:rsidRPr="0070415A">
              <w:rPr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841" w:type="dxa"/>
          </w:tcPr>
          <w:p w14:paraId="74DB6084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6</w:t>
            </w:r>
          </w:p>
        </w:tc>
      </w:tr>
      <w:tr w:rsidR="000828D0" w:rsidRPr="006F4054" w14:paraId="14A07AA6" w14:textId="77777777" w:rsidTr="000828D0">
        <w:trPr>
          <w:trHeight w:val="374"/>
        </w:trPr>
        <w:tc>
          <w:tcPr>
            <w:tcW w:w="1310" w:type="dxa"/>
            <w:vMerge w:val="restart"/>
          </w:tcPr>
          <w:p w14:paraId="2700F85A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Yoghurt</w:t>
            </w:r>
          </w:p>
        </w:tc>
        <w:tc>
          <w:tcPr>
            <w:tcW w:w="2801" w:type="dxa"/>
          </w:tcPr>
          <w:p w14:paraId="6B446744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Yoghurt from cow’s milk</w:t>
            </w:r>
          </w:p>
        </w:tc>
        <w:tc>
          <w:tcPr>
            <w:tcW w:w="1418" w:type="dxa"/>
            <w:vMerge w:val="restart"/>
          </w:tcPr>
          <w:p w14:paraId="3A3A7BFD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54657B">
              <w:rPr>
                <w:sz w:val="20"/>
                <w:szCs w:val="20"/>
              </w:rPr>
              <w:t>125</w:t>
            </w:r>
          </w:p>
        </w:tc>
        <w:tc>
          <w:tcPr>
            <w:tcW w:w="1559" w:type="dxa"/>
          </w:tcPr>
          <w:p w14:paraId="70B35C1E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36.5</w:t>
            </w:r>
            <w:r w:rsidRPr="0070415A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41" w:type="dxa"/>
          </w:tcPr>
          <w:p w14:paraId="2BE1E87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.6</w:t>
            </w:r>
          </w:p>
        </w:tc>
      </w:tr>
      <w:tr w:rsidR="000828D0" w:rsidRPr="006F4054" w14:paraId="222D286F" w14:textId="77777777" w:rsidTr="000828D0">
        <w:trPr>
          <w:trHeight w:val="374"/>
        </w:trPr>
        <w:tc>
          <w:tcPr>
            <w:tcW w:w="1310" w:type="dxa"/>
            <w:vMerge/>
          </w:tcPr>
          <w:p w14:paraId="6B8DDC1D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3C422C03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Fortified yoghurt alternative</w:t>
            </w:r>
          </w:p>
        </w:tc>
        <w:tc>
          <w:tcPr>
            <w:tcW w:w="1418" w:type="dxa"/>
            <w:vMerge/>
          </w:tcPr>
          <w:p w14:paraId="519F4315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65DD6E38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22.5</w:t>
            </w:r>
            <w:r w:rsidRPr="0070415A">
              <w:rPr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1841" w:type="dxa"/>
          </w:tcPr>
          <w:p w14:paraId="7ADA4244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  <w:r w:rsidRPr="0070415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1</w:t>
            </w:r>
          </w:p>
        </w:tc>
      </w:tr>
      <w:tr w:rsidR="000828D0" w:rsidRPr="006F4054" w14:paraId="12C079B2" w14:textId="77777777" w:rsidTr="000828D0">
        <w:trPr>
          <w:trHeight w:val="374"/>
        </w:trPr>
        <w:tc>
          <w:tcPr>
            <w:tcW w:w="1310" w:type="dxa"/>
            <w:vMerge/>
          </w:tcPr>
          <w:p w14:paraId="3974FC5F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58029E61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Unfortified yoghurt alternative</w:t>
            </w:r>
          </w:p>
        </w:tc>
        <w:tc>
          <w:tcPr>
            <w:tcW w:w="1418" w:type="dxa"/>
            <w:vMerge/>
          </w:tcPr>
          <w:p w14:paraId="7782CF38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70548B55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0.84</w:t>
            </w:r>
            <w:r w:rsidRPr="0070415A">
              <w:rPr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841" w:type="dxa"/>
          </w:tcPr>
          <w:p w14:paraId="76721C9C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rFonts w:cstheme="minorHAnsi"/>
                <w:bCs/>
                <w:sz w:val="20"/>
                <w:szCs w:val="20"/>
              </w:rPr>
              <w:t>1.</w:t>
            </w:r>
            <w:r>
              <w:rPr>
                <w:rFonts w:cstheme="minorHAnsi"/>
                <w:bCs/>
                <w:sz w:val="20"/>
                <w:szCs w:val="20"/>
              </w:rPr>
              <w:t>01</w:t>
            </w:r>
          </w:p>
        </w:tc>
      </w:tr>
      <w:tr w:rsidR="000828D0" w:rsidRPr="006F4054" w14:paraId="4BFBEFC8" w14:textId="77777777" w:rsidTr="000828D0">
        <w:trPr>
          <w:trHeight w:val="374"/>
        </w:trPr>
        <w:tc>
          <w:tcPr>
            <w:tcW w:w="1310" w:type="dxa"/>
            <w:vMerge w:val="restart"/>
          </w:tcPr>
          <w:p w14:paraId="7D09603A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Cheese</w:t>
            </w:r>
          </w:p>
        </w:tc>
        <w:tc>
          <w:tcPr>
            <w:tcW w:w="2801" w:type="dxa"/>
          </w:tcPr>
          <w:p w14:paraId="6BBD849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 xml:space="preserve">Cheese from cow’s milk </w:t>
            </w:r>
          </w:p>
        </w:tc>
        <w:tc>
          <w:tcPr>
            <w:tcW w:w="1418" w:type="dxa"/>
            <w:vMerge w:val="restart"/>
          </w:tcPr>
          <w:p w14:paraId="6095321B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54657B">
              <w:rPr>
                <w:sz w:val="20"/>
                <w:szCs w:val="20"/>
              </w:rPr>
              <w:t>20</w:t>
            </w:r>
          </w:p>
        </w:tc>
        <w:tc>
          <w:tcPr>
            <w:tcW w:w="1559" w:type="dxa"/>
          </w:tcPr>
          <w:p w14:paraId="56B02321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29.5</w:t>
            </w:r>
            <w:r w:rsidRPr="0070415A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41" w:type="dxa"/>
          </w:tcPr>
          <w:p w14:paraId="3E40835A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9</w:t>
            </w:r>
          </w:p>
        </w:tc>
      </w:tr>
      <w:tr w:rsidR="000828D0" w:rsidRPr="006F4054" w14:paraId="49080F42" w14:textId="77777777" w:rsidTr="000828D0">
        <w:trPr>
          <w:trHeight w:val="374"/>
        </w:trPr>
        <w:tc>
          <w:tcPr>
            <w:tcW w:w="1310" w:type="dxa"/>
            <w:vMerge/>
          </w:tcPr>
          <w:p w14:paraId="1B2AAE90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4F779B29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Fortified cheese alternative</w:t>
            </w:r>
          </w:p>
        </w:tc>
        <w:tc>
          <w:tcPr>
            <w:tcW w:w="1418" w:type="dxa"/>
            <w:vMerge/>
          </w:tcPr>
          <w:p w14:paraId="3A884D5C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1A0C979E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NA</w:t>
            </w:r>
          </w:p>
        </w:tc>
        <w:tc>
          <w:tcPr>
            <w:tcW w:w="1841" w:type="dxa"/>
          </w:tcPr>
          <w:p w14:paraId="7021500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NA</w:t>
            </w:r>
          </w:p>
        </w:tc>
      </w:tr>
      <w:tr w:rsidR="000828D0" w:rsidRPr="006F4054" w14:paraId="46032E01" w14:textId="77777777" w:rsidTr="000828D0">
        <w:trPr>
          <w:trHeight w:val="374"/>
        </w:trPr>
        <w:tc>
          <w:tcPr>
            <w:tcW w:w="1310" w:type="dxa"/>
            <w:vMerge/>
          </w:tcPr>
          <w:p w14:paraId="553E3469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4E6D8D64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 xml:space="preserve">Unfortified cheese alternative </w:t>
            </w:r>
          </w:p>
        </w:tc>
        <w:tc>
          <w:tcPr>
            <w:tcW w:w="1418" w:type="dxa"/>
            <w:vMerge/>
          </w:tcPr>
          <w:p w14:paraId="5BD608B9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3D19816A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0.8</w:t>
            </w:r>
            <w:r w:rsidRPr="0070415A">
              <w:rPr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841" w:type="dxa"/>
          </w:tcPr>
          <w:p w14:paraId="1686A20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rFonts w:cstheme="minorHAnsi"/>
                <w:bCs/>
                <w:sz w:val="20"/>
                <w:szCs w:val="20"/>
              </w:rPr>
              <w:t>0.</w:t>
            </w:r>
            <w:r>
              <w:rPr>
                <w:rFonts w:cstheme="minorHAnsi"/>
                <w:bCs/>
                <w:sz w:val="20"/>
                <w:szCs w:val="20"/>
              </w:rPr>
              <w:t>16</w:t>
            </w:r>
          </w:p>
        </w:tc>
      </w:tr>
      <w:tr w:rsidR="000828D0" w:rsidRPr="006F4054" w14:paraId="6B589038" w14:textId="77777777" w:rsidTr="000828D0">
        <w:trPr>
          <w:trHeight w:val="374"/>
        </w:trPr>
        <w:tc>
          <w:tcPr>
            <w:tcW w:w="1310" w:type="dxa"/>
            <w:vMerge w:val="restart"/>
          </w:tcPr>
          <w:p w14:paraId="0308A413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0415A">
              <w:rPr>
                <w:b/>
                <w:bCs/>
                <w:sz w:val="20"/>
                <w:szCs w:val="20"/>
              </w:rPr>
              <w:t>Fish</w:t>
            </w:r>
          </w:p>
        </w:tc>
        <w:tc>
          <w:tcPr>
            <w:tcW w:w="2801" w:type="dxa"/>
          </w:tcPr>
          <w:p w14:paraId="7D8B19DB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Pr="0070415A">
              <w:rPr>
                <w:sz w:val="20"/>
                <w:szCs w:val="20"/>
              </w:rPr>
              <w:t>hite fish</w:t>
            </w:r>
          </w:p>
        </w:tc>
        <w:tc>
          <w:tcPr>
            <w:tcW w:w="1418" w:type="dxa"/>
            <w:vMerge w:val="restart"/>
          </w:tcPr>
          <w:p w14:paraId="5C6BE62A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54657B">
              <w:rPr>
                <w:sz w:val="20"/>
                <w:szCs w:val="20"/>
              </w:rPr>
              <w:t xml:space="preserve">70 </w:t>
            </w:r>
          </w:p>
        </w:tc>
        <w:tc>
          <w:tcPr>
            <w:tcW w:w="1559" w:type="dxa"/>
          </w:tcPr>
          <w:p w14:paraId="3269B08D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6</w:t>
            </w:r>
            <w:r w:rsidRPr="0070415A">
              <w:rPr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1841" w:type="dxa"/>
          </w:tcPr>
          <w:p w14:paraId="1BA6DC27" w14:textId="42DBF638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170F73">
              <w:rPr>
                <w:sz w:val="20"/>
                <w:szCs w:val="20"/>
              </w:rPr>
              <w:t>4.2</w:t>
            </w:r>
          </w:p>
        </w:tc>
      </w:tr>
      <w:tr w:rsidR="000828D0" w:rsidRPr="006F4054" w14:paraId="6D3DA8C2" w14:textId="77777777" w:rsidTr="000828D0">
        <w:trPr>
          <w:trHeight w:val="374"/>
        </w:trPr>
        <w:tc>
          <w:tcPr>
            <w:tcW w:w="1310" w:type="dxa"/>
            <w:vMerge/>
          </w:tcPr>
          <w:p w14:paraId="3FA19C32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35F1FAB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ily fish</w:t>
            </w:r>
          </w:p>
        </w:tc>
        <w:tc>
          <w:tcPr>
            <w:tcW w:w="1418" w:type="dxa"/>
            <w:vMerge/>
          </w:tcPr>
          <w:p w14:paraId="1F2BFC13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7572243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841" w:type="dxa"/>
          </w:tcPr>
          <w:p w14:paraId="36E43E7A" w14:textId="5B126113" w:rsidR="000828D0" w:rsidRDefault="00170F73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="000828D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8</w:t>
            </w:r>
          </w:p>
        </w:tc>
      </w:tr>
      <w:tr w:rsidR="000828D0" w:rsidRPr="006F4054" w14:paraId="61FAC46D" w14:textId="77777777" w:rsidTr="000828D0">
        <w:trPr>
          <w:trHeight w:val="374"/>
        </w:trPr>
        <w:tc>
          <w:tcPr>
            <w:tcW w:w="1310" w:type="dxa"/>
            <w:vMerge/>
          </w:tcPr>
          <w:p w14:paraId="717FFD87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562E295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tified fish alternative</w:t>
            </w:r>
          </w:p>
        </w:tc>
        <w:tc>
          <w:tcPr>
            <w:tcW w:w="1418" w:type="dxa"/>
            <w:vMerge/>
          </w:tcPr>
          <w:p w14:paraId="43F4CDD7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218985C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  <w:tc>
          <w:tcPr>
            <w:tcW w:w="1841" w:type="dxa"/>
          </w:tcPr>
          <w:p w14:paraId="33DDE083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0828D0" w:rsidRPr="006F4054" w14:paraId="247806FA" w14:textId="77777777" w:rsidTr="000828D0">
        <w:trPr>
          <w:trHeight w:val="396"/>
        </w:trPr>
        <w:tc>
          <w:tcPr>
            <w:tcW w:w="1310" w:type="dxa"/>
            <w:vMerge/>
          </w:tcPr>
          <w:p w14:paraId="6C4E6455" w14:textId="77777777" w:rsidR="000828D0" w:rsidRPr="0070415A" w:rsidRDefault="000828D0" w:rsidP="000828D0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01" w:type="dxa"/>
          </w:tcPr>
          <w:p w14:paraId="166C0FCF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Unfortified fish alternative</w:t>
            </w:r>
          </w:p>
        </w:tc>
        <w:tc>
          <w:tcPr>
            <w:tcW w:w="1418" w:type="dxa"/>
            <w:vMerge/>
          </w:tcPr>
          <w:p w14:paraId="4AA746A6" w14:textId="77777777" w:rsidR="000828D0" w:rsidRPr="0054657B" w:rsidRDefault="000828D0" w:rsidP="000828D0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0E4E2EF7" w14:textId="77777777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sz w:val="20"/>
                <w:szCs w:val="20"/>
              </w:rPr>
              <w:t>0.5</w:t>
            </w:r>
            <w:r w:rsidRPr="0070415A">
              <w:rPr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841" w:type="dxa"/>
          </w:tcPr>
          <w:p w14:paraId="686C7958" w14:textId="7C978393" w:rsidR="000828D0" w:rsidRPr="0070415A" w:rsidRDefault="000828D0" w:rsidP="000828D0">
            <w:pPr>
              <w:spacing w:line="360" w:lineRule="auto"/>
              <w:rPr>
                <w:sz w:val="20"/>
                <w:szCs w:val="20"/>
              </w:rPr>
            </w:pPr>
            <w:r w:rsidRPr="0070415A">
              <w:rPr>
                <w:rFonts w:cstheme="minorHAnsi"/>
                <w:bCs/>
                <w:sz w:val="20"/>
                <w:szCs w:val="20"/>
              </w:rPr>
              <w:t>0.</w:t>
            </w:r>
            <w:r>
              <w:rPr>
                <w:rFonts w:cstheme="minorHAnsi"/>
                <w:bCs/>
                <w:sz w:val="20"/>
                <w:szCs w:val="20"/>
              </w:rPr>
              <w:t>3</w:t>
            </w:r>
            <w:r w:rsidR="00170F73">
              <w:rPr>
                <w:rFonts w:cstheme="minorHAnsi"/>
                <w:bCs/>
                <w:sz w:val="20"/>
                <w:szCs w:val="20"/>
              </w:rPr>
              <w:t>5</w:t>
            </w:r>
          </w:p>
        </w:tc>
      </w:tr>
    </w:tbl>
    <w:p w14:paraId="6786DB46" w14:textId="77777777" w:rsidR="00F5208C" w:rsidRDefault="00F5208C" w:rsidP="00F5208C">
      <w:r>
        <w:t>NA: fortified product not available on the market</w:t>
      </w:r>
    </w:p>
    <w:p w14:paraId="3B970B5C" w14:textId="77777777" w:rsidR="00F5208C" w:rsidRDefault="00F5208C" w:rsidP="00F5208C">
      <w:r w:rsidRPr="00F5208C">
        <w:rPr>
          <w:vertAlign w:val="superscript"/>
        </w:rPr>
        <w:t>a</w:t>
      </w:r>
      <w:r>
        <w:t xml:space="preserve"> Median values from UK food tables for milk (skimmed, semi-skimmed, 1% and whole cow’s milk), yoghurt (low fat, Greek, Fromage Frais, whole), cheese (soft, hard, cheese spread, processed), and fish (white and oily) (see detail in Supplementary Table S2)</w:t>
      </w:r>
    </w:p>
    <w:p w14:paraId="2C9B96B9" w14:textId="77777777" w:rsidR="00F5208C" w:rsidRDefault="00F5208C" w:rsidP="00F5208C">
      <w:r w:rsidRPr="00F5208C">
        <w:rPr>
          <w:vertAlign w:val="superscript"/>
        </w:rPr>
        <w:t>b</w:t>
      </w:r>
      <w:r>
        <w:t xml:space="preserve"> Median value from fortified product identified in our market survey (no fortified cheese product available on the market; Supplementary Table S1)</w:t>
      </w:r>
    </w:p>
    <w:p w14:paraId="624472F3" w14:textId="77777777" w:rsidR="006F08EA" w:rsidRDefault="00F5208C" w:rsidP="00F5208C">
      <w:r w:rsidRPr="00F5208C">
        <w:rPr>
          <w:vertAlign w:val="superscript"/>
        </w:rPr>
        <w:t>c</w:t>
      </w:r>
      <w:r>
        <w:t xml:space="preserve"> Calculated value based on iodine content of ingredient list (Supplementary Table S3). </w:t>
      </w:r>
    </w:p>
    <w:p w14:paraId="0A722103" w14:textId="77777777" w:rsidR="006F08EA" w:rsidRDefault="006F08EA">
      <w:r>
        <w:br w:type="page"/>
      </w:r>
    </w:p>
    <w:p w14:paraId="4263F8E6" w14:textId="77777777" w:rsidR="00B50B40" w:rsidRDefault="00B50B40" w:rsidP="00B50B40">
      <w:pPr>
        <w:pStyle w:val="Heading1"/>
        <w:sectPr w:rsidR="00B50B40" w:rsidSect="008644D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5B33F9" w14:textId="2DDE40AD" w:rsidR="00E21F43" w:rsidRPr="00E978FA" w:rsidRDefault="00E21F43" w:rsidP="00B50B40">
      <w:pPr>
        <w:pStyle w:val="Heading1"/>
      </w:pPr>
      <w:r>
        <w:lastRenderedPageBreak/>
        <w:t xml:space="preserve">Supplementary </w:t>
      </w:r>
      <w:r w:rsidRPr="00E978FA">
        <w:t xml:space="preserve">Table </w:t>
      </w:r>
      <w:r>
        <w:t>S</w:t>
      </w:r>
      <w:r w:rsidRPr="00E978FA">
        <w:t>5. Dietary scenarios used to model the implications for daily iodine intake when replacing cow’s milk dairy products and fish with plant-based alternatives products.</w:t>
      </w:r>
    </w:p>
    <w:tbl>
      <w:tblPr>
        <w:tblStyle w:val="TableGrid"/>
        <w:tblW w:w="1387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4"/>
        <w:gridCol w:w="6004"/>
        <w:gridCol w:w="1789"/>
        <w:gridCol w:w="1212"/>
        <w:gridCol w:w="1814"/>
        <w:gridCol w:w="1551"/>
      </w:tblGrid>
      <w:tr w:rsidR="00CB45A7" w:rsidRPr="00B50B40" w14:paraId="7562BB23" w14:textId="77777777" w:rsidTr="00B50B40">
        <w:trPr>
          <w:trHeight w:val="207"/>
        </w:trPr>
        <w:tc>
          <w:tcPr>
            <w:tcW w:w="7508" w:type="dxa"/>
            <w:gridSpan w:val="2"/>
            <w:tcBorders>
              <w:bottom w:val="single" w:sz="4" w:space="0" w:color="auto"/>
            </w:tcBorders>
            <w:vAlign w:val="center"/>
          </w:tcPr>
          <w:p w14:paraId="61C3A126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789" w:type="dxa"/>
            <w:tcBorders>
              <w:bottom w:val="single" w:sz="4" w:space="0" w:color="auto"/>
            </w:tcBorders>
            <w:vAlign w:val="center"/>
          </w:tcPr>
          <w:p w14:paraId="290A1D67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77" w:type="dxa"/>
            <w:gridSpan w:val="3"/>
            <w:tcBorders>
              <w:bottom w:val="single" w:sz="4" w:space="0" w:color="auto"/>
            </w:tcBorders>
            <w:vAlign w:val="center"/>
          </w:tcPr>
          <w:p w14:paraId="0416AFCB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 xml:space="preserve">Iodine provided as percentage of iodine intake recommendation </w:t>
            </w:r>
          </w:p>
        </w:tc>
      </w:tr>
      <w:tr w:rsidR="00B50B40" w:rsidRPr="00B50B40" w14:paraId="5A3807D6" w14:textId="77777777" w:rsidTr="001F2806">
        <w:trPr>
          <w:trHeight w:val="207"/>
        </w:trPr>
        <w:tc>
          <w:tcPr>
            <w:tcW w:w="75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216FD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>Scenario</w:t>
            </w:r>
          </w:p>
        </w:tc>
        <w:tc>
          <w:tcPr>
            <w:tcW w:w="17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8C9B1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 xml:space="preserve">Iodine provided </w:t>
            </w:r>
            <w:r w:rsidRPr="00B50B40">
              <w:rPr>
                <w:rFonts w:cstheme="minorHAnsi"/>
                <w:b/>
                <w:sz w:val="20"/>
                <w:szCs w:val="20"/>
                <w:vertAlign w:val="superscript"/>
              </w:rPr>
              <w:t>a</w:t>
            </w:r>
            <w:r w:rsidRPr="00B50B40">
              <w:rPr>
                <w:rFonts w:cstheme="minorHAnsi"/>
                <w:b/>
                <w:sz w:val="20"/>
                <w:szCs w:val="20"/>
              </w:rPr>
              <w:t xml:space="preserve"> (µg/day)</w:t>
            </w: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E66B6" w14:textId="654EE890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  <w:vertAlign w:val="superscript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 xml:space="preserve">Child (1-10) </w:t>
            </w:r>
            <w:r w:rsidRPr="00B50B40">
              <w:rPr>
                <w:rFonts w:cstheme="minorHAnsi"/>
                <w:b/>
                <w:sz w:val="20"/>
                <w:szCs w:val="20"/>
              </w:rPr>
              <w:br/>
            </w:r>
            <w:r w:rsidRPr="00B50B40">
              <w:rPr>
                <w:rFonts w:cstheme="minorHAnsi"/>
                <w:bCs/>
                <w:sz w:val="20"/>
                <w:szCs w:val="20"/>
              </w:rPr>
              <w:t>(% of 90 µg/day)</w: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begin"/>
            </w:r>
            <w:r w:rsidR="00C04A8B">
              <w:rPr>
                <w:rFonts w:cstheme="minorHAnsi"/>
                <w:bCs/>
                <w:sz w:val="20"/>
                <w:szCs w:val="20"/>
              </w:rPr>
              <w:instrText xml:space="preserve"> ADDIN EN.CITE &lt;EndNote&gt;&lt;Cite&gt;&lt;Author&gt;European Food Safety Authority&lt;/Author&gt;&lt;Year&gt;2014&lt;/Year&gt;&lt;RecNum&gt;63&lt;/RecNum&gt;&lt;DisplayText&gt;&lt;style face="superscript"&gt;(6)&lt;/style&gt;&lt;/DisplayText&gt;&lt;record&gt;&lt;rec-number&gt;63&lt;/rec-number&gt;&lt;foreign-keys&gt;&lt;key app="EN" db-id="d099fves3p055ne2t59x95tpz0v9dstvs9pe" timestamp="1605112120" guid="76eb4ef2-e3b2-4834-8358-4becfd36a27d"&gt;63&lt;/key&gt;&lt;/foreign-keys&gt;&lt;ref-type name="Report"&gt;27&lt;/ref-type&gt;&lt;contributors&gt;&lt;authors&gt;&lt;author&gt;European Food Safety Authority,&lt;/author&gt;&lt;/authors&gt;&lt;/contributors&gt;&lt;titles&gt;&lt;title&gt;Scientific Opinion on Dietary Reference Values for iodine&lt;/title&gt;&lt;/titles&gt;&lt;dates&gt;&lt;year&gt;2014&lt;/year&gt;&lt;/dates&gt;&lt;urls&gt;&lt;/urls&gt;&lt;/record&gt;&lt;/Cite&gt;&lt;/EndNote&gt;</w:instrTex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separate"/>
            </w:r>
            <w:r w:rsidR="00C04A8B" w:rsidRPr="00C04A8B">
              <w:rPr>
                <w:rFonts w:cstheme="minorHAnsi"/>
                <w:bCs/>
                <w:noProof/>
                <w:sz w:val="20"/>
                <w:szCs w:val="20"/>
                <w:vertAlign w:val="superscript"/>
              </w:rPr>
              <w:t>(6)</w: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8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74508" w14:textId="63A9FB0C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  <w:vertAlign w:val="superscript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 xml:space="preserve">Child 11-14 </w:t>
            </w:r>
            <w:r w:rsidRPr="00B50B40">
              <w:rPr>
                <w:rFonts w:cstheme="minorHAnsi"/>
                <w:b/>
                <w:sz w:val="20"/>
                <w:szCs w:val="20"/>
              </w:rPr>
              <w:br/>
            </w:r>
            <w:r w:rsidRPr="00B50B40">
              <w:rPr>
                <w:rFonts w:cstheme="minorHAnsi"/>
                <w:bCs/>
                <w:sz w:val="20"/>
                <w:szCs w:val="20"/>
              </w:rPr>
              <w:t>(% of 120 µg/day)</w: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begin"/>
            </w:r>
            <w:r w:rsidR="00C04A8B">
              <w:rPr>
                <w:rFonts w:cstheme="minorHAnsi"/>
                <w:bCs/>
                <w:sz w:val="20"/>
                <w:szCs w:val="20"/>
              </w:rPr>
              <w:instrText xml:space="preserve"> ADDIN EN.CITE &lt;EndNote&gt;&lt;Cite&gt;&lt;Author&gt;European Food Safety Authority&lt;/Author&gt;&lt;Year&gt;2014&lt;/Year&gt;&lt;RecNum&gt;63&lt;/RecNum&gt;&lt;DisplayText&gt;&lt;style face="superscript"&gt;(6)&lt;/style&gt;&lt;/DisplayText&gt;&lt;record&gt;&lt;rec-number&gt;63&lt;/rec-number&gt;&lt;foreign-keys&gt;&lt;key app="EN" db-id="d099fves3p055ne2t59x95tpz0v9dstvs9pe" timestamp="1605112120" guid="76eb4ef2-e3b2-4834-8358-4becfd36a27d"&gt;63&lt;/key&gt;&lt;/foreign-keys&gt;&lt;ref-type name="Report"&gt;27&lt;/ref-type&gt;&lt;contributors&gt;&lt;authors&gt;&lt;author&gt;European Food Safety Authority,&lt;/author&gt;&lt;/authors&gt;&lt;/contributors&gt;&lt;titles&gt;&lt;title&gt;Scientific Opinion on Dietary Reference Values for iodine&lt;/title&gt;&lt;/titles&gt;&lt;dates&gt;&lt;year&gt;2014&lt;/year&gt;&lt;/dates&gt;&lt;urls&gt;&lt;/urls&gt;&lt;/record&gt;&lt;/Cite&gt;&lt;/EndNote&gt;</w:instrTex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separate"/>
            </w:r>
            <w:r w:rsidR="00C04A8B" w:rsidRPr="00C04A8B">
              <w:rPr>
                <w:rFonts w:cstheme="minorHAnsi"/>
                <w:bCs/>
                <w:noProof/>
                <w:sz w:val="20"/>
                <w:szCs w:val="20"/>
                <w:vertAlign w:val="superscript"/>
              </w:rPr>
              <w:t>(6)</w:t>
            </w:r>
            <w:r w:rsidRPr="00B50B40">
              <w:rPr>
                <w:rFonts w:cstheme="min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551" w:type="dxa"/>
            <w:tcBorders>
              <w:top w:val="single" w:sz="4" w:space="0" w:color="auto"/>
              <w:bottom w:val="single" w:sz="4" w:space="0" w:color="auto"/>
            </w:tcBorders>
          </w:tcPr>
          <w:p w14:paraId="4B3039D8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0B40">
              <w:rPr>
                <w:rFonts w:cstheme="minorHAnsi"/>
                <w:b/>
                <w:sz w:val="20"/>
                <w:szCs w:val="20"/>
              </w:rPr>
              <w:t>Child 15-18</w:t>
            </w:r>
          </w:p>
          <w:p w14:paraId="1427E990" w14:textId="77777777" w:rsidR="00CB45A7" w:rsidRPr="00B50B40" w:rsidRDefault="00CB45A7" w:rsidP="00A63AC5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(% of 130 µg/day)</w:t>
            </w:r>
          </w:p>
        </w:tc>
      </w:tr>
      <w:tr w:rsidR="00B50B40" w:rsidRPr="00B50B40" w14:paraId="1AB3C938" w14:textId="77777777" w:rsidTr="001F2806">
        <w:trPr>
          <w:trHeight w:val="617"/>
        </w:trPr>
        <w:tc>
          <w:tcPr>
            <w:tcW w:w="1504" w:type="dxa"/>
            <w:tcBorders>
              <w:top w:val="single" w:sz="4" w:space="0" w:color="auto"/>
            </w:tcBorders>
            <w:vAlign w:val="center"/>
          </w:tcPr>
          <w:p w14:paraId="3291845F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Reference dairy scenario</w:t>
            </w:r>
            <w:r w:rsidRPr="00B50B40">
              <w:rPr>
                <w:rFonts w:cstheme="minorHAnsi"/>
                <w:bCs/>
                <w:sz w:val="20"/>
                <w:szCs w:val="20"/>
                <w:vertAlign w:val="superscript"/>
              </w:rPr>
              <w:t xml:space="preserve"> </w:t>
            </w:r>
          </w:p>
        </w:tc>
        <w:tc>
          <w:tcPr>
            <w:tcW w:w="6004" w:type="dxa"/>
            <w:tcBorders>
              <w:top w:val="single" w:sz="4" w:space="0" w:color="auto"/>
            </w:tcBorders>
            <w:vAlign w:val="center"/>
          </w:tcPr>
          <w:p w14:paraId="138FEC02" w14:textId="77777777" w:rsidR="00CB45A7" w:rsidRPr="00B50B40" w:rsidRDefault="00CB45A7" w:rsidP="00A63AC5">
            <w:pPr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Three portions of dairy per day from cow’s milk: one portion each of milk, yoghurt, and cheese</w:t>
            </w:r>
          </w:p>
        </w:tc>
        <w:tc>
          <w:tcPr>
            <w:tcW w:w="1789" w:type="dxa"/>
            <w:tcBorders>
              <w:top w:val="single" w:sz="4" w:space="0" w:color="auto"/>
            </w:tcBorders>
            <w:vAlign w:val="center"/>
          </w:tcPr>
          <w:p w14:paraId="135DC4BF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81.5</w:t>
            </w:r>
          </w:p>
        </w:tc>
        <w:tc>
          <w:tcPr>
            <w:tcW w:w="1212" w:type="dxa"/>
            <w:tcBorders>
              <w:top w:val="single" w:sz="4" w:space="0" w:color="auto"/>
            </w:tcBorders>
            <w:vAlign w:val="center"/>
          </w:tcPr>
          <w:p w14:paraId="0F5199D3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90.6%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vAlign w:val="center"/>
          </w:tcPr>
          <w:p w14:paraId="4886DD3D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67.9%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vAlign w:val="center"/>
          </w:tcPr>
          <w:p w14:paraId="78E23FBA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62.7%</w:t>
            </w:r>
          </w:p>
        </w:tc>
      </w:tr>
      <w:tr w:rsidR="00B50B40" w:rsidRPr="00B50B40" w14:paraId="108A3290" w14:textId="77777777" w:rsidTr="001F2806">
        <w:trPr>
          <w:trHeight w:val="617"/>
        </w:trPr>
        <w:tc>
          <w:tcPr>
            <w:tcW w:w="1504" w:type="dxa"/>
            <w:vAlign w:val="center"/>
          </w:tcPr>
          <w:p w14:paraId="7E3B2C8D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I</w:t>
            </w:r>
          </w:p>
        </w:tc>
        <w:tc>
          <w:tcPr>
            <w:tcW w:w="6004" w:type="dxa"/>
            <w:vAlign w:val="center"/>
          </w:tcPr>
          <w:p w14:paraId="3F291ACE" w14:textId="77777777" w:rsidR="00CB45A7" w:rsidRPr="00B50B40" w:rsidRDefault="00CB45A7" w:rsidP="00A63AC5">
            <w:pPr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 xml:space="preserve">Two portions of fortified </w:t>
            </w:r>
            <w:r w:rsidRPr="00B50B40">
              <w:rPr>
                <w:rFonts w:cstheme="minorHAnsi"/>
                <w:bCs/>
                <w:sz w:val="20"/>
                <w:szCs w:val="20"/>
                <w:vertAlign w:val="superscript"/>
              </w:rPr>
              <w:t>f</w:t>
            </w:r>
            <w:r w:rsidRPr="00B50B40">
              <w:rPr>
                <w:rFonts w:cstheme="minorHAnsi"/>
                <w:bCs/>
                <w:sz w:val="20"/>
                <w:szCs w:val="20"/>
              </w:rPr>
              <w:t xml:space="preserve"> plant-based dairy: one portion of fortified milk alternative, one portion of fortified yoghurt alternative and one portion of unfortified cheese alternative</w:t>
            </w:r>
          </w:p>
          <w:p w14:paraId="26F614CC" w14:textId="77777777" w:rsidR="00CB45A7" w:rsidRPr="00B50B40" w:rsidRDefault="00CB45A7" w:rsidP="00A63AC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89" w:type="dxa"/>
            <w:vAlign w:val="center"/>
          </w:tcPr>
          <w:p w14:paraId="4988A648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53.1</w:t>
            </w:r>
          </w:p>
        </w:tc>
        <w:tc>
          <w:tcPr>
            <w:tcW w:w="1212" w:type="dxa"/>
            <w:vAlign w:val="center"/>
          </w:tcPr>
          <w:p w14:paraId="1A5FFFA3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59.0%</w:t>
            </w:r>
          </w:p>
        </w:tc>
        <w:tc>
          <w:tcPr>
            <w:tcW w:w="1814" w:type="dxa"/>
            <w:vAlign w:val="center"/>
          </w:tcPr>
          <w:p w14:paraId="6FDEBDC5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44.2%</w:t>
            </w:r>
          </w:p>
        </w:tc>
        <w:tc>
          <w:tcPr>
            <w:tcW w:w="1551" w:type="dxa"/>
            <w:vAlign w:val="center"/>
          </w:tcPr>
          <w:p w14:paraId="4F231930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40.8%</w:t>
            </w:r>
          </w:p>
        </w:tc>
      </w:tr>
      <w:tr w:rsidR="00B50B40" w:rsidRPr="00B50B40" w14:paraId="62AB8D77" w14:textId="77777777" w:rsidTr="001F2806">
        <w:trPr>
          <w:trHeight w:val="617"/>
        </w:trPr>
        <w:tc>
          <w:tcPr>
            <w:tcW w:w="1504" w:type="dxa"/>
            <w:vAlign w:val="center"/>
          </w:tcPr>
          <w:p w14:paraId="20C275E9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II</w:t>
            </w:r>
          </w:p>
        </w:tc>
        <w:tc>
          <w:tcPr>
            <w:tcW w:w="6004" w:type="dxa"/>
            <w:vAlign w:val="center"/>
          </w:tcPr>
          <w:p w14:paraId="5F323CF1" w14:textId="77777777" w:rsidR="00CB45A7" w:rsidRPr="00B50B40" w:rsidRDefault="00CB45A7" w:rsidP="00A63AC5">
            <w:pPr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One portion of fortified plant-based dairy: one portion of fortified milk alternative, one portion of unfortified yoghurt and one portion of unfortified cheese alternative</w:t>
            </w:r>
          </w:p>
        </w:tc>
        <w:tc>
          <w:tcPr>
            <w:tcW w:w="1789" w:type="dxa"/>
            <w:vAlign w:val="center"/>
          </w:tcPr>
          <w:p w14:paraId="2558C677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26.0</w:t>
            </w:r>
          </w:p>
        </w:tc>
        <w:tc>
          <w:tcPr>
            <w:tcW w:w="1212" w:type="dxa"/>
            <w:vAlign w:val="center"/>
          </w:tcPr>
          <w:p w14:paraId="59C27FB2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28.9%</w:t>
            </w:r>
          </w:p>
        </w:tc>
        <w:tc>
          <w:tcPr>
            <w:tcW w:w="1814" w:type="dxa"/>
            <w:vAlign w:val="center"/>
          </w:tcPr>
          <w:p w14:paraId="15A9BFE9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21.6%</w:t>
            </w:r>
          </w:p>
        </w:tc>
        <w:tc>
          <w:tcPr>
            <w:tcW w:w="1551" w:type="dxa"/>
            <w:vAlign w:val="center"/>
          </w:tcPr>
          <w:p w14:paraId="2C3404DE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20.0%</w:t>
            </w:r>
          </w:p>
        </w:tc>
      </w:tr>
      <w:tr w:rsidR="00B50B40" w:rsidRPr="00B50B40" w14:paraId="029D82D1" w14:textId="77777777" w:rsidTr="001F2806">
        <w:trPr>
          <w:trHeight w:val="617"/>
        </w:trPr>
        <w:tc>
          <w:tcPr>
            <w:tcW w:w="1504" w:type="dxa"/>
            <w:vAlign w:val="center"/>
          </w:tcPr>
          <w:p w14:paraId="6A5EFFBF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III</w:t>
            </w:r>
          </w:p>
        </w:tc>
        <w:tc>
          <w:tcPr>
            <w:tcW w:w="6004" w:type="dxa"/>
            <w:vAlign w:val="center"/>
          </w:tcPr>
          <w:p w14:paraId="59862358" w14:textId="77777777" w:rsidR="00CB45A7" w:rsidRPr="00B50B40" w:rsidRDefault="00CB45A7" w:rsidP="00A63AC5">
            <w:pPr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Three portions of unfortified plant-based dairy alternatives: one portion each of unfortified milk, yoghurt, and cheese alternative products</w:t>
            </w:r>
          </w:p>
        </w:tc>
        <w:tc>
          <w:tcPr>
            <w:tcW w:w="1789" w:type="dxa"/>
            <w:vAlign w:val="center"/>
          </w:tcPr>
          <w:p w14:paraId="0A06C276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.73</w:t>
            </w:r>
          </w:p>
        </w:tc>
        <w:tc>
          <w:tcPr>
            <w:tcW w:w="1212" w:type="dxa"/>
            <w:vAlign w:val="center"/>
          </w:tcPr>
          <w:p w14:paraId="405ED407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.9%</w:t>
            </w:r>
          </w:p>
        </w:tc>
        <w:tc>
          <w:tcPr>
            <w:tcW w:w="1814" w:type="dxa"/>
            <w:vAlign w:val="center"/>
          </w:tcPr>
          <w:p w14:paraId="10F8DC00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.4%</w:t>
            </w:r>
          </w:p>
        </w:tc>
        <w:tc>
          <w:tcPr>
            <w:tcW w:w="1551" w:type="dxa"/>
            <w:vAlign w:val="center"/>
          </w:tcPr>
          <w:p w14:paraId="361C9C1B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.3%</w:t>
            </w:r>
          </w:p>
        </w:tc>
      </w:tr>
      <w:tr w:rsidR="00B50B40" w:rsidRPr="00B50B40" w14:paraId="7E91E187" w14:textId="77777777" w:rsidTr="001F2806">
        <w:trPr>
          <w:trHeight w:val="617"/>
        </w:trPr>
        <w:tc>
          <w:tcPr>
            <w:tcW w:w="1504" w:type="dxa"/>
            <w:vAlign w:val="center"/>
          </w:tcPr>
          <w:p w14:paraId="6FB03895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  <w:vertAlign w:val="superscript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Reference fish scenario</w:t>
            </w:r>
          </w:p>
        </w:tc>
        <w:tc>
          <w:tcPr>
            <w:tcW w:w="6004" w:type="dxa"/>
            <w:vAlign w:val="center"/>
          </w:tcPr>
          <w:p w14:paraId="56778FDC" w14:textId="62D627F8" w:rsidR="00CB45A7" w:rsidRPr="00B50B40" w:rsidRDefault="00CB45A7" w:rsidP="00A63AC5">
            <w:pPr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Two portions of fish per week: one portion of white fish and one portion of oily fish</w:t>
            </w:r>
          </w:p>
        </w:tc>
        <w:tc>
          <w:tcPr>
            <w:tcW w:w="1789" w:type="dxa"/>
            <w:vAlign w:val="center"/>
          </w:tcPr>
          <w:p w14:paraId="43D6D2B3" w14:textId="38CE40B3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2.0</w:t>
            </w:r>
            <w:r w:rsidR="00170F73">
              <w:rPr>
                <w:rFonts w:cstheme="minorHAnsi"/>
                <w:bCs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1212" w:type="dxa"/>
            <w:vAlign w:val="center"/>
          </w:tcPr>
          <w:p w14:paraId="235DE676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3.3%</w:t>
            </w:r>
          </w:p>
        </w:tc>
        <w:tc>
          <w:tcPr>
            <w:tcW w:w="1814" w:type="dxa"/>
            <w:vAlign w:val="center"/>
          </w:tcPr>
          <w:p w14:paraId="645EF0A4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10.0%</w:t>
            </w:r>
          </w:p>
        </w:tc>
        <w:tc>
          <w:tcPr>
            <w:tcW w:w="1551" w:type="dxa"/>
            <w:vAlign w:val="center"/>
          </w:tcPr>
          <w:p w14:paraId="2942B120" w14:textId="77777777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9.2%</w:t>
            </w:r>
          </w:p>
        </w:tc>
      </w:tr>
      <w:tr w:rsidR="00B50B40" w:rsidRPr="00B50B40" w14:paraId="4C65218C" w14:textId="77777777" w:rsidTr="001F2806">
        <w:trPr>
          <w:trHeight w:val="617"/>
        </w:trPr>
        <w:tc>
          <w:tcPr>
            <w:tcW w:w="1504" w:type="dxa"/>
            <w:vAlign w:val="center"/>
          </w:tcPr>
          <w:p w14:paraId="3D85EE21" w14:textId="77777777" w:rsidR="00CB45A7" w:rsidRPr="00B50B40" w:rsidRDefault="00CB45A7" w:rsidP="00A63AC5"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IV</w:t>
            </w:r>
          </w:p>
        </w:tc>
        <w:tc>
          <w:tcPr>
            <w:tcW w:w="6004" w:type="dxa"/>
            <w:vAlign w:val="center"/>
          </w:tcPr>
          <w:p w14:paraId="560D4C04" w14:textId="6C4F2196" w:rsidR="00CB45A7" w:rsidRPr="001F2806" w:rsidRDefault="00CB45A7" w:rsidP="00A63AC5">
            <w:pPr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bCs/>
                <w:sz w:val="20"/>
                <w:szCs w:val="20"/>
              </w:rPr>
              <w:t>Two portions of fish alternative products per week</w:t>
            </w:r>
            <w:r w:rsidR="001F2806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89" w:type="dxa"/>
            <w:vAlign w:val="center"/>
          </w:tcPr>
          <w:p w14:paraId="572A2219" w14:textId="3825C8BF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0.</w:t>
            </w:r>
            <w:r w:rsidR="00170F73">
              <w:rPr>
                <w:rFonts w:cstheme="minorHAnsi"/>
                <w:sz w:val="20"/>
                <w:szCs w:val="20"/>
              </w:rPr>
              <w:t>1</w:t>
            </w:r>
            <w:r w:rsidR="00170F73">
              <w:rPr>
                <w:rFonts w:cstheme="minorHAnsi"/>
                <w:bCs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1212" w:type="dxa"/>
            <w:vAlign w:val="center"/>
          </w:tcPr>
          <w:p w14:paraId="066B0176" w14:textId="369DC6BF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0.</w:t>
            </w:r>
            <w:r w:rsidR="00170F73">
              <w:rPr>
                <w:rFonts w:cstheme="minorHAnsi"/>
                <w:sz w:val="20"/>
                <w:szCs w:val="20"/>
              </w:rPr>
              <w:t>1</w:t>
            </w:r>
            <w:r w:rsidRPr="00B50B40">
              <w:rPr>
                <w:rFonts w:cstheme="minorHAnsi"/>
                <w:sz w:val="20"/>
                <w:szCs w:val="20"/>
              </w:rPr>
              <w:t>%</w:t>
            </w:r>
          </w:p>
        </w:tc>
        <w:tc>
          <w:tcPr>
            <w:tcW w:w="1814" w:type="dxa"/>
            <w:vAlign w:val="center"/>
          </w:tcPr>
          <w:p w14:paraId="5223C051" w14:textId="5DDE6AD2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0.0</w:t>
            </w:r>
            <w:r w:rsidR="00170F73">
              <w:rPr>
                <w:rFonts w:cstheme="minorHAnsi"/>
                <w:sz w:val="20"/>
                <w:szCs w:val="20"/>
              </w:rPr>
              <w:t>8</w:t>
            </w:r>
            <w:r w:rsidRPr="00B50B40">
              <w:rPr>
                <w:rFonts w:cstheme="minorHAnsi"/>
                <w:sz w:val="20"/>
                <w:szCs w:val="20"/>
              </w:rPr>
              <w:t>%</w:t>
            </w:r>
          </w:p>
        </w:tc>
        <w:tc>
          <w:tcPr>
            <w:tcW w:w="1551" w:type="dxa"/>
            <w:vAlign w:val="center"/>
          </w:tcPr>
          <w:p w14:paraId="4095C2F6" w14:textId="38B4E789" w:rsidR="00CB45A7" w:rsidRPr="00B50B40" w:rsidRDefault="00CB45A7" w:rsidP="00A63AC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50B40">
              <w:rPr>
                <w:rFonts w:cstheme="minorHAnsi"/>
                <w:sz w:val="20"/>
                <w:szCs w:val="20"/>
              </w:rPr>
              <w:t>0.0</w:t>
            </w:r>
            <w:r w:rsidR="00170F73">
              <w:rPr>
                <w:rFonts w:cstheme="minorHAnsi"/>
                <w:sz w:val="20"/>
                <w:szCs w:val="20"/>
              </w:rPr>
              <w:t>8</w:t>
            </w:r>
            <w:r w:rsidR="006F3D39">
              <w:rPr>
                <w:rFonts w:cstheme="minorHAnsi"/>
                <w:sz w:val="20"/>
                <w:szCs w:val="20"/>
              </w:rPr>
              <w:t>%</w:t>
            </w:r>
          </w:p>
        </w:tc>
      </w:tr>
    </w:tbl>
    <w:p w14:paraId="084B7468" w14:textId="42EF686B" w:rsidR="001F2806" w:rsidRDefault="001F2806" w:rsidP="001F2806">
      <w:pPr>
        <w:spacing w:after="0" w:line="360" w:lineRule="auto"/>
      </w:pPr>
      <w:r w:rsidRPr="00023551">
        <w:rPr>
          <w:vertAlign w:val="superscript"/>
        </w:rPr>
        <w:t>a</w:t>
      </w:r>
      <w:r>
        <w:rPr>
          <w:rFonts w:cstheme="minorHAnsi"/>
        </w:rPr>
        <w:t xml:space="preserve"> calculated using data from Table S4 </w:t>
      </w:r>
    </w:p>
    <w:p w14:paraId="51BD7CEB" w14:textId="77777777" w:rsidR="001F2806" w:rsidRDefault="001F2806" w:rsidP="001F2806">
      <w:pPr>
        <w:spacing w:after="0" w:line="360" w:lineRule="auto"/>
        <w:rPr>
          <w:rFonts w:cstheme="minorHAnsi"/>
          <w:bCs/>
        </w:rPr>
      </w:pPr>
      <w:r w:rsidRPr="0070415A">
        <w:rPr>
          <w:rFonts w:cstheme="minorHAnsi"/>
          <w:bCs/>
          <w:vertAlign w:val="superscript"/>
        </w:rPr>
        <w:t>b</w:t>
      </w:r>
      <w:r>
        <w:rPr>
          <w:rFonts w:cstheme="minorHAnsi"/>
          <w:bCs/>
        </w:rPr>
        <w:t xml:space="preserve"> adjusted to daily value by dividing by 7</w:t>
      </w:r>
    </w:p>
    <w:p w14:paraId="39BDF294" w14:textId="77777777" w:rsidR="000F3111" w:rsidRDefault="000F3111" w:rsidP="00F5208C"/>
    <w:p w14:paraId="2369EE6A" w14:textId="594EA933" w:rsidR="003842B7" w:rsidRDefault="003842B7" w:rsidP="00F5208C">
      <w:r>
        <w:br w:type="page"/>
      </w:r>
    </w:p>
    <w:p w14:paraId="279BE0F0" w14:textId="77777777" w:rsidR="00A6352B" w:rsidRDefault="00A6352B"/>
    <w:p w14:paraId="22111694" w14:textId="523A518E" w:rsidR="00A6352B" w:rsidRPr="005A4738" w:rsidRDefault="005A4738" w:rsidP="00380C6C">
      <w:pPr>
        <w:pStyle w:val="Heading1"/>
      </w:pPr>
      <w:bookmarkStart w:id="6" w:name="_Toc92728123"/>
      <w:r w:rsidRPr="005A4738">
        <w:t>References</w:t>
      </w:r>
      <w:bookmarkEnd w:id="6"/>
    </w:p>
    <w:p w14:paraId="3B58B7F5" w14:textId="77777777" w:rsidR="00C04A8B" w:rsidRPr="00C04A8B" w:rsidRDefault="00A6352B" w:rsidP="00C04A8B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C04A8B" w:rsidRPr="00C04A8B">
        <w:t xml:space="preserve">1. Finglas P RM, Pinchen H, Berry R, Church S, Dodhia S, Powell N, Farron-Wilson M, McCardle J, Swan G. (2015) </w:t>
      </w:r>
      <w:r w:rsidR="00C04A8B" w:rsidRPr="00C04A8B">
        <w:rPr>
          <w:i/>
        </w:rPr>
        <w:t>McCance and Widdowson's The Composition of Foods integrated dataset 2015</w:t>
      </w:r>
      <w:r w:rsidR="00C04A8B" w:rsidRPr="00C04A8B">
        <w:t xml:space="preserve"> .   : Public Health England    London (UK).</w:t>
      </w:r>
    </w:p>
    <w:p w14:paraId="637D37DF" w14:textId="77777777" w:rsidR="00C04A8B" w:rsidRPr="00C04A8B" w:rsidRDefault="00C04A8B" w:rsidP="00C04A8B">
      <w:pPr>
        <w:pStyle w:val="EndNoteBibliography"/>
        <w:spacing w:after="0"/>
      </w:pPr>
      <w:r w:rsidRPr="00C04A8B">
        <w:t>2. Infant and Toddler Forum. Portion sizes for toddlers.</w:t>
      </w:r>
    </w:p>
    <w:p w14:paraId="73C83FCB" w14:textId="77777777" w:rsidR="00C04A8B" w:rsidRPr="00C04A8B" w:rsidRDefault="00C04A8B" w:rsidP="00C04A8B">
      <w:pPr>
        <w:pStyle w:val="EndNoteBibliography"/>
        <w:spacing w:after="0"/>
      </w:pPr>
      <w:r w:rsidRPr="00C04A8B">
        <w:t>3. British Nutrition Foundation. (2019) 5532 - Perfect portions for little tums: British Nutrition Foundation.</w:t>
      </w:r>
    </w:p>
    <w:p w14:paraId="27D57D39" w14:textId="77777777" w:rsidR="00C04A8B" w:rsidRPr="00C04A8B" w:rsidRDefault="00C04A8B" w:rsidP="00C04A8B">
      <w:pPr>
        <w:pStyle w:val="EndNoteBibliography"/>
        <w:spacing w:after="0"/>
      </w:pPr>
      <w:r w:rsidRPr="00C04A8B">
        <w:t>4. Department for Education. Portion sizes and food groups: Primary (4 to 10 years old).</w:t>
      </w:r>
    </w:p>
    <w:p w14:paraId="752FDB0A" w14:textId="77777777" w:rsidR="00C04A8B" w:rsidRPr="00C04A8B" w:rsidRDefault="00C04A8B" w:rsidP="00C04A8B">
      <w:pPr>
        <w:pStyle w:val="EndNoteBibliography"/>
        <w:spacing w:after="0"/>
      </w:pPr>
      <w:r w:rsidRPr="00C04A8B">
        <w:t>5. First Steps Nutrition Trust. (2018) Eating well: snacks 1-4 year olds, 2nd ed.: First Steps Nutrition Trust.</w:t>
      </w:r>
    </w:p>
    <w:p w14:paraId="5236BD5E" w14:textId="77777777" w:rsidR="00C04A8B" w:rsidRPr="00C04A8B" w:rsidRDefault="00C04A8B" w:rsidP="00C04A8B">
      <w:pPr>
        <w:pStyle w:val="EndNoteBibliography"/>
      </w:pPr>
      <w:r w:rsidRPr="00C04A8B">
        <w:t xml:space="preserve">6. European Food Safety Authority (2014) </w:t>
      </w:r>
      <w:r w:rsidRPr="00C04A8B">
        <w:rPr>
          <w:i/>
        </w:rPr>
        <w:t>Scientific Opinion on Dietary Reference Values for iodine</w:t>
      </w:r>
      <w:r w:rsidRPr="00C04A8B">
        <w:t>.</w:t>
      </w:r>
    </w:p>
    <w:p w14:paraId="6EA732F7" w14:textId="47F30C96" w:rsidR="00A6352B" w:rsidRDefault="00A6352B">
      <w:r>
        <w:fldChar w:fldCharType="end"/>
      </w:r>
    </w:p>
    <w:sectPr w:rsidR="00A6352B" w:rsidSect="00B50B40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6A566" w14:textId="77777777" w:rsidR="00473EAC" w:rsidRDefault="00473EAC" w:rsidP="003B0A44">
      <w:pPr>
        <w:spacing w:after="0" w:line="240" w:lineRule="auto"/>
      </w:pPr>
      <w:r>
        <w:separator/>
      </w:r>
    </w:p>
  </w:endnote>
  <w:endnote w:type="continuationSeparator" w:id="0">
    <w:p w14:paraId="0594B3E2" w14:textId="77777777" w:rsidR="00473EAC" w:rsidRDefault="00473EAC" w:rsidP="003B0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3470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2338F" w14:textId="4D0FB2F2" w:rsidR="003842B7" w:rsidRDefault="003842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4DEF11" w14:textId="77777777" w:rsidR="003842B7" w:rsidRDefault="00384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E080F" w14:textId="77777777" w:rsidR="00473EAC" w:rsidRDefault="00473EAC" w:rsidP="003B0A44">
      <w:pPr>
        <w:spacing w:after="0" w:line="240" w:lineRule="auto"/>
      </w:pPr>
      <w:r>
        <w:separator/>
      </w:r>
    </w:p>
  </w:footnote>
  <w:footnote w:type="continuationSeparator" w:id="0">
    <w:p w14:paraId="3177B671" w14:textId="77777777" w:rsidR="00473EAC" w:rsidRDefault="00473EAC" w:rsidP="003B0A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tDQ3MDE0NTSyMDdR0lEKTi0uzszPAykwrQUAibvqI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99fves3p055ne2t59x95tpz0v9dstvs9pe&quot;&gt;My EndNote Library&lt;record-ids&gt;&lt;item&gt;63&lt;/item&gt;&lt;item&gt;88&lt;/item&gt;&lt;item&gt;331&lt;/item&gt;&lt;item&gt;332&lt;/item&gt;&lt;item&gt;335&lt;/item&gt;&lt;item&gt;336&lt;/item&gt;&lt;/record-ids&gt;&lt;/item&gt;&lt;/Libraries&gt;"/>
  </w:docVars>
  <w:rsids>
    <w:rsidRoot w:val="00A6352B"/>
    <w:rsid w:val="00021A44"/>
    <w:rsid w:val="00034E17"/>
    <w:rsid w:val="000828D0"/>
    <w:rsid w:val="00083F1D"/>
    <w:rsid w:val="000B7986"/>
    <w:rsid w:val="000C0B81"/>
    <w:rsid w:val="000F3111"/>
    <w:rsid w:val="00114230"/>
    <w:rsid w:val="001246CD"/>
    <w:rsid w:val="001511EC"/>
    <w:rsid w:val="001571ED"/>
    <w:rsid w:val="001637FC"/>
    <w:rsid w:val="00170F73"/>
    <w:rsid w:val="001F07A1"/>
    <w:rsid w:val="001F2806"/>
    <w:rsid w:val="00222C67"/>
    <w:rsid w:val="0024015E"/>
    <w:rsid w:val="00241D9D"/>
    <w:rsid w:val="00243395"/>
    <w:rsid w:val="002B2A58"/>
    <w:rsid w:val="002F0E3F"/>
    <w:rsid w:val="002F209E"/>
    <w:rsid w:val="00342F08"/>
    <w:rsid w:val="00375D2A"/>
    <w:rsid w:val="00380C6C"/>
    <w:rsid w:val="003842B7"/>
    <w:rsid w:val="003B0A44"/>
    <w:rsid w:val="0041228E"/>
    <w:rsid w:val="00417928"/>
    <w:rsid w:val="004732C2"/>
    <w:rsid w:val="00473EAC"/>
    <w:rsid w:val="004902C4"/>
    <w:rsid w:val="00502D3C"/>
    <w:rsid w:val="00527E6F"/>
    <w:rsid w:val="0054657B"/>
    <w:rsid w:val="00570BDA"/>
    <w:rsid w:val="00596F7C"/>
    <w:rsid w:val="005A4738"/>
    <w:rsid w:val="005A4C95"/>
    <w:rsid w:val="005B6507"/>
    <w:rsid w:val="005F0FCF"/>
    <w:rsid w:val="006120F5"/>
    <w:rsid w:val="006331EA"/>
    <w:rsid w:val="00693B84"/>
    <w:rsid w:val="006F08EA"/>
    <w:rsid w:val="006F1A79"/>
    <w:rsid w:val="006F3D39"/>
    <w:rsid w:val="006F64EE"/>
    <w:rsid w:val="006F7398"/>
    <w:rsid w:val="00714A3E"/>
    <w:rsid w:val="0074742F"/>
    <w:rsid w:val="00752FE6"/>
    <w:rsid w:val="007577CA"/>
    <w:rsid w:val="007C7BF2"/>
    <w:rsid w:val="0080222A"/>
    <w:rsid w:val="00813EA7"/>
    <w:rsid w:val="00831C1E"/>
    <w:rsid w:val="008644DC"/>
    <w:rsid w:val="00877832"/>
    <w:rsid w:val="008B3CA8"/>
    <w:rsid w:val="008B7B2C"/>
    <w:rsid w:val="008C3C09"/>
    <w:rsid w:val="00907F29"/>
    <w:rsid w:val="00917FFD"/>
    <w:rsid w:val="00940D64"/>
    <w:rsid w:val="009A1ABD"/>
    <w:rsid w:val="009A1F1D"/>
    <w:rsid w:val="009A7719"/>
    <w:rsid w:val="00A02BD0"/>
    <w:rsid w:val="00A12B83"/>
    <w:rsid w:val="00A46938"/>
    <w:rsid w:val="00A6352B"/>
    <w:rsid w:val="00A90410"/>
    <w:rsid w:val="00AA11F6"/>
    <w:rsid w:val="00AD4F6D"/>
    <w:rsid w:val="00AE06D3"/>
    <w:rsid w:val="00AF12DE"/>
    <w:rsid w:val="00AF7AFF"/>
    <w:rsid w:val="00B261F8"/>
    <w:rsid w:val="00B371D5"/>
    <w:rsid w:val="00B50B40"/>
    <w:rsid w:val="00B675A5"/>
    <w:rsid w:val="00B70EF0"/>
    <w:rsid w:val="00B753B1"/>
    <w:rsid w:val="00BF3758"/>
    <w:rsid w:val="00C04A8B"/>
    <w:rsid w:val="00C13465"/>
    <w:rsid w:val="00C17BD8"/>
    <w:rsid w:val="00C23531"/>
    <w:rsid w:val="00C32CAE"/>
    <w:rsid w:val="00C42FC6"/>
    <w:rsid w:val="00C43655"/>
    <w:rsid w:val="00C53E3E"/>
    <w:rsid w:val="00C54AF6"/>
    <w:rsid w:val="00C5706B"/>
    <w:rsid w:val="00C613D3"/>
    <w:rsid w:val="00C7071C"/>
    <w:rsid w:val="00CA23A8"/>
    <w:rsid w:val="00CA7A11"/>
    <w:rsid w:val="00CB45A7"/>
    <w:rsid w:val="00CE3325"/>
    <w:rsid w:val="00D12CA4"/>
    <w:rsid w:val="00D17DA2"/>
    <w:rsid w:val="00D53931"/>
    <w:rsid w:val="00E01769"/>
    <w:rsid w:val="00E21F43"/>
    <w:rsid w:val="00E22D3D"/>
    <w:rsid w:val="00E41A87"/>
    <w:rsid w:val="00EF77DA"/>
    <w:rsid w:val="00F159FB"/>
    <w:rsid w:val="00F21FCC"/>
    <w:rsid w:val="00F369C9"/>
    <w:rsid w:val="00F5208C"/>
    <w:rsid w:val="00F54B5D"/>
    <w:rsid w:val="00F6524B"/>
    <w:rsid w:val="00FA3A65"/>
    <w:rsid w:val="00FA4259"/>
    <w:rsid w:val="00FC0D87"/>
    <w:rsid w:val="00FD0182"/>
    <w:rsid w:val="00FD2FCF"/>
    <w:rsid w:val="00FE2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80196"/>
  <w15:chartTrackingRefBased/>
  <w15:docId w15:val="{AAD536AE-6CBD-45C9-9264-36CD0F02B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0C6C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352B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352B"/>
    <w:rPr>
      <w:color w:val="954F72"/>
      <w:u w:val="single"/>
    </w:rPr>
  </w:style>
  <w:style w:type="paragraph" w:customStyle="1" w:styleId="msonormal0">
    <w:name w:val="msonormal"/>
    <w:basedOn w:val="Normal"/>
    <w:rsid w:val="00A63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A63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xl66">
    <w:name w:val="xl66"/>
    <w:basedOn w:val="Normal"/>
    <w:rsid w:val="00A6352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xl67">
    <w:name w:val="xl67"/>
    <w:basedOn w:val="Normal"/>
    <w:rsid w:val="00A6352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8">
    <w:name w:val="xl68"/>
    <w:basedOn w:val="Normal"/>
    <w:rsid w:val="00A6352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9">
    <w:name w:val="xl69"/>
    <w:basedOn w:val="Normal"/>
    <w:rsid w:val="00A6352B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0">
    <w:name w:val="xl70"/>
    <w:basedOn w:val="Normal"/>
    <w:rsid w:val="00A6352B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1">
    <w:name w:val="xl71"/>
    <w:basedOn w:val="Normal"/>
    <w:rsid w:val="00A6352B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0">
    <w:name w:val="font0"/>
    <w:basedOn w:val="Normal"/>
    <w:rsid w:val="00A6352B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n-GB"/>
    </w:rPr>
  </w:style>
  <w:style w:type="paragraph" w:customStyle="1" w:styleId="xl63">
    <w:name w:val="xl63"/>
    <w:basedOn w:val="Normal"/>
    <w:rsid w:val="00A6352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4">
    <w:name w:val="xl64"/>
    <w:basedOn w:val="Normal"/>
    <w:rsid w:val="00A6352B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6352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6352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6352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6352B"/>
    <w:rPr>
      <w:rFonts w:ascii="Calibri" w:hAnsi="Calibri" w:cs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01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1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17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76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B0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A44"/>
  </w:style>
  <w:style w:type="paragraph" w:styleId="Footer">
    <w:name w:val="footer"/>
    <w:basedOn w:val="Normal"/>
    <w:link w:val="FooterChar"/>
    <w:uiPriority w:val="99"/>
    <w:unhideWhenUsed/>
    <w:rsid w:val="003B0A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A44"/>
  </w:style>
  <w:style w:type="character" w:customStyle="1" w:styleId="Heading1Char">
    <w:name w:val="Heading 1 Char"/>
    <w:basedOn w:val="DefaultParagraphFont"/>
    <w:link w:val="Heading1"/>
    <w:uiPriority w:val="9"/>
    <w:rsid w:val="00380C6C"/>
    <w:rPr>
      <w:rFonts w:eastAsiaTheme="majorEastAsia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706B"/>
    <w:pPr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5706B"/>
    <w:pPr>
      <w:spacing w:after="100"/>
    </w:pPr>
  </w:style>
  <w:style w:type="table" w:styleId="TableGrid">
    <w:name w:val="Table Grid"/>
    <w:basedOn w:val="TableNormal"/>
    <w:uiPriority w:val="39"/>
    <w:rsid w:val="00384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EF38F2B6FF8545B4DA986C0D138AD5" ma:contentTypeVersion="13" ma:contentTypeDescription="Create a new document." ma:contentTypeScope="" ma:versionID="0058c09646995526d960f85fcb7f8deb">
  <xsd:schema xmlns:xsd="http://www.w3.org/2001/XMLSchema" xmlns:xs="http://www.w3.org/2001/XMLSchema" xmlns:p="http://schemas.microsoft.com/office/2006/metadata/properties" xmlns:ns3="fad74c4c-5be1-421e-914f-a7a4b865fc38" xmlns:ns4="5b19e0af-a46b-4527-9e06-e3a11d265708" targetNamespace="http://schemas.microsoft.com/office/2006/metadata/properties" ma:root="true" ma:fieldsID="ac25f2b8f528a79b6b0b7a447f3e0930" ns3:_="" ns4:_="">
    <xsd:import namespace="fad74c4c-5be1-421e-914f-a7a4b865fc38"/>
    <xsd:import namespace="5b19e0af-a46b-4527-9e06-e3a11d2657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74c4c-5be1-421e-914f-a7a4b865f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9e0af-a46b-4527-9e06-e3a11d2657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DF6B0D-A3EB-4075-8B77-145C19C958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EDB951-85B2-44C4-85C8-34C696F2FE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74c4c-5be1-421e-914f-a7a4b865fc38"/>
    <ds:schemaRef ds:uri="5b19e0af-a46b-4527-9e06-e3a11d2657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178E6E-C993-427F-BBC6-564150B171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2C6683-CDC2-4910-A622-EE5FEADA9D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4</Pages>
  <Words>5372</Words>
  <Characters>30622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rrey</Company>
  <LinksUpToDate>false</LinksUpToDate>
  <CharactersWithSpaces>3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, Katie (PG/R - Sch of Biosci &amp; Med)</dc:creator>
  <cp:keywords/>
  <dc:description/>
  <cp:lastModifiedBy>Nicol, Katie (PG/R - Sch of Biosci &amp; Med)</cp:lastModifiedBy>
  <cp:revision>4</cp:revision>
  <cp:lastPrinted>2021-11-05T16:49:00Z</cp:lastPrinted>
  <dcterms:created xsi:type="dcterms:W3CDTF">2022-03-10T17:10:00Z</dcterms:created>
  <dcterms:modified xsi:type="dcterms:W3CDTF">2022-03-1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F38F2B6FF8545B4DA986C0D138AD5</vt:lpwstr>
  </property>
</Properties>
</file>